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2"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3"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26B1CF39" w:rsidR="00FD6A7A" w:rsidRPr="00EF098D" w:rsidRDefault="00AD6206"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Kr</w:t>
      </w:r>
      <w:r w:rsidR="00767502" w:rsidRPr="00EF098D">
        <w:rPr>
          <w:rFonts w:ascii="Times New Roman" w:hAnsi="Times New Roman" w:cs="Times New Roman"/>
        </w:rPr>
        <w:t>aków, dnia</w:t>
      </w:r>
      <w:r w:rsidR="00157697" w:rsidRPr="00EF098D">
        <w:rPr>
          <w:rFonts w:ascii="Times New Roman" w:hAnsi="Times New Roman" w:cs="Times New Roman"/>
        </w:rPr>
        <w:t xml:space="preserve"> </w:t>
      </w:r>
      <w:r w:rsidR="00746FD8">
        <w:rPr>
          <w:rFonts w:ascii="Times New Roman" w:hAnsi="Times New Roman" w:cs="Times New Roman"/>
        </w:rPr>
        <w:t>26.04</w:t>
      </w:r>
      <w:r w:rsidR="00FA17F5">
        <w:rPr>
          <w:rFonts w:ascii="Times New Roman" w:hAnsi="Times New Roman" w:cs="Times New Roman"/>
        </w:rPr>
        <w:t>.2024</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 – Nazwa (firma) oraz adres zamawiającego</w:t>
      </w:r>
    </w:p>
    <w:p w14:paraId="55813947"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rPr>
        <w:t>Uniwersytet Jagielloński, ul. Gołębia 24, 31-007 Kraków.</w:t>
      </w:r>
    </w:p>
    <w:p w14:paraId="597F3A0C"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u w:val="single"/>
        </w:rPr>
        <w:t>Jednostka prowadząca sprawę:</w:t>
      </w:r>
    </w:p>
    <w:p w14:paraId="6D4C1E0F" w14:textId="1C2A1C4A"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Dział Zamówień Publicznych, ul. Straszewskiego 25/3 i 4, 31-113 Kraków; </w:t>
      </w:r>
      <w:r w:rsidRPr="00EF098D">
        <w:rPr>
          <w:rFonts w:ascii="Times New Roman" w:hAnsi="Times New Roman" w:cs="Times New Roman"/>
          <w:bCs/>
          <w:lang w:val="fr-FR"/>
        </w:rPr>
        <w:t>tel.: +4812 663-39-03;</w:t>
      </w:r>
    </w:p>
    <w:p w14:paraId="29E40ED5" w14:textId="12EB709E"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godziny urzędowania: od poniedziałku do piątku; od 7:30 do 15:30, z wyłączeniem dni ustawowo wolnych od pracy;</w:t>
      </w:r>
    </w:p>
    <w:p w14:paraId="43FF27FD" w14:textId="61D0FF6E"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strona internetowa (adres url):</w:t>
      </w:r>
      <w:r w:rsidRPr="00EF098D">
        <w:rPr>
          <w:rFonts w:ascii="Times New Roman" w:hAnsi="Times New Roman" w:cs="Times New Roman"/>
        </w:rPr>
        <w:t xml:space="preserve"> </w:t>
      </w:r>
      <w:hyperlink r:id="rId15" w:history="1">
        <w:r w:rsidRPr="00EF098D">
          <w:rPr>
            <w:rStyle w:val="Hipercze"/>
            <w:rFonts w:ascii="Times New Roman" w:hAnsi="Times New Roman" w:cs="Times New Roman"/>
          </w:rPr>
          <w:t>https://www.uj.edu.pl/</w:t>
        </w:r>
      </w:hyperlink>
    </w:p>
    <w:p w14:paraId="2EADE8DE" w14:textId="037C9449"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narzędzie komercyjne do prowadzenia postępowania: </w:t>
      </w:r>
      <w:bookmarkStart w:id="0" w:name="_Hlk92882941"/>
      <w:r w:rsidRPr="00EF098D">
        <w:rPr>
          <w:rFonts w:ascii="Times New Roman" w:hAnsi="Times New Roman" w:cs="Times New Roman"/>
          <w:bCs/>
        </w:rPr>
        <w:fldChar w:fldCharType="begin"/>
      </w:r>
      <w:r w:rsidRPr="00EF098D">
        <w:rPr>
          <w:rFonts w:ascii="Times New Roman" w:hAnsi="Times New Roman" w:cs="Times New Roman"/>
          <w:bCs/>
        </w:rPr>
        <w:instrText xml:space="preserve"> HYPERLINK "https://platformazakupowa.pl" </w:instrText>
      </w:r>
      <w:r w:rsidRPr="00EF098D">
        <w:rPr>
          <w:rFonts w:ascii="Times New Roman" w:hAnsi="Times New Roman" w:cs="Times New Roman"/>
          <w:bCs/>
        </w:rPr>
      </w:r>
      <w:r w:rsidRPr="00EF098D">
        <w:rPr>
          <w:rFonts w:ascii="Times New Roman" w:hAnsi="Times New Roman" w:cs="Times New Roman"/>
          <w:bCs/>
        </w:rPr>
        <w:fldChar w:fldCharType="separate"/>
      </w:r>
      <w:r w:rsidRPr="00EF098D">
        <w:rPr>
          <w:rStyle w:val="Hipercze"/>
          <w:rFonts w:ascii="Times New Roman" w:hAnsi="Times New Roman" w:cs="Times New Roman"/>
          <w:bCs/>
        </w:rPr>
        <w:t>https://platformazakupowa.pl</w:t>
      </w:r>
      <w:r w:rsidRPr="00EF098D">
        <w:rPr>
          <w:rFonts w:ascii="Times New Roman" w:hAnsi="Times New Roman" w:cs="Times New Roman"/>
          <w:bCs/>
        </w:rPr>
        <w:fldChar w:fldCharType="end"/>
      </w:r>
      <w:r w:rsidRPr="00EF098D">
        <w:rPr>
          <w:rFonts w:ascii="Times New Roman" w:hAnsi="Times New Roman" w:cs="Times New Roman"/>
          <w:bCs/>
        </w:rPr>
        <w:t xml:space="preserve">  </w:t>
      </w:r>
    </w:p>
    <w:bookmarkEnd w:id="0"/>
    <w:p w14:paraId="67E89CB7" w14:textId="2156D39F" w:rsidR="004D3308" w:rsidRPr="005943B7" w:rsidRDefault="004D3308" w:rsidP="00B52894">
      <w:pPr>
        <w:pStyle w:val="Akapitzlist"/>
        <w:numPr>
          <w:ilvl w:val="1"/>
          <w:numId w:val="37"/>
        </w:numPr>
        <w:spacing w:after="0" w:line="240" w:lineRule="auto"/>
        <w:ind w:left="1134" w:hanging="425"/>
        <w:rPr>
          <w:rFonts w:ascii="Times New Roman" w:hAnsi="Times New Roman" w:cs="Times New Roman"/>
          <w:sz w:val="21"/>
          <w:szCs w:val="21"/>
        </w:rPr>
      </w:pPr>
      <w:r w:rsidRPr="00EF098D">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EF098D">
        <w:rPr>
          <w:rFonts w:ascii="Times New Roman" w:hAnsi="Times New Roman" w:cs="Times New Roman"/>
          <w:bCs/>
        </w:rPr>
        <w:t xml:space="preserve"> </w:t>
      </w:r>
      <w:hyperlink r:id="rId16" w:history="1">
        <w:r w:rsidR="005943B7" w:rsidRPr="005943B7">
          <w:rPr>
            <w:rStyle w:val="Hipercze"/>
            <w:rFonts w:ascii="Times New Roman" w:hAnsi="Times New Roman" w:cs="Times New Roman"/>
            <w:bCs/>
            <w:sz w:val="21"/>
            <w:szCs w:val="21"/>
          </w:rPr>
          <w:t>https://platformazakupowa.pl/transakcja/920474</w:t>
        </w:r>
      </w:hyperlink>
      <w:r w:rsidR="005943B7" w:rsidRPr="005943B7">
        <w:rPr>
          <w:rFonts w:ascii="Times New Roman" w:hAnsi="Times New Roman" w:cs="Times New Roman"/>
          <w:bCs/>
          <w:sz w:val="21"/>
          <w:szCs w:val="21"/>
        </w:rPr>
        <w:t xml:space="preserve"> </w:t>
      </w:r>
    </w:p>
    <w:p w14:paraId="2FDBB690" w14:textId="77777777" w:rsidR="004D3308" w:rsidRPr="00EF098D" w:rsidRDefault="004D3308" w:rsidP="004D3308">
      <w:pPr>
        <w:spacing w:after="0" w:line="240" w:lineRule="auto"/>
        <w:ind w:left="567"/>
        <w:rPr>
          <w:rFonts w:ascii="Times New Roman" w:hAnsi="Times New Roman" w:cs="Times New Roman"/>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 – Tryb udzielenia zamówienia</w:t>
      </w:r>
    </w:p>
    <w:p w14:paraId="5770752C" w14:textId="58437FA7"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t.j.</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FA6153">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FA6153">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późn.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5E767809"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A6153">
        <w:rPr>
          <w:rFonts w:ascii="Times New Roman" w:eastAsia="Times New Roman" w:hAnsi="Times New Roman" w:cs="Times New Roman"/>
          <w:bCs/>
          <w:lang w:eastAsia="pl-PL"/>
        </w:rPr>
        <w:t>3</w:t>
      </w:r>
      <w:r w:rsidRPr="00EF098D">
        <w:rPr>
          <w:rFonts w:ascii="Times New Roman" w:eastAsia="Times New Roman" w:hAnsi="Times New Roman" w:cs="Times New Roman"/>
          <w:bCs/>
          <w:lang w:eastAsia="pl-PL"/>
        </w:rPr>
        <w:t xml:space="preserve"> r., poz. 1</w:t>
      </w:r>
      <w:r w:rsidR="00F837D9" w:rsidRPr="00EF098D">
        <w:rPr>
          <w:rFonts w:ascii="Times New Roman" w:eastAsia="Times New Roman" w:hAnsi="Times New Roman" w:cs="Times New Roman"/>
          <w:bCs/>
          <w:lang w:eastAsia="pl-PL"/>
        </w:rPr>
        <w:t>6</w:t>
      </w:r>
      <w:r w:rsidR="00FA6153">
        <w:rPr>
          <w:rFonts w:ascii="Times New Roman" w:eastAsia="Times New Roman" w:hAnsi="Times New Roman" w:cs="Times New Roman"/>
          <w:bCs/>
          <w:lang w:eastAsia="pl-PL"/>
        </w:rPr>
        <w:t>1</w:t>
      </w:r>
      <w:r w:rsidR="00F837D9" w:rsidRPr="00EF098D">
        <w:rPr>
          <w:rFonts w:ascii="Times New Roman" w:eastAsia="Times New Roman" w:hAnsi="Times New Roman" w:cs="Times New Roman"/>
          <w:bCs/>
          <w:lang w:eastAsia="pl-PL"/>
        </w:rPr>
        <w:t>0</w:t>
      </w:r>
      <w:r w:rsidRPr="00EF098D">
        <w:rPr>
          <w:rFonts w:ascii="Times New Roman" w:eastAsia="Times New Roman" w:hAnsi="Times New Roman" w:cs="Times New Roman"/>
          <w:bCs/>
          <w:lang w:eastAsia="pl-PL"/>
        </w:rPr>
        <w:t xml:space="preserve"> z późn.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29B4A557" w14:textId="72E772A2" w:rsidR="00F837D9" w:rsidRPr="00EF098D" w:rsidRDefault="00F837D9" w:rsidP="00F837D9">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t>
      </w:r>
      <w:r w:rsidR="00FC3898" w:rsidRPr="00EF098D">
        <w:rPr>
          <w:rFonts w:ascii="Times New Roman" w:hAnsi="Times New Roman" w:cs="Times New Roman"/>
        </w:rPr>
        <w:t>W</w:t>
      </w:r>
      <w:r w:rsidRPr="00EF098D">
        <w:rPr>
          <w:rFonts w:ascii="Times New Roman" w:hAnsi="Times New Roman" w:cs="Times New Roman"/>
        </w:rPr>
        <w:t xml:space="preserve">ykonawcy w zakresie sukcesywnej dostawy odczynników i materiałów zużywalnych, zwanych dalej </w:t>
      </w:r>
      <w:r w:rsidR="00BF7F3A" w:rsidRPr="00EF098D">
        <w:rPr>
          <w:rFonts w:ascii="Times New Roman" w:hAnsi="Times New Roman" w:cs="Times New Roman"/>
        </w:rPr>
        <w:t>materiałami</w:t>
      </w:r>
      <w:r w:rsidR="008A0A99" w:rsidRPr="00EF098D">
        <w:rPr>
          <w:rFonts w:ascii="Times New Roman" w:hAnsi="Times New Roman" w:cs="Times New Roman"/>
        </w:rPr>
        <w:t>,</w:t>
      </w:r>
      <w:r w:rsidR="00BF7F3A" w:rsidRPr="00EF098D">
        <w:rPr>
          <w:rFonts w:ascii="Times New Roman" w:hAnsi="Times New Roman" w:cs="Times New Roman"/>
        </w:rPr>
        <w:t xml:space="preserve"> </w:t>
      </w:r>
      <w:r w:rsidRPr="00EF098D">
        <w:rPr>
          <w:rFonts w:ascii="Times New Roman" w:hAnsi="Times New Roman" w:cs="Times New Roman"/>
        </w:rPr>
        <w:t>odczynnikami lub produktami, dla jednostek organizacyjnych Uniwersytetu Jagiellońskiego w</w:t>
      </w:r>
      <w:r w:rsidR="00FC3898" w:rsidRPr="00EF098D">
        <w:rPr>
          <w:rFonts w:ascii="Times New Roman" w:hAnsi="Times New Roman" w:cs="Times New Roman"/>
        </w:rPr>
        <w:t> </w:t>
      </w:r>
      <w:r w:rsidRPr="00EF098D">
        <w:rPr>
          <w:rFonts w:ascii="Times New Roman" w:hAnsi="Times New Roman" w:cs="Times New Roman"/>
        </w:rPr>
        <w:t>Krakowie</w:t>
      </w:r>
      <w:r w:rsidR="00FC3898" w:rsidRPr="00EF098D">
        <w:rPr>
          <w:rFonts w:ascii="Times New Roman" w:hAnsi="Times New Roman" w:cs="Times New Roman"/>
        </w:rPr>
        <w:t> </w:t>
      </w:r>
      <w:r w:rsidRPr="00EF098D">
        <w:rPr>
          <w:rFonts w:ascii="Times New Roman" w:hAnsi="Times New Roman" w:cs="Times New Roman"/>
        </w:rPr>
        <w:t xml:space="preserve">(z wyłączeniem Collegium Medicum UJ), przeznaczonych w szczególności do </w:t>
      </w:r>
      <w:r w:rsidR="008A0A99" w:rsidRPr="00EF098D">
        <w:rPr>
          <w:rFonts w:ascii="Times New Roman" w:hAnsi="Times New Roman" w:cs="Times New Roman"/>
        </w:rPr>
        <w:t xml:space="preserve">działalności w zakresie kształcenia, naukowej oraz komercyjnej. </w:t>
      </w:r>
    </w:p>
    <w:p w14:paraId="20A13426" w14:textId="5C60E067" w:rsidR="00591D22" w:rsidRDefault="00F837D9" w:rsidP="00591D22">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Szczegółowy opis przedmiotu zamówienia zawierający zestawienie ilościowe odczynników </w:t>
      </w:r>
      <w:r w:rsidRPr="00EF098D">
        <w:rPr>
          <w:rFonts w:ascii="Times New Roman" w:hAnsi="Times New Roman" w:cs="Times New Roman"/>
        </w:rPr>
        <w:br/>
        <w:t xml:space="preserve">i materiałów zużywalnych </w:t>
      </w:r>
      <w:r w:rsidRPr="00591D22">
        <w:rPr>
          <w:rFonts w:ascii="Times New Roman" w:hAnsi="Times New Roman" w:cs="Times New Roman"/>
        </w:rPr>
        <w:t xml:space="preserve">określa załącznik A do </w:t>
      </w:r>
      <w:r w:rsidRPr="002D5FCE">
        <w:rPr>
          <w:rFonts w:ascii="Times New Roman" w:hAnsi="Times New Roman" w:cs="Times New Roman"/>
        </w:rPr>
        <w:t xml:space="preserve">SWZ, który stanowi jednocześnie formularz kalkulacji ceny oferty oraz </w:t>
      </w:r>
      <w:r w:rsidRPr="00DA68D6">
        <w:rPr>
          <w:rFonts w:ascii="Times New Roman" w:hAnsi="Times New Roman" w:cs="Times New Roman"/>
        </w:rPr>
        <w:t>katalog udostępniony na stronie internetowej</w:t>
      </w:r>
      <w:r w:rsidR="008A1B8B" w:rsidRPr="00DA68D6">
        <w:rPr>
          <w:rFonts w:ascii="Times New Roman" w:hAnsi="Times New Roman" w:cs="Times New Roman"/>
        </w:rPr>
        <w:t xml:space="preserve"> </w:t>
      </w:r>
      <w:r w:rsidR="002D5FCE" w:rsidRPr="00DA68D6">
        <w:rPr>
          <w:rFonts w:ascii="Times New Roman" w:hAnsi="Times New Roman" w:cs="Times New Roman"/>
        </w:rPr>
        <w:t xml:space="preserve"> </w:t>
      </w:r>
      <w:hyperlink r:id="rId17" w:history="1">
        <w:hyperlink r:id="rId18" w:history="1">
          <w:r w:rsidR="00DA68D6" w:rsidRPr="00DA68D6">
            <w:rPr>
              <w:rStyle w:val="Hipercze"/>
              <w:rFonts w:ascii="Times New Roman" w:hAnsi="Times New Roman" w:cs="Times New Roman"/>
              <w:bdr w:val="none" w:sz="0" w:space="0" w:color="auto" w:frame="1"/>
              <w:shd w:val="clear" w:color="auto" w:fill="FFFFFF"/>
            </w:rPr>
            <w:t>https://sklep.labmaven.pl</w:t>
          </w:r>
        </w:hyperlink>
        <w:r w:rsidR="002D5FCE" w:rsidRPr="00DA68D6">
          <w:rPr>
            <w:rStyle w:val="Hipercze"/>
            <w:rFonts w:ascii="Times New Roman" w:hAnsi="Times New Roman" w:cs="Times New Roman"/>
          </w:rPr>
          <w:t>/</w:t>
        </w:r>
      </w:hyperlink>
      <w:r w:rsidR="00591D22" w:rsidRPr="00DA68D6">
        <w:rPr>
          <w:rStyle w:val="Hipercze"/>
          <w:rFonts w:ascii="Times New Roman" w:hAnsi="Times New Roman" w:cs="Times New Roman"/>
          <w:u w:val="none"/>
        </w:rPr>
        <w:t xml:space="preserve">, </w:t>
      </w:r>
      <w:r w:rsidRPr="00DA68D6">
        <w:rPr>
          <w:rFonts w:ascii="Times New Roman" w:hAnsi="Times New Roman" w:cs="Times New Roman"/>
        </w:rPr>
        <w:t>który zawiera zestawienie odczynników i materiałów zużywalnych nieuwzględnionych w załączniku A do SWZ</w:t>
      </w:r>
      <w:r w:rsidRPr="00EF098D">
        <w:rPr>
          <w:rFonts w:ascii="Times New Roman" w:hAnsi="Times New Roman" w:cs="Times New Roman"/>
        </w:rPr>
        <w:t>, a objętych przedmiotem zamówienia.</w:t>
      </w:r>
    </w:p>
    <w:p w14:paraId="1418C2F8" w14:textId="55BA415E"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zamówienia, jak również do nabycia innych odczynników i materiałów zużywalnych  niż określone w </w:t>
      </w:r>
      <w:r w:rsidRPr="002D5FCE">
        <w:rPr>
          <w:rFonts w:ascii="Times New Roman" w:hAnsi="Times New Roman" w:cs="Times New Roman"/>
        </w:rPr>
        <w:t>załączniku</w:t>
      </w:r>
      <w:r w:rsidR="00591D22" w:rsidRPr="002D5FCE">
        <w:rPr>
          <w:rFonts w:ascii="Times New Roman" w:hAnsi="Times New Roman" w:cs="Times New Roman"/>
        </w:rPr>
        <w:t xml:space="preserve"> A</w:t>
      </w:r>
      <w:r w:rsidRPr="002D5FCE">
        <w:rPr>
          <w:rFonts w:ascii="Times New Roman" w:hAnsi="Times New Roman" w:cs="Times New Roman"/>
        </w:rPr>
        <w:t xml:space="preserve"> do</w:t>
      </w:r>
      <w:r w:rsidR="008548CC" w:rsidRPr="002D5FCE">
        <w:rPr>
          <w:rFonts w:ascii="Times New Roman" w:hAnsi="Times New Roman" w:cs="Times New Roman"/>
        </w:rPr>
        <w:t> </w:t>
      </w:r>
      <w:r w:rsidRPr="002D5FCE">
        <w:rPr>
          <w:rFonts w:ascii="Times New Roman" w:hAnsi="Times New Roman" w:cs="Times New Roman"/>
        </w:rPr>
        <w:t>SWZ, a</w:t>
      </w:r>
      <w:r w:rsidR="008548CC" w:rsidRPr="002D5FCE">
        <w:rPr>
          <w:rFonts w:ascii="Times New Roman" w:hAnsi="Times New Roman" w:cs="Times New Roman"/>
        </w:rPr>
        <w:t xml:space="preserve"> </w:t>
      </w:r>
      <w:r w:rsidRPr="002D5FCE">
        <w:rPr>
          <w:rFonts w:ascii="Times New Roman" w:hAnsi="Times New Roman" w:cs="Times New Roman"/>
        </w:rPr>
        <w:t xml:space="preserve">dostępnych </w:t>
      </w:r>
      <w:r w:rsidRPr="002D5FCE">
        <w:rPr>
          <w:rFonts w:ascii="Times New Roman" w:hAnsi="Times New Roman" w:cs="Times New Roman"/>
        </w:rPr>
        <w:lastRenderedPageBreak/>
        <w:t xml:space="preserve">w katalogu na stronie </w:t>
      </w:r>
      <w:r w:rsidRPr="00DA68D6">
        <w:rPr>
          <w:rFonts w:ascii="Times New Roman" w:hAnsi="Times New Roman" w:cs="Times New Roman"/>
        </w:rPr>
        <w:t xml:space="preserve">internetowej </w:t>
      </w:r>
      <w:hyperlink r:id="rId19" w:history="1">
        <w:r w:rsidR="00DA68D6" w:rsidRPr="00DA68D6">
          <w:rPr>
            <w:rStyle w:val="Hipercze"/>
            <w:rFonts w:ascii="Times New Roman" w:hAnsi="Times New Roman" w:cs="Times New Roman"/>
            <w:bdr w:val="none" w:sz="0" w:space="0" w:color="auto" w:frame="1"/>
            <w:shd w:val="clear" w:color="auto" w:fill="FFFFFF"/>
          </w:rPr>
          <w:t>https://sklep.labmaven.pl</w:t>
        </w:r>
      </w:hyperlink>
      <w:hyperlink r:id="rId20" w:history="1"/>
      <w:r w:rsidR="00591D22" w:rsidRPr="00DA68D6">
        <w:rPr>
          <w:rFonts w:ascii="Times New Roman" w:hAnsi="Times New Roman" w:cs="Times New Roman"/>
        </w:rPr>
        <w:t xml:space="preserve">, </w:t>
      </w:r>
      <w:r w:rsidRPr="00DA68D6">
        <w:rPr>
          <w:rFonts w:ascii="Times New Roman" w:hAnsi="Times New Roman" w:cs="Times New Roman"/>
        </w:rPr>
        <w:t>zwany</w:t>
      </w:r>
      <w:r w:rsidR="00B20B23" w:rsidRPr="00DA68D6">
        <w:rPr>
          <w:rFonts w:ascii="Times New Roman" w:hAnsi="Times New Roman" w:cs="Times New Roman"/>
        </w:rPr>
        <w:t>ch</w:t>
      </w:r>
      <w:r w:rsidRPr="00DA68D6">
        <w:rPr>
          <w:rFonts w:ascii="Times New Roman" w:hAnsi="Times New Roman" w:cs="Times New Roman"/>
        </w:rPr>
        <w:t xml:space="preserve"> w dalszej części SWZ „Katalogiem</w:t>
      </w:r>
      <w:r w:rsidR="00B20B23" w:rsidRPr="00DA68D6">
        <w:rPr>
          <w:rFonts w:ascii="Times New Roman" w:hAnsi="Times New Roman" w:cs="Times New Roman"/>
        </w:rPr>
        <w:t>/Katalogami</w:t>
      </w:r>
      <w:r w:rsidRPr="00DA68D6">
        <w:rPr>
          <w:rFonts w:ascii="Times New Roman" w:hAnsi="Times New Roman" w:cs="Times New Roman"/>
        </w:rPr>
        <w:t>”, których wykorzystanie w prowadzonych badaniach lub działalności okaże się niezbędne oraz nowych odczynników</w:t>
      </w:r>
      <w:r w:rsidRPr="002D5FCE">
        <w:rPr>
          <w:rFonts w:ascii="Times New Roman" w:hAnsi="Times New Roman" w:cs="Times New Roman"/>
        </w:rPr>
        <w:t>, które zastąpiły dotychczas stosowane, dostępnych w aktualnym, na dzień składania zamówienia, katalogu, do których dystrybucji Wykonawca jest uprawniony, po cenach pomniejszonych</w:t>
      </w:r>
      <w:r w:rsidRPr="00524E4A">
        <w:rPr>
          <w:rFonts w:ascii="Times New Roman" w:hAnsi="Times New Roman" w:cs="Times New Roman"/>
        </w:rPr>
        <w:t xml:space="preserve"> o rabat (upust) zaoferowany przez Wykonawcę z zastrzeżeniem, że łączna wartość zamawianych odczynników i materiałów zużywalnych nie przekroczy łącznej kwoty umowy, ustalonej</w:t>
      </w:r>
      <w:r w:rsidRPr="00591D22">
        <w:rPr>
          <w:rFonts w:ascii="Times New Roman" w:hAnsi="Times New Roman" w:cs="Times New Roman"/>
        </w:rPr>
        <w:t xml:space="preserve"> na podstawie oferty najkorzystniejszej. Aktualizacja katalogu nie wymaga aneksowania umowy. Zamawiający deklaruje, iż w ramach umowy </w:t>
      </w:r>
      <w:r w:rsidR="00B2272E" w:rsidRPr="00591D22">
        <w:rPr>
          <w:rFonts w:ascii="Times New Roman" w:hAnsi="Times New Roman" w:cs="Times New Roman"/>
        </w:rPr>
        <w:t>z</w:t>
      </w:r>
      <w:r w:rsidRPr="00591D22">
        <w:rPr>
          <w:rFonts w:ascii="Times New Roman" w:hAnsi="Times New Roman" w:cs="Times New Roman"/>
        </w:rPr>
        <w:t xml:space="preserve">ostanie wykorzystane co najmniej </w:t>
      </w:r>
      <w:r w:rsidR="00791176">
        <w:rPr>
          <w:rFonts w:ascii="Times New Roman" w:hAnsi="Times New Roman" w:cs="Times New Roman"/>
        </w:rPr>
        <w:t>4</w:t>
      </w:r>
      <w:r w:rsidRPr="00591D22">
        <w:rPr>
          <w:rFonts w:ascii="Times New Roman" w:hAnsi="Times New Roman" w:cs="Times New Roman"/>
        </w:rPr>
        <w:t>0% wartości umowy.</w:t>
      </w:r>
    </w:p>
    <w:p w14:paraId="7C65A49D" w14:textId="4FFC11FD"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Podstawą ustalenia ceny odczynników lub materiałów zużywalnych ujętych w Załączniku A</w:t>
      </w:r>
      <w:r w:rsidR="004915BA" w:rsidRPr="00591D22">
        <w:rPr>
          <w:rFonts w:ascii="Times New Roman" w:hAnsi="Times New Roman" w:cs="Times New Roman"/>
        </w:rPr>
        <w:t xml:space="preserve"> </w:t>
      </w:r>
      <w:r w:rsidRPr="00591D22">
        <w:rPr>
          <w:rFonts w:ascii="Times New Roman" w:hAnsi="Times New Roman" w:cs="Times New Roman"/>
        </w:rPr>
        <w:t>do SWZ będą ceny z oferty Wykonawcy. Dla pozostałych odczynników i materiałów zużywalnych oferowanych w ogólnodostępnym aktualnym katalogu, podstawą ustalenia ceny będzie cena obowiązująca w katalogu na dzień złożenia zamówienia z uwzględnieniem zaoferowanego przez Wykonawcę rabatu</w:t>
      </w:r>
      <w:r w:rsidR="00B20B23" w:rsidRPr="00591D22">
        <w:rPr>
          <w:rFonts w:ascii="Times New Roman" w:hAnsi="Times New Roman" w:cs="Times New Roman"/>
        </w:rPr>
        <w:t xml:space="preserve"> (upustu)</w:t>
      </w:r>
      <w:r w:rsidRPr="00591D22">
        <w:rPr>
          <w:rFonts w:ascii="Times New Roman" w:hAnsi="Times New Roman" w:cs="Times New Roman"/>
        </w:rPr>
        <w:t xml:space="preserve">. </w:t>
      </w:r>
    </w:p>
    <w:p w14:paraId="218DD685"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485DAF0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Zamawiający zastrzega, iż przedstawione ilości w Załączniku A</w:t>
      </w:r>
      <w:r w:rsidR="004915BA" w:rsidRPr="00591D22">
        <w:rPr>
          <w:rFonts w:ascii="Times New Roman" w:hAnsi="Times New Roman" w:cs="Times New Roman"/>
        </w:rPr>
        <w:t xml:space="preserve"> </w:t>
      </w:r>
      <w:r w:rsidRPr="00591D22">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591D22">
        <w:rPr>
          <w:rFonts w:ascii="Times New Roman" w:hAnsi="Times New Roman" w:cs="Times New Roman"/>
        </w:rPr>
        <w:t> </w:t>
      </w:r>
      <w:r w:rsidRPr="00591D22">
        <w:rPr>
          <w:rFonts w:ascii="Times New Roman" w:hAnsi="Times New Roman" w:cs="Times New Roman"/>
        </w:rPr>
        <w:t xml:space="preserve">przypadku niewykorzystania wartości umowy o </w:t>
      </w:r>
      <w:r w:rsidR="00B20B23" w:rsidRPr="00591D22">
        <w:rPr>
          <w:rFonts w:ascii="Times New Roman" w:hAnsi="Times New Roman" w:cs="Times New Roman"/>
        </w:rPr>
        <w:t xml:space="preserve">kolejne </w:t>
      </w:r>
      <w:r w:rsidRPr="00591D22">
        <w:rPr>
          <w:rFonts w:ascii="Times New Roman" w:hAnsi="Times New Roman" w:cs="Times New Roman"/>
        </w:rPr>
        <w:t>12 miesięcy.</w:t>
      </w:r>
    </w:p>
    <w:p w14:paraId="2A313FF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3353A016" w:rsidR="00F837D9" w:rsidRP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Ogólne warunki realizacji przedmiotu zamówienia:</w:t>
      </w:r>
    </w:p>
    <w:p w14:paraId="617FCEA3" w14:textId="667A1A08"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1E20A384"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5E646C1C"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B20B23" w:rsidRPr="00EF098D">
        <w:rPr>
          <w:rFonts w:ascii="Times New Roman" w:hAnsi="Times New Roman" w:cs="Times New Roman"/>
        </w:rPr>
        <w:t>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nazwisko osoby składającej zamówienie, wyraźną informację, iż paczka zawiera fakturę/faktury, informację o temperaturze transportu i warunki przechowywania przedmiotu zamówienia, pod rygorem odmowy przyjęcia dostawy przez Zamawiającego.</w:t>
      </w:r>
    </w:p>
    <w:p w14:paraId="4E10B8BD" w14:textId="618675B6"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B20B23" w:rsidRPr="00EF098D">
        <w:rPr>
          <w:rFonts w:ascii="Times New Roman" w:hAnsi="Times New Roman" w:cs="Times New Roman"/>
        </w:rPr>
        <w:t>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246028EE"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zamówienia, jednak nie będzie on  dłuższy niż 30 dni od daty złożenia zamówienia. </w:t>
      </w:r>
      <w:r w:rsidRPr="00EF098D">
        <w:rPr>
          <w:rFonts w:ascii="Times New Roman" w:hAnsi="Times New Roman" w:cs="Times New Roman"/>
        </w:rPr>
        <w:lastRenderedPageBreak/>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54AE0D3A" w14:textId="460491A8" w:rsidR="00F837D9" w:rsidRPr="00EF098D" w:rsidRDefault="00F837D9" w:rsidP="008F52EB">
      <w:pPr>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591D22"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hAnsi="Times New Roman" w:cs="Times New Roman"/>
        </w:rPr>
        <w:t xml:space="preserve">przy użyciu dedykowanej </w:t>
      </w:r>
      <w:r w:rsidRPr="00591D22">
        <w:rPr>
          <w:rFonts w:ascii="Times New Roman" w:hAnsi="Times New Roman" w:cs="Times New Roman"/>
        </w:rPr>
        <w:t>dla Zamawiającego autoryzowanej platformy zakupowej. Platforma musi spełniać następujące wymagania:</w:t>
      </w:r>
    </w:p>
    <w:p w14:paraId="539E3D6C" w14:textId="5E2A77A2"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logowanie do systemu z użyciem uniwersyteckiego adresu</w:t>
      </w:r>
      <w:r w:rsidR="00FC2AFA" w:rsidRPr="00591D22">
        <w:rPr>
          <w:rFonts w:ascii="Times New Roman" w:hAnsi="Times New Roman" w:cs="Times New Roman"/>
        </w:rPr>
        <w:t xml:space="preserve"> z domeny www.uj.edu.pl</w:t>
      </w:r>
      <w:r w:rsidRPr="00591D22">
        <w:rPr>
          <w:rFonts w:ascii="Times New Roman" w:hAnsi="Times New Roman" w:cs="Times New Roman"/>
        </w:rPr>
        <w:t xml:space="preserve">: </w:t>
      </w:r>
      <w:r w:rsidRPr="00591D22">
        <w:rPr>
          <w:rFonts w:ascii="Times New Roman" w:hAnsi="Times New Roman" w:cs="Times New Roman"/>
        </w:rPr>
        <w:tab/>
      </w:r>
      <w:hyperlink r:id="rId21" w:history="1">
        <w:r w:rsidRPr="00591D22">
          <w:rPr>
            <w:rStyle w:val="Hipercze"/>
            <w:rFonts w:ascii="Times New Roman" w:hAnsi="Times New Roman" w:cs="Times New Roman"/>
          </w:rPr>
          <w:t>imię.nazwisko@uj.edu.pl</w:t>
        </w:r>
      </w:hyperlink>
    </w:p>
    <w:p w14:paraId="78A74075" w14:textId="77777777"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hasło ustalone na etapie podpisywania umowy,</w:t>
      </w:r>
    </w:p>
    <w:p w14:paraId="4360BBBE" w14:textId="3E709823"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 zalogowaniu </w:t>
      </w:r>
      <w:r w:rsidR="002D74AC" w:rsidRPr="00591D22">
        <w:rPr>
          <w:rFonts w:ascii="Times New Roman" w:hAnsi="Times New Roman" w:cs="Times New Roman"/>
        </w:rPr>
        <w:t>musi</w:t>
      </w:r>
      <w:r w:rsidRPr="00591D22">
        <w:rPr>
          <w:rFonts w:ascii="Times New Roman" w:hAnsi="Times New Roman" w:cs="Times New Roman"/>
        </w:rPr>
        <w:t xml:space="preserve"> być dostępna lista produktów zgodna z  Załącznikiem A do SWZ zawierająca ceny wynikające z oferty Wykonawcy,</w:t>
      </w:r>
    </w:p>
    <w:p w14:paraId="710F4FF2" w14:textId="77777777"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dczas zamawiania osoba zamawiająca wybiera do koszyka zamawiane produkty, </w:t>
      </w:r>
    </w:p>
    <w:p w14:paraId="737AF4A4" w14:textId="77777777"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latforma </w:t>
      </w:r>
      <w:r w:rsidR="002D74AC" w:rsidRPr="00591D22">
        <w:rPr>
          <w:rFonts w:ascii="Times New Roman" w:hAnsi="Times New Roman" w:cs="Times New Roman"/>
        </w:rPr>
        <w:t>musi</w:t>
      </w:r>
      <w:r w:rsidRPr="00591D22">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591D22" w:rsidRDefault="00F837D9" w:rsidP="008F52EB">
      <w:pPr>
        <w:pStyle w:val="Akapitzlist"/>
        <w:numPr>
          <w:ilvl w:val="0"/>
          <w:numId w:val="43"/>
        </w:numPr>
        <w:spacing w:after="0" w:line="240" w:lineRule="auto"/>
        <w:ind w:left="2127" w:hanging="425"/>
        <w:rPr>
          <w:rFonts w:ascii="Times New Roman" w:hAnsi="Times New Roman" w:cs="Times New Roman"/>
        </w:rPr>
      </w:pPr>
      <w:r w:rsidRPr="00591D22">
        <w:rPr>
          <w:rFonts w:ascii="Times New Roman" w:eastAsia="Calibri" w:hAnsi="Times New Roman" w:cs="Times New Roman"/>
        </w:rPr>
        <w:t>na adres mailowy Wykonawcy podany w umowie lub za pomocą sklepu internetowego:</w:t>
      </w:r>
    </w:p>
    <w:p w14:paraId="2E16DC26"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osoba zamawiająca po wybraniu zamawianych produktów</w:t>
      </w:r>
      <w:r w:rsidRPr="00EF098D">
        <w:rPr>
          <w:rFonts w:ascii="Times New Roman" w:hAnsi="Times New Roman" w:cs="Times New Roman"/>
        </w:rPr>
        <w:t>, podaje imię i nazwisko, miejsce dostawy, nazwę jednostki zamawiającej, a następnie otrzymuje potwierdzenie otrzymania zamówienia wraz z podsumowaniem uwzględniającym zaoferowane w Załączniku nr 1 do umowy ceny produktów.</w:t>
      </w:r>
    </w:p>
    <w:p w14:paraId="0C02798F" w14:textId="77777777" w:rsidR="00907AB6" w:rsidRPr="00EF098D" w:rsidRDefault="00F837D9"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5C48E42" w:rsidR="00F837D9" w:rsidRPr="00591D22"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bookmarkStart w:id="1" w:name="_Hlk69974024"/>
      <w:r w:rsidRPr="00591D22">
        <w:rPr>
          <w:rFonts w:ascii="Times New Roman" w:hAnsi="Times New Roman" w:cs="Times New Roman"/>
        </w:rPr>
        <w:t>Zamawiający dopuszcza składanie ofert równoważnych.</w:t>
      </w:r>
    </w:p>
    <w:p w14:paraId="5FF42242" w14:textId="6A6153B4"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32D51C19"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w:t>
      </w:r>
      <w:r w:rsidRPr="00EF098D">
        <w:rPr>
          <w:rFonts w:ascii="Times New Roman" w:hAnsi="Times New Roman" w:cs="Times New Roman"/>
        </w:rPr>
        <w:lastRenderedPageBreak/>
        <w:t xml:space="preserve">odczynników innych producentów, o innej nazwie handlowej, które posiadają nie gorsze cechy jakościowe i ilościowe, wydajnościowe, użytkowe, od produktów wskazanych przez Zamawiającego. </w:t>
      </w:r>
    </w:p>
    <w:p w14:paraId="4789F8F7" w14:textId="0ECE7CE6" w:rsidR="00F837D9" w:rsidRPr="00EF098D"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Każdy Wykonawca składający ofertę równoważną, zgodnie z postanowieniami ustawy PZP, zobowiązany jest:</w:t>
      </w:r>
    </w:p>
    <w:p w14:paraId="5DA5ED62" w14:textId="7405CBED" w:rsidR="00907AB6" w:rsidRPr="002D5FCE"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w:t>
      </w:r>
      <w:r w:rsidRPr="002D5FCE">
        <w:rPr>
          <w:rFonts w:ascii="Times New Roman" w:hAnsi="Times New Roman" w:cs="Times New Roman"/>
        </w:rPr>
        <w:t xml:space="preserve">przedstawiciela lub niezależnej jednostki potwierdzające spełnianie wymagań SWZ dotyczących oferowanego przedmiotu zamówienia. </w:t>
      </w:r>
      <w:r w:rsidRPr="002D5FCE">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2D5FCE"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2D5FCE">
        <w:rPr>
          <w:rFonts w:ascii="Times New Roman" w:hAnsi="Times New Roman" w:cs="Times New Roman"/>
        </w:rPr>
        <w:t>Równoważność oceniana będzie wyłącznie na podstawie parametrów wyspecyfikowanych, tj. na przykładzie:</w:t>
      </w:r>
    </w:p>
    <w:p w14:paraId="44A0F8C5" w14:textId="05584008" w:rsidR="00591D22" w:rsidRPr="002D5FCE" w:rsidRDefault="00907AB6" w:rsidP="00591D22">
      <w:pPr>
        <w:pStyle w:val="Akapitzlist"/>
        <w:numPr>
          <w:ilvl w:val="0"/>
          <w:numId w:val="75"/>
        </w:numPr>
        <w:spacing w:after="0" w:line="240" w:lineRule="auto"/>
        <w:ind w:left="2127" w:hanging="426"/>
        <w:rPr>
          <w:rFonts w:ascii="Times New Roman" w:hAnsi="Times New Roman" w:cs="Times New Roman"/>
          <w:u w:val="single"/>
        </w:rPr>
      </w:pPr>
      <w:r w:rsidRPr="002D5FCE">
        <w:rPr>
          <w:rFonts w:ascii="Times New Roman" w:hAnsi="Times New Roman" w:cs="Times New Roman"/>
        </w:rPr>
        <w:t xml:space="preserve">nr poz. </w:t>
      </w:r>
      <w:r w:rsidR="00524E4A" w:rsidRPr="002D5FCE">
        <w:rPr>
          <w:rFonts w:ascii="Times New Roman" w:hAnsi="Times New Roman" w:cs="Times New Roman"/>
        </w:rPr>
        <w:t>6</w:t>
      </w:r>
      <w:r w:rsidRPr="002D5FCE">
        <w:rPr>
          <w:rFonts w:ascii="Times New Roman" w:hAnsi="Times New Roman" w:cs="Times New Roman"/>
        </w:rPr>
        <w:t xml:space="preserve"> – „</w:t>
      </w:r>
      <w:r w:rsidR="00524E4A" w:rsidRPr="002D5FCE">
        <w:rPr>
          <w:rFonts w:ascii="Times New Roman" w:hAnsi="Times New Roman" w:cs="Times New Roman"/>
        </w:rPr>
        <w:t>IB02020 - CARBENICILLIN-5GM</w:t>
      </w:r>
      <w:r w:rsidRPr="002D5FCE">
        <w:rPr>
          <w:rFonts w:ascii="Times New Roman" w:hAnsi="Times New Roman" w:cs="Times New Roman"/>
        </w:rPr>
        <w:t>"</w:t>
      </w:r>
      <w:r w:rsidRPr="002D5FCE">
        <w:rPr>
          <w:rFonts w:ascii="Times New Roman" w:hAnsi="Times New Roman" w:cs="Times New Roman"/>
          <w:i/>
          <w:iCs/>
        </w:rPr>
        <w:t xml:space="preserve"> - </w:t>
      </w:r>
      <w:r w:rsidRPr="002D5FCE">
        <w:rPr>
          <w:rFonts w:ascii="Times New Roman" w:hAnsi="Times New Roman" w:cs="Times New Roman"/>
        </w:rPr>
        <w:t xml:space="preserve">oznacza, że oferowany materiał równoważny będzie podlegał ocenie wyłącznie w zakresie </w:t>
      </w:r>
      <w:r w:rsidR="003A2B43" w:rsidRPr="002D5FCE">
        <w:rPr>
          <w:rFonts w:ascii="Times New Roman" w:hAnsi="Times New Roman" w:cs="Times New Roman"/>
        </w:rPr>
        <w:t>wyspecyfikowanego</w:t>
      </w:r>
      <w:r w:rsidRPr="002D5FCE">
        <w:rPr>
          <w:rFonts w:ascii="Times New Roman" w:hAnsi="Times New Roman" w:cs="Times New Roman"/>
        </w:rPr>
        <w:t xml:space="preserve"> składu chemicznego, opakowania</w:t>
      </w:r>
      <w:r w:rsidR="008B7C89" w:rsidRPr="002D5FCE">
        <w:rPr>
          <w:rFonts w:ascii="Times New Roman" w:hAnsi="Times New Roman" w:cs="Times New Roman"/>
        </w:rPr>
        <w:t>.</w:t>
      </w:r>
      <w:bookmarkEnd w:id="1"/>
    </w:p>
    <w:p w14:paraId="14EE7C58" w14:textId="77777777" w:rsidR="00591D22" w:rsidRPr="002D5FCE" w:rsidRDefault="00F837D9" w:rsidP="00591D22">
      <w:pPr>
        <w:pStyle w:val="Akapitzlist"/>
        <w:numPr>
          <w:ilvl w:val="0"/>
          <w:numId w:val="2"/>
        </w:numPr>
        <w:spacing w:after="0" w:line="240" w:lineRule="auto"/>
        <w:rPr>
          <w:rFonts w:ascii="Times New Roman" w:hAnsi="Times New Roman" w:cs="Times New Roman"/>
          <w:u w:val="single"/>
        </w:rPr>
      </w:pPr>
      <w:r w:rsidRPr="002D5FCE">
        <w:rPr>
          <w:rFonts w:ascii="Times New Roman" w:hAnsi="Times New Roman" w:cs="Times New Roman"/>
        </w:rPr>
        <w:t xml:space="preserve">Wykonawca musi zapewnić termin, sposób i zasady płatności, o których mowa </w:t>
      </w:r>
      <w:r w:rsidRPr="002D5FCE">
        <w:rPr>
          <w:rFonts w:ascii="Times New Roman" w:hAnsi="Times New Roman" w:cs="Times New Roman"/>
        </w:rPr>
        <w:br/>
        <w:t>w treści załączonego do niniejszej SWZ wzoru umowy</w:t>
      </w:r>
      <w:r w:rsidR="000F1E6B" w:rsidRPr="002D5FCE">
        <w:rPr>
          <w:rFonts w:ascii="Times New Roman" w:hAnsi="Times New Roman" w:cs="Times New Roman"/>
        </w:rPr>
        <w:t xml:space="preserve"> (projektowanych postanowień umowy)</w:t>
      </w:r>
      <w:r w:rsidRPr="002D5FCE">
        <w:rPr>
          <w:rFonts w:ascii="Times New Roman" w:hAnsi="Times New Roman" w:cs="Times New Roman"/>
        </w:rPr>
        <w:t>.</w:t>
      </w:r>
    </w:p>
    <w:p w14:paraId="04FFAA25" w14:textId="77777777" w:rsidR="00591D22" w:rsidRPr="002D5FCE" w:rsidRDefault="00F837D9" w:rsidP="00591D22">
      <w:pPr>
        <w:pStyle w:val="Akapitzlist"/>
        <w:numPr>
          <w:ilvl w:val="0"/>
          <w:numId w:val="2"/>
        </w:numPr>
        <w:spacing w:after="0" w:line="240" w:lineRule="auto"/>
        <w:rPr>
          <w:rFonts w:ascii="Times New Roman" w:hAnsi="Times New Roman" w:cs="Times New Roman"/>
          <w:u w:val="single"/>
        </w:rPr>
      </w:pPr>
      <w:r w:rsidRPr="002D5FCE">
        <w:rPr>
          <w:rFonts w:ascii="Times New Roman" w:hAnsi="Times New Roman" w:cs="Times New Roman"/>
        </w:rPr>
        <w:t xml:space="preserve">W przypadku, gdy Wykonawca zapowiada zatrudnienie podwykonawców do oferty musi być załączony wykaz z zakresem powierzonych im zadań (części zamówienia). </w:t>
      </w:r>
    </w:p>
    <w:p w14:paraId="333BF518" w14:textId="1646E921"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Opis przedmiotu zamówienia zgodny z nomenklaturą Wspólnego Słownika Zamówień CPV: 33696000-5 – odczynniki i środki kontrastowe, 33696500-0 – odczynniki laboratoryjne, 33696300-8 – odczynniki chemiczne</w:t>
      </w:r>
      <w:r w:rsidR="00F43B6C">
        <w:rPr>
          <w:rFonts w:ascii="Times New Roman" w:hAnsi="Times New Roman" w:cs="Times New Roman"/>
        </w:rPr>
        <w:t>.</w:t>
      </w:r>
    </w:p>
    <w:p w14:paraId="70BFEE70" w14:textId="4FF63429" w:rsidR="00F837D9"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EF098D"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63CE9D60"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524E4A">
        <w:rPr>
          <w:rFonts w:cs="Times New Roman"/>
          <w:sz w:val="22"/>
          <w:szCs w:val="22"/>
        </w:rPr>
        <w:t>10</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przedmiotowe środki 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w:t>
      </w:r>
      <w:r w:rsidR="008A36BF" w:rsidRPr="00EF098D">
        <w:rPr>
          <w:rFonts w:cs="Times New Roman"/>
          <w:bCs/>
          <w:sz w:val="22"/>
          <w:szCs w:val="22"/>
          <w:u w:val="single"/>
        </w:rPr>
        <w:lastRenderedPageBreak/>
        <w:t xml:space="preserve">SWZ. </w:t>
      </w:r>
      <w:r w:rsidR="00F43213">
        <w:rPr>
          <w:rFonts w:cs="Times New Roman"/>
          <w:bCs/>
          <w:sz w:val="22"/>
          <w:szCs w:val="22"/>
          <w:u w:val="single"/>
        </w:rPr>
        <w:t xml:space="preserve">Zamawiający dopuszcza złożenie </w:t>
      </w:r>
      <w:r w:rsidR="0088176A">
        <w:rPr>
          <w:rFonts w:cs="Times New Roman"/>
          <w:bCs/>
          <w:sz w:val="22"/>
          <w:szCs w:val="22"/>
          <w:u w:val="single"/>
        </w:rPr>
        <w:t>wskazanych powyżej przedmiotowych środków dowodowych w język</w:t>
      </w:r>
      <w:r w:rsidR="00914DBC">
        <w:rPr>
          <w:rFonts w:cs="Times New Roman"/>
          <w:bCs/>
          <w:sz w:val="22"/>
          <w:szCs w:val="22"/>
          <w:u w:val="single"/>
        </w:rPr>
        <w:t>u</w:t>
      </w:r>
      <w:r w:rsidR="0088176A">
        <w:rPr>
          <w:rFonts w:cs="Times New Roman"/>
          <w:bCs/>
          <w:sz w:val="22"/>
          <w:szCs w:val="22"/>
          <w:u w:val="single"/>
        </w:rPr>
        <w:t xml:space="preserve"> angielskim. </w:t>
      </w:r>
    </w:p>
    <w:p w14:paraId="42760912" w14:textId="783A419D"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0693A58A"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Umowa w sprawie realizacji przedmiotu zamówienia będzie zawarta na okres 12</w:t>
      </w:r>
      <w:r w:rsidR="00613773" w:rsidRPr="00EF098D">
        <w:rPr>
          <w:rFonts w:ascii="Times New Roman" w:hAnsi="Times New Roman" w:cs="Times New Roman"/>
        </w:rPr>
        <w:t xml:space="preserve"> </w:t>
      </w:r>
      <w:r w:rsidRPr="00EF098D">
        <w:rPr>
          <w:rFonts w:ascii="Times New Roman" w:hAnsi="Times New Roman" w:cs="Times New Roman"/>
        </w:rPr>
        <w:t>miesięcy,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Terminy realizacji poszczególnych zamówień realizowanych na podstawie zapotrzebowań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08820A71"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111CD6C7" w14:textId="68186888" w:rsidR="00343FA5" w:rsidRPr="00EF098D" w:rsidRDefault="001852FE" w:rsidP="008F52EB">
      <w:pPr>
        <w:pStyle w:val="Akapitzlist"/>
        <w:widowControl w:val="0"/>
        <w:numPr>
          <w:ilvl w:val="0"/>
          <w:numId w:val="47"/>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rPr>
        <w:t xml:space="preserve">posiada niezbędną wiedzę i doświadczenie, tj. w okresie ostatnich 3 lat przed upływem terminu składania ofert, a jeżeli okres prowadzenia działalności jest krótszy – w tym okresie, zrealizował lub realizuje minimum dwie dostawy (dwa odrębne kontrakty) </w:t>
      </w:r>
      <w:r w:rsidR="003203D0" w:rsidRPr="00EF098D">
        <w:rPr>
          <w:rFonts w:ascii="Times New Roman" w:hAnsi="Times New Roman" w:cs="Times New Roman"/>
        </w:rPr>
        <w:t xml:space="preserve">obejmujące swym przedmiotem zakup i dostawę </w:t>
      </w:r>
      <w:r w:rsidRPr="00EF098D">
        <w:rPr>
          <w:rFonts w:ascii="Times New Roman" w:hAnsi="Times New Roman" w:cs="Times New Roman"/>
        </w:rPr>
        <w:t xml:space="preserve">odczynników lub materiałów zużywalnych </w:t>
      </w:r>
      <w:r w:rsidR="00281B22" w:rsidRPr="00EF098D">
        <w:rPr>
          <w:rFonts w:ascii="Times New Roman" w:hAnsi="Times New Roman" w:cs="Times New Roman"/>
        </w:rPr>
        <w:t xml:space="preserve">o wartości łącznej </w:t>
      </w:r>
      <w:r w:rsidRPr="00EF098D">
        <w:rPr>
          <w:rFonts w:ascii="Times New Roman" w:hAnsi="Times New Roman" w:cs="Times New Roman"/>
        </w:rPr>
        <w:t xml:space="preserve">dwóch dostaw nie mniejszej niż </w:t>
      </w:r>
      <w:r w:rsidR="00FA6153">
        <w:rPr>
          <w:rFonts w:ascii="Times New Roman" w:hAnsi="Times New Roman" w:cs="Times New Roman"/>
        </w:rPr>
        <w:t>50</w:t>
      </w:r>
      <w:r w:rsidRPr="00EF098D">
        <w:rPr>
          <w:rFonts w:ascii="Times New Roman" w:hAnsi="Times New Roman" w:cs="Times New Roman"/>
        </w:rPr>
        <w:t xml:space="preserve"> 000,00 zł brutto, z których przynajmniej jedna trwała lub trwa co najmniej przez okres 3 miesięcy</w:t>
      </w:r>
      <w:r w:rsidR="00EF6BE5" w:rsidRPr="00EF098D">
        <w:rPr>
          <w:rFonts w:ascii="Times New Roman" w:hAnsi="Times New Roman" w:cs="Times New Roman"/>
        </w:rPr>
        <w:t xml:space="preserve">, licząc od dnia udzielenia zamówienia, tj. zawarcia </w:t>
      </w:r>
      <w:r w:rsidR="00D337A0" w:rsidRPr="00EF098D">
        <w:rPr>
          <w:rFonts w:ascii="Times New Roman" w:hAnsi="Times New Roman" w:cs="Times New Roman"/>
        </w:rPr>
        <w:t>kontraktu</w:t>
      </w:r>
      <w:r w:rsidRPr="00EF098D">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860224"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w:t>
      </w:r>
      <w:r w:rsidRPr="00860224">
        <w:rPr>
          <w:rFonts w:ascii="Times New Roman" w:hAnsi="Times New Roman" w:cs="Times New Roman"/>
        </w:rPr>
        <w:t xml:space="preserve">dowodowy składa się w formie, o której mowa w </w:t>
      </w:r>
      <w:r w:rsidR="00420C6A" w:rsidRPr="00860224">
        <w:rPr>
          <w:rFonts w:ascii="Times New Roman" w:hAnsi="Times New Roman" w:cs="Times New Roman"/>
        </w:rPr>
        <w:t>r</w:t>
      </w:r>
      <w:r w:rsidRPr="00860224">
        <w:rPr>
          <w:rFonts w:ascii="Times New Roman" w:hAnsi="Times New Roman" w:cs="Times New Roman"/>
        </w:rPr>
        <w:t>ozdziale IX SWZ.</w:t>
      </w:r>
    </w:p>
    <w:p w14:paraId="3BA0B1C4" w14:textId="77777777" w:rsidR="00AD6206" w:rsidRPr="00860224"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860224" w:rsidRDefault="00AD6206" w:rsidP="00AD6206">
      <w:pPr>
        <w:spacing w:after="0" w:line="240" w:lineRule="auto"/>
        <w:rPr>
          <w:rFonts w:ascii="Times New Roman" w:eastAsia="Times New Roman" w:hAnsi="Times New Roman" w:cs="Times New Roman"/>
          <w:b/>
          <w:bCs/>
          <w:lang w:eastAsia="pl-PL"/>
        </w:rPr>
      </w:pPr>
      <w:r w:rsidRPr="00860224">
        <w:rPr>
          <w:rFonts w:ascii="Times New Roman" w:eastAsia="Times New Roman" w:hAnsi="Times New Roman" w:cs="Times New Roman"/>
          <w:b/>
          <w:bCs/>
          <w:lang w:eastAsia="pl-PL"/>
        </w:rPr>
        <w:t xml:space="preserve">Rozdział VII – Podstawy wykluczenia </w:t>
      </w:r>
      <w:r w:rsidR="00F56D4F" w:rsidRPr="00860224">
        <w:rPr>
          <w:rFonts w:ascii="Times New Roman" w:eastAsia="Times New Roman" w:hAnsi="Times New Roman" w:cs="Times New Roman"/>
          <w:b/>
          <w:bCs/>
          <w:lang w:eastAsia="pl-PL"/>
        </w:rPr>
        <w:t>W</w:t>
      </w:r>
      <w:r w:rsidRPr="00860224">
        <w:rPr>
          <w:rFonts w:ascii="Times New Roman" w:eastAsia="Times New Roman" w:hAnsi="Times New Roman" w:cs="Times New Roman"/>
          <w:b/>
          <w:bCs/>
          <w:lang w:eastAsia="pl-PL"/>
        </w:rPr>
        <w:t>ykonawców</w:t>
      </w:r>
    </w:p>
    <w:p w14:paraId="33FDDE2B" w14:textId="1DC0BDFD" w:rsidR="003413E7" w:rsidRPr="00860224"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Zamawiający wykluczy </w:t>
      </w:r>
      <w:r w:rsidR="00F56D4F" w:rsidRPr="00860224">
        <w:rPr>
          <w:rFonts w:ascii="Times New Roman" w:eastAsia="Times New Roman" w:hAnsi="Times New Roman" w:cs="Times New Roman"/>
          <w:bCs/>
          <w:lang w:eastAsia="pl-PL"/>
        </w:rPr>
        <w:t>W</w:t>
      </w:r>
      <w:r w:rsidRPr="00860224">
        <w:rPr>
          <w:rFonts w:ascii="Times New Roman" w:eastAsia="Times New Roman" w:hAnsi="Times New Roman" w:cs="Times New Roman"/>
          <w:bCs/>
          <w:lang w:eastAsia="pl-PL"/>
        </w:rPr>
        <w:t>ykonawcę w przypadku zaistnienia okoliczności przewidzianych post</w:t>
      </w:r>
      <w:r w:rsidR="00D56921" w:rsidRPr="00860224">
        <w:rPr>
          <w:rFonts w:ascii="Times New Roman" w:eastAsia="Times New Roman" w:hAnsi="Times New Roman" w:cs="Times New Roman"/>
          <w:bCs/>
          <w:lang w:eastAsia="pl-PL"/>
        </w:rPr>
        <w:t>anowieniami</w:t>
      </w:r>
      <w:r w:rsidR="003413E7" w:rsidRPr="00860224">
        <w:rPr>
          <w:rFonts w:ascii="Times New Roman" w:eastAsia="Times New Roman" w:hAnsi="Times New Roman" w:cs="Times New Roman"/>
          <w:bCs/>
          <w:lang w:eastAsia="pl-PL"/>
        </w:rPr>
        <w:t>:</w:t>
      </w:r>
    </w:p>
    <w:p w14:paraId="5EC307D3" w14:textId="5316398B" w:rsidR="00860224" w:rsidRPr="00860224" w:rsidRDefault="00860224" w:rsidP="00860224">
      <w:pPr>
        <w:pStyle w:val="Akapitzlist"/>
        <w:widowControl w:val="0"/>
        <w:numPr>
          <w:ilvl w:val="1"/>
          <w:numId w:val="83"/>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108 ust. 1 PZP, z zastrzeżeniem art. 110 ust. 2, tj.:</w:t>
      </w:r>
    </w:p>
    <w:p w14:paraId="7B100F2D" w14:textId="77777777" w:rsidR="00860224" w:rsidRPr="00860224" w:rsidRDefault="00860224" w:rsidP="00860224">
      <w:pPr>
        <w:pStyle w:val="Akapitzlist"/>
        <w:widowControl w:val="0"/>
        <w:numPr>
          <w:ilvl w:val="2"/>
          <w:numId w:val="84"/>
        </w:numPr>
        <w:suppressAutoHyphens/>
        <w:spacing w:after="0" w:line="240" w:lineRule="auto"/>
        <w:ind w:left="2127"/>
        <w:rPr>
          <w:rFonts w:ascii="Times New Roman" w:hAnsi="Times New Roman" w:cs="Times New Roman"/>
          <w:bCs/>
        </w:rPr>
      </w:pPr>
      <w:r w:rsidRPr="00860224">
        <w:rPr>
          <w:rFonts w:ascii="Times New Roman" w:hAnsi="Times New Roman" w:cs="Times New Roman"/>
        </w:rPr>
        <w:t xml:space="preserve">będącego osobą fizyczną, którego prawomocnie skazano za przestępstwo: </w:t>
      </w:r>
    </w:p>
    <w:p w14:paraId="32233646"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0BE5D7E6"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handlu ludźmi, o którym mowa w art. 189a Kodeksu karnego, </w:t>
      </w:r>
    </w:p>
    <w:p w14:paraId="0B985C70"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6F1EEBE8"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104D1E77"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charakterze terrorystycznym, o którym mowa w art. 115 § 20 Kodeksu karnego, lub mające na celu popełnienie tego przestępstwa, </w:t>
      </w:r>
    </w:p>
    <w:p w14:paraId="79968661"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EAE3E90"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DA2CF97"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0A028CF4" w14:textId="77777777" w:rsidR="00860224" w:rsidRPr="00860224" w:rsidRDefault="00860224" w:rsidP="00860224">
      <w:pPr>
        <w:pStyle w:val="Default"/>
        <w:ind w:left="2552" w:hanging="425"/>
        <w:jc w:val="both"/>
        <w:rPr>
          <w:rFonts w:ascii="Times New Roman" w:hAnsi="Times New Roman" w:cs="Times New Roman"/>
          <w:sz w:val="22"/>
          <w:szCs w:val="22"/>
        </w:rPr>
      </w:pPr>
      <w:r w:rsidRPr="00860224">
        <w:rPr>
          <w:rFonts w:ascii="Times New Roman" w:hAnsi="Times New Roman" w:cs="Times New Roman"/>
          <w:sz w:val="22"/>
          <w:szCs w:val="22"/>
        </w:rPr>
        <w:t xml:space="preserve">– lub za odpowiedni czyn zabroniony określony w przepisach prawa obcego; </w:t>
      </w:r>
    </w:p>
    <w:p w14:paraId="1EE62FDB"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FC69569"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05EC779"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prawomocnie orzeczono zakaz ubiegania się o zamówienia </w:t>
      </w:r>
      <w:r w:rsidRPr="00860224">
        <w:rPr>
          <w:rFonts w:ascii="Times New Roman" w:hAnsi="Times New Roman" w:cs="Times New Roman"/>
        </w:rPr>
        <w:lastRenderedPageBreak/>
        <w:t xml:space="preserve">publiczne; </w:t>
      </w:r>
    </w:p>
    <w:p w14:paraId="4F1716D7"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3D4248D"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3C8B1368" w14:textId="77777777" w:rsidR="00860224" w:rsidRPr="00860224" w:rsidRDefault="00860224" w:rsidP="00860224">
      <w:pPr>
        <w:pStyle w:val="Default"/>
        <w:ind w:left="1418"/>
        <w:jc w:val="both"/>
        <w:rPr>
          <w:rFonts w:ascii="Times New Roman" w:hAnsi="Times New Roman" w:cs="Times New Roman"/>
          <w:sz w:val="22"/>
          <w:szCs w:val="22"/>
          <w:u w:val="single"/>
        </w:rPr>
      </w:pPr>
      <w:r w:rsidRPr="00860224">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BB4793C" w14:textId="7584AB3C" w:rsidR="00904F31" w:rsidRPr="00860224"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FA6153" w:rsidRPr="00860224">
        <w:rPr>
          <w:rFonts w:ascii="Times New Roman" w:eastAsia="Times New Roman" w:hAnsi="Times New Roman" w:cs="Times New Roman"/>
          <w:bCs/>
          <w:lang w:eastAsia="pl-PL"/>
        </w:rPr>
        <w:t>3</w:t>
      </w:r>
      <w:r w:rsidRPr="00860224">
        <w:rPr>
          <w:rFonts w:ascii="Times New Roman" w:eastAsia="Times New Roman" w:hAnsi="Times New Roman" w:cs="Times New Roman"/>
          <w:bCs/>
          <w:lang w:eastAsia="pl-PL"/>
        </w:rPr>
        <w:t xml:space="preserve"> r., poz. </w:t>
      </w:r>
      <w:r w:rsidR="00FA6153" w:rsidRPr="00860224">
        <w:rPr>
          <w:rFonts w:ascii="Times New Roman" w:eastAsia="Times New Roman" w:hAnsi="Times New Roman" w:cs="Times New Roman"/>
          <w:bCs/>
          <w:lang w:eastAsia="pl-PL"/>
        </w:rPr>
        <w:t>1</w:t>
      </w:r>
      <w:r w:rsidR="002E2039">
        <w:rPr>
          <w:rFonts w:ascii="Times New Roman" w:eastAsia="Times New Roman" w:hAnsi="Times New Roman" w:cs="Times New Roman"/>
          <w:bCs/>
          <w:lang w:eastAsia="pl-PL"/>
        </w:rPr>
        <w:t>497</w:t>
      </w:r>
      <w:r w:rsidRPr="00860224">
        <w:rPr>
          <w:rFonts w:ascii="Times New Roman" w:eastAsia="Times New Roman" w:hAnsi="Times New Roman" w:cs="Times New Roman"/>
          <w:bCs/>
          <w:lang w:eastAsia="pl-PL"/>
        </w:rPr>
        <w:t>)</w:t>
      </w:r>
      <w:r w:rsidR="00904F31" w:rsidRPr="00860224">
        <w:rPr>
          <w:rFonts w:ascii="Times New Roman" w:eastAsia="Times New Roman" w:hAnsi="Times New Roman" w:cs="Times New Roman"/>
          <w:bCs/>
          <w:lang w:eastAsia="pl-PL"/>
        </w:rPr>
        <w:t>;</w:t>
      </w:r>
    </w:p>
    <w:p w14:paraId="0B45A3A7" w14:textId="77777777" w:rsidR="00904F31" w:rsidRPr="00860224"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860224">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C0E859A" w:rsidR="003413E7" w:rsidRPr="00860224"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hAnsi="Times New Roman" w:cs="Times New Roman"/>
          <w:iCs/>
        </w:rPr>
        <w:t xml:space="preserve">w przypadku, gdy na podwykonawcę </w:t>
      </w:r>
      <w:r w:rsidR="00213067" w:rsidRPr="00860224">
        <w:rPr>
          <w:rFonts w:ascii="Times New Roman" w:hAnsi="Times New Roman" w:cs="Times New Roman"/>
          <w:iCs/>
        </w:rPr>
        <w:t xml:space="preserve">lub dostawcę </w:t>
      </w:r>
      <w:r w:rsidRPr="00860224">
        <w:rPr>
          <w:rFonts w:ascii="Times New Roman" w:hAnsi="Times New Roman" w:cs="Times New Roman"/>
          <w:iCs/>
        </w:rPr>
        <w:t xml:space="preserve">przypada ponad 10% wartości zamówienia, </w:t>
      </w:r>
      <w:r w:rsidR="00672D4C" w:rsidRPr="00860224">
        <w:rPr>
          <w:rFonts w:ascii="Times New Roman" w:hAnsi="Times New Roman" w:cs="Times New Roman"/>
          <w:iCs/>
        </w:rPr>
        <w:t>Z</w:t>
      </w:r>
      <w:r w:rsidRPr="00860224">
        <w:rPr>
          <w:rFonts w:ascii="Times New Roman" w:hAnsi="Times New Roman" w:cs="Times New Roman"/>
          <w:iCs/>
        </w:rPr>
        <w:t>amawiający dokonuje obligatoryjnej weryfikacji tego podmiotu w</w:t>
      </w:r>
      <w:r w:rsidR="00D03FB2" w:rsidRPr="00860224">
        <w:rPr>
          <w:rFonts w:ascii="Times New Roman" w:hAnsi="Times New Roman" w:cs="Times New Roman"/>
          <w:iCs/>
        </w:rPr>
        <w:t> </w:t>
      </w:r>
      <w:r w:rsidRPr="00860224">
        <w:rPr>
          <w:rFonts w:ascii="Times New Roman" w:hAnsi="Times New Roman" w:cs="Times New Roman"/>
          <w:iCs/>
        </w:rPr>
        <w:t>zakresie braku podstaw do wykluczenia na podstawie art. 5k rozporządzenia, cytowanych powyżej w treści SWZ.</w:t>
      </w:r>
    </w:p>
    <w:p w14:paraId="361C4301" w14:textId="5514CCAD" w:rsidR="00AD6206" w:rsidRPr="00860224"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Stosownie do treści art. 109 ust. 1 ustawy PZP, </w:t>
      </w:r>
      <w:r w:rsidR="00E230A4" w:rsidRPr="00860224">
        <w:rPr>
          <w:rFonts w:ascii="Times New Roman" w:eastAsia="Times New Roman" w:hAnsi="Times New Roman" w:cs="Times New Roman"/>
          <w:bCs/>
          <w:lang w:eastAsia="pl-PL"/>
        </w:rPr>
        <w:t>Z</w:t>
      </w:r>
      <w:r w:rsidRPr="00860224">
        <w:rPr>
          <w:rFonts w:ascii="Times New Roman" w:eastAsia="Times New Roman" w:hAnsi="Times New Roman" w:cs="Times New Roman"/>
          <w:bCs/>
          <w:lang w:eastAsia="pl-PL"/>
        </w:rPr>
        <w:t xml:space="preserve">amawiający wykluczy z postępowania </w:t>
      </w:r>
      <w:r w:rsidR="00F56D4F" w:rsidRPr="00860224">
        <w:rPr>
          <w:rFonts w:ascii="Times New Roman" w:eastAsia="Times New Roman" w:hAnsi="Times New Roman" w:cs="Times New Roman"/>
          <w:bCs/>
          <w:lang w:eastAsia="pl-PL"/>
        </w:rPr>
        <w:t>W</w:t>
      </w:r>
      <w:r w:rsidRPr="00860224">
        <w:rPr>
          <w:rFonts w:ascii="Times New Roman" w:eastAsia="Times New Roman" w:hAnsi="Times New Roman" w:cs="Times New Roman"/>
          <w:bCs/>
          <w:lang w:eastAsia="pl-PL"/>
        </w:rPr>
        <w:t>ykonawcę:</w:t>
      </w:r>
    </w:p>
    <w:p w14:paraId="75434464" w14:textId="19FCEC48"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F56D4F"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860224">
        <w:rPr>
          <w:rFonts w:ascii="Times New Roman" w:eastAsia="Times New Roman" w:hAnsi="Times New Roman" w:cs="Times New Roman"/>
          <w:bCs/>
          <w:lang w:eastAsia="pl-PL"/>
        </w:rPr>
        <w:t>(art. 109 ust. 1 pkt 1);</w:t>
      </w:r>
    </w:p>
    <w:p w14:paraId="30A3B806" w14:textId="77777777"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w stosunku do którego otwarto likwidację, ogłoszono </w:t>
      </w:r>
      <w:r w:rsidRPr="00860224">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5436B11"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F56D4F"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w:t>
      </w:r>
      <w:r w:rsidRPr="00860224">
        <w:rPr>
          <w:rFonts w:ascii="Times New Roman" w:eastAsia="Times New Roman" w:hAnsi="Times New Roman" w:cs="Times New Roman"/>
          <w:color w:val="000000"/>
          <w:lang w:eastAsia="pl-PL"/>
        </w:rPr>
        <w:lastRenderedPageBreak/>
        <w:t>odszkodowania, wykonania zastępczego lub realizacji uprawnień z tytułu rękojmi za wady (art. 109 ust. 1 pkt 7);</w:t>
      </w:r>
    </w:p>
    <w:p w14:paraId="4377AC6C" w14:textId="1569DF9F"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wyniku zamierzonego działania lub rażącego niedbalstwa wprowadził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9B485F8"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bezprawnie wpływał lub próbował wpływać na czynności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3D843F34"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ego w postępowaniu o udzielenie zamówienia (art. 109 ust. 1 pkt 10).</w:t>
      </w:r>
    </w:p>
    <w:p w14:paraId="5E6717E1" w14:textId="64A7C177" w:rsidR="00AD6206" w:rsidRPr="00860224"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860224">
        <w:rPr>
          <w:rFonts w:ascii="Times New Roman" w:eastAsia="Times New Roman" w:hAnsi="Times New Roman" w:cs="Times New Roman"/>
          <w:color w:val="000000"/>
          <w:lang w:eastAsia="pl-PL"/>
        </w:rPr>
        <w:t xml:space="preserve">W przypadkach, o których mowa w ust. 2.1 – 2.4 niniejszego rozdziału,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 xml:space="preserve">amawiający może nie wykluczać </w:t>
      </w:r>
      <w:r w:rsidR="00A37380"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ykonawcy, jeżeli wykluczenie byłoby w sposób oczywisty nieproporcjonalne, w szczególności</w:t>
      </w:r>
      <w:r w:rsidR="004A0D42" w:rsidRPr="00860224">
        <w:rPr>
          <w:rFonts w:ascii="Times New Roman" w:eastAsia="Times New Roman" w:hAnsi="Times New Roman" w:cs="Times New Roman"/>
          <w:color w:val="000000"/>
          <w:lang w:eastAsia="pl-PL"/>
        </w:rPr>
        <w:t>,</w:t>
      </w:r>
      <w:r w:rsidRPr="00860224">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2D22C0"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860224"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860224" w:rsidRDefault="00AD6206" w:rsidP="00AD6206">
      <w:pPr>
        <w:spacing w:after="0" w:line="240" w:lineRule="auto"/>
        <w:rPr>
          <w:rFonts w:ascii="Times New Roman" w:eastAsia="Times New Roman" w:hAnsi="Times New Roman" w:cs="Times New Roman"/>
          <w:b/>
          <w:bCs/>
          <w:lang w:eastAsia="pl-PL"/>
        </w:rPr>
      </w:pPr>
      <w:r w:rsidRPr="00860224">
        <w:rPr>
          <w:rFonts w:ascii="Times New Roman" w:eastAsia="Times New Roman" w:hAnsi="Times New Roman" w:cs="Times New Roman"/>
          <w:b/>
          <w:bCs/>
          <w:lang w:eastAsia="pl-PL"/>
        </w:rPr>
        <w:t xml:space="preserve">Rozdział VIII – Wykaz oświadczeń i dokumentów, jakie mają dostarczyć </w:t>
      </w:r>
      <w:r w:rsidR="00C05B8D" w:rsidRPr="00860224">
        <w:rPr>
          <w:rFonts w:ascii="Times New Roman" w:eastAsia="Times New Roman" w:hAnsi="Times New Roman" w:cs="Times New Roman"/>
          <w:b/>
          <w:bCs/>
          <w:lang w:eastAsia="pl-PL"/>
        </w:rPr>
        <w:t>W</w:t>
      </w:r>
      <w:r w:rsidRPr="00860224">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860224"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Oświadczenia składane obligatoryjnie wraz z ofertą:</w:t>
      </w:r>
    </w:p>
    <w:p w14:paraId="339AFC1D" w14:textId="35F7AA93" w:rsidR="00EE1B5A" w:rsidRPr="00FA615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w celu potwierdzenia </w:t>
      </w:r>
      <w:r w:rsidR="00157365" w:rsidRPr="00860224">
        <w:rPr>
          <w:rFonts w:ascii="Times New Roman" w:eastAsia="Times New Roman" w:hAnsi="Times New Roman" w:cs="Times New Roman"/>
          <w:bCs/>
          <w:lang w:eastAsia="pl-PL"/>
        </w:rPr>
        <w:t>spe</w:t>
      </w:r>
      <w:r w:rsidR="0023654A" w:rsidRPr="00860224">
        <w:rPr>
          <w:rFonts w:ascii="Times New Roman" w:eastAsia="Times New Roman" w:hAnsi="Times New Roman" w:cs="Times New Roman"/>
          <w:bCs/>
          <w:lang w:eastAsia="pl-PL"/>
        </w:rPr>
        <w:t>łnienia warunków udziału w postę</w:t>
      </w:r>
      <w:r w:rsidR="00157365" w:rsidRPr="00860224">
        <w:rPr>
          <w:rFonts w:ascii="Times New Roman" w:eastAsia="Times New Roman" w:hAnsi="Times New Roman" w:cs="Times New Roman"/>
          <w:bCs/>
          <w:lang w:eastAsia="pl-PL"/>
        </w:rPr>
        <w:t xml:space="preserve">powaniu oraz </w:t>
      </w:r>
      <w:r w:rsidRPr="00860224">
        <w:rPr>
          <w:rFonts w:ascii="Times New Roman" w:eastAsia="Times New Roman" w:hAnsi="Times New Roman" w:cs="Times New Roman"/>
          <w:bCs/>
          <w:lang w:eastAsia="pl-PL"/>
        </w:rPr>
        <w:t xml:space="preserve">braku podstaw do wykluczenia, o których mowa w rozdziale VII niniejszej SWZ, </w:t>
      </w:r>
      <w:r w:rsidR="00C05B8D" w:rsidRPr="00860224">
        <w:rPr>
          <w:rFonts w:ascii="Times New Roman" w:eastAsia="Times New Roman" w:hAnsi="Times New Roman" w:cs="Times New Roman"/>
          <w:bCs/>
          <w:lang w:eastAsia="pl-PL"/>
        </w:rPr>
        <w:t>W</w:t>
      </w:r>
      <w:r w:rsidRPr="00860224">
        <w:rPr>
          <w:rFonts w:ascii="Times New Roman" w:eastAsia="Times New Roman" w:hAnsi="Times New Roman" w:cs="Times New Roman"/>
          <w:bCs/>
          <w:lang w:eastAsia="pl-PL"/>
        </w:rPr>
        <w:t xml:space="preserve">ykonawca musi dołączyć do oferty </w:t>
      </w:r>
      <w:r w:rsidR="006A7653" w:rsidRPr="00860224">
        <w:rPr>
          <w:rFonts w:ascii="Times New Roman" w:hAnsi="Times New Roman" w:cs="Times New Roman"/>
          <w:color w:val="000000" w:themeColor="text1"/>
        </w:rPr>
        <w:t>jednolity dokument (JEDZ), którego wzór stanowi załącznik nr 1 do formularza ofert</w:t>
      </w:r>
      <w:r w:rsidR="00483D8F" w:rsidRPr="00860224">
        <w:rPr>
          <w:rFonts w:ascii="Times New Roman" w:hAnsi="Times New Roman" w:cs="Times New Roman"/>
          <w:color w:val="000000" w:themeColor="text1"/>
        </w:rPr>
        <w:t>y</w:t>
      </w:r>
      <w:r w:rsidR="006A7653" w:rsidRPr="00860224">
        <w:rPr>
          <w:rFonts w:ascii="Times New Roman" w:hAnsi="Times New Roman" w:cs="Times New Roman"/>
          <w:color w:val="000000" w:themeColor="text1"/>
        </w:rPr>
        <w:t xml:space="preserve">. </w:t>
      </w:r>
      <w:r w:rsidR="006A7653" w:rsidRPr="00860224">
        <w:rPr>
          <w:rFonts w:ascii="Times New Roman" w:hAnsi="Times New Roman" w:cs="Times New Roman"/>
        </w:rPr>
        <w:t xml:space="preserve">Celem uzupełnienia oświadczenia w formie JEDZ należy go pobrać ze strony </w:t>
      </w:r>
      <w:hyperlink r:id="rId22" w:history="1">
        <w:r w:rsidR="00EC200F" w:rsidRPr="00860224">
          <w:rPr>
            <w:rFonts w:ascii="Times New Roman" w:eastAsia="Times New Roman" w:hAnsi="Times New Roman" w:cs="Times New Roman"/>
            <w:color w:val="0000FF"/>
            <w:u w:val="single"/>
            <w:lang w:val="pt-BR"/>
          </w:rPr>
          <w:t>https://platformazakupowa.pl/pn/uj_edu</w:t>
        </w:r>
      </w:hyperlink>
      <w:r w:rsidR="00A41EA9" w:rsidRPr="00860224">
        <w:rPr>
          <w:rStyle w:val="Hipercze"/>
          <w:rFonts w:ascii="Times New Roman" w:hAnsi="Times New Roman" w:cs="Times New Roman"/>
        </w:rPr>
        <w:t>,</w:t>
      </w:r>
      <w:r w:rsidR="006A7653" w:rsidRPr="00860224">
        <w:rPr>
          <w:rFonts w:ascii="Times New Roman" w:hAnsi="Times New Roman" w:cs="Times New Roman"/>
        </w:rPr>
        <w:t xml:space="preserve"> zapisać na dysku, a następnie zaimportować i uzupełnić poprzez serwis ESPD dostępny pod adresem:</w:t>
      </w:r>
      <w:r w:rsidR="006A7653" w:rsidRPr="00860224">
        <w:rPr>
          <w:rStyle w:val="Hipercze"/>
          <w:rFonts w:ascii="Times New Roman" w:hAnsi="Times New Roman" w:cs="Times New Roman"/>
          <w:u w:val="none"/>
        </w:rPr>
        <w:t xml:space="preserve"> </w:t>
      </w:r>
      <w:r w:rsidR="006A7653" w:rsidRPr="00860224">
        <w:rPr>
          <w:rStyle w:val="Hipercze"/>
          <w:rFonts w:ascii="Times New Roman" w:hAnsi="Times New Roman" w:cs="Times New Roman"/>
        </w:rPr>
        <w:t>http://espd.uzp.gov.pl</w:t>
      </w:r>
      <w:r w:rsidR="006A7653" w:rsidRPr="00860224">
        <w:rPr>
          <w:rFonts w:ascii="Times New Roman" w:hAnsi="Times New Roman" w:cs="Times New Roman"/>
        </w:rPr>
        <w:t xml:space="preserve"> Uzupełniony ESPD należy podpisać podpisem kwalifikowanym.</w:t>
      </w:r>
      <w:r w:rsidR="006A7653" w:rsidRPr="00FA6153">
        <w:rPr>
          <w:rFonts w:ascii="Times New Roman" w:hAnsi="Times New Roman" w:cs="Times New Roman"/>
        </w:rPr>
        <w:t xml:space="preserve"> Serwis ESPD nie archiwizuje plików. </w:t>
      </w:r>
    </w:p>
    <w:p w14:paraId="5CB690E2" w14:textId="75B67BC5" w:rsidR="00F02380" w:rsidRPr="00DA68D6"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FA6153">
        <w:rPr>
          <w:rFonts w:ascii="Times New Roman" w:hAnsi="Times New Roman" w:cs="Times New Roman"/>
          <w:color w:val="000000" w:themeColor="text1"/>
        </w:rPr>
        <w:t xml:space="preserve">Zamawiający informuje, iż na </w:t>
      </w:r>
      <w:r w:rsidRPr="00DA68D6">
        <w:rPr>
          <w:rFonts w:ascii="Times New Roman" w:hAnsi="Times New Roman" w:cs="Times New Roman"/>
          <w:color w:val="000000" w:themeColor="text1"/>
        </w:rPr>
        <w:t>stronie Urzędu Zamówień Publicznych:</w:t>
      </w:r>
      <w:r w:rsidRPr="00DA68D6">
        <w:rPr>
          <w:rFonts w:ascii="Times New Roman" w:eastAsia="Times New Roman" w:hAnsi="Times New Roman" w:cs="Times New Roman"/>
          <w:bCs/>
          <w:lang w:eastAsia="pl-PL"/>
        </w:rPr>
        <w:t xml:space="preserve"> </w:t>
      </w:r>
    </w:p>
    <w:p w14:paraId="71ECC145" w14:textId="2A2BEBA3" w:rsidR="000004B7" w:rsidRPr="00FA6153" w:rsidRDefault="00000000" w:rsidP="00F02380">
      <w:pPr>
        <w:pStyle w:val="Akapitzlist"/>
        <w:spacing w:after="0" w:line="240" w:lineRule="auto"/>
        <w:ind w:left="1418" w:right="-57"/>
        <w:rPr>
          <w:rFonts w:ascii="Times New Roman" w:hAnsi="Times New Roman" w:cs="Times New Roman"/>
          <w:b/>
          <w:bCs/>
          <w:u w:val="single"/>
        </w:rPr>
      </w:pPr>
      <w:hyperlink r:id="rId23" w:tgtFrame="_blank" w:history="1">
        <w:r w:rsidR="00DA68D6" w:rsidRPr="00DA68D6">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DA68D6">
        <w:rPr>
          <w:rFonts w:ascii="Times New Roman" w:hAnsi="Times New Roman" w:cs="Times New Roman"/>
          <w:b/>
          <w:bCs/>
        </w:rPr>
        <w:t xml:space="preserve"> </w:t>
      </w:r>
      <w:r w:rsidR="00F02380" w:rsidRPr="00DA68D6">
        <w:rPr>
          <w:rFonts w:ascii="Times New Roman" w:hAnsi="Times New Roman" w:cs="Times New Roman"/>
          <w:color w:val="000000" w:themeColor="text1"/>
        </w:rPr>
        <w:t>dostępna jest Instrukcja Wypełniania Jednolitego</w:t>
      </w:r>
      <w:r w:rsidR="00F02380" w:rsidRPr="00FA6153">
        <w:rPr>
          <w:rFonts w:ascii="Times New Roman" w:hAnsi="Times New Roman" w:cs="Times New Roman"/>
          <w:color w:val="000000" w:themeColor="text1"/>
        </w:rPr>
        <w:t xml:space="preserve"> Europejskiego Dokumentu Zamówienia (w języku polskim).</w:t>
      </w:r>
    </w:p>
    <w:p w14:paraId="77C4ED52" w14:textId="77777777" w:rsidR="004015A0" w:rsidRPr="00FA6153"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FA6153">
        <w:rPr>
          <w:rFonts w:ascii="Times New Roman" w:hAnsi="Times New Roman" w:cs="Times New Roman"/>
          <w:b/>
          <w:i/>
          <w:color w:val="000000" w:themeColor="text1"/>
        </w:rPr>
        <w:t xml:space="preserve">Zamawiający podkreśla, że </w:t>
      </w:r>
      <w:r w:rsidR="003E24B6" w:rsidRPr="00FA615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FA6153">
        <w:rPr>
          <w:rFonts w:ascii="Times New Roman" w:hAnsi="Times New Roman" w:cs="Times New Roman"/>
          <w:b/>
          <w:i/>
          <w:color w:val="000000" w:themeColor="text1"/>
        </w:rPr>
        <w:t>;</w:t>
      </w:r>
    </w:p>
    <w:p w14:paraId="2560DD14" w14:textId="1A711AC3" w:rsidR="004015A0" w:rsidRPr="00FA6153"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FA6153">
        <w:rPr>
          <w:rFonts w:ascii="Times New Roman" w:hAnsi="Times New Roman" w:cs="Times New Roman"/>
          <w:bCs/>
          <w:iCs/>
          <w:color w:val="000000"/>
        </w:rPr>
        <w:t xml:space="preserve">w celu potwierdzenia braku dodatkowych podstaw do wykluczenia </w:t>
      </w:r>
      <w:r w:rsidR="001F16D4" w:rsidRPr="00FA6153">
        <w:rPr>
          <w:rFonts w:ascii="Times New Roman" w:hAnsi="Times New Roman" w:cs="Times New Roman"/>
          <w:bCs/>
          <w:iCs/>
          <w:color w:val="000000"/>
        </w:rPr>
        <w:t>W</w:t>
      </w:r>
      <w:r w:rsidRPr="00FA6153">
        <w:rPr>
          <w:rFonts w:ascii="Times New Roman" w:hAnsi="Times New Roman" w:cs="Times New Roman"/>
          <w:bCs/>
          <w:iCs/>
          <w:color w:val="000000"/>
        </w:rPr>
        <w:t xml:space="preserve">ykonawca musi dołączyć do oferty </w:t>
      </w:r>
      <w:r w:rsidRPr="00FA6153">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6911CA">
        <w:rPr>
          <w:rFonts w:ascii="Times New Roman" w:hAnsi="Times New Roman" w:cs="Times New Roman"/>
          <w:bCs/>
          <w:lang w:eastAsia="pl-PL"/>
        </w:rPr>
        <w:t>3</w:t>
      </w:r>
      <w:r w:rsidRPr="00FA6153">
        <w:rPr>
          <w:rFonts w:ascii="Times New Roman" w:hAnsi="Times New Roman" w:cs="Times New Roman"/>
          <w:bCs/>
          <w:lang w:eastAsia="pl-PL"/>
        </w:rPr>
        <w:t xml:space="preserve"> r., poz. </w:t>
      </w:r>
      <w:r w:rsidR="006911CA">
        <w:rPr>
          <w:rFonts w:ascii="Times New Roman" w:hAnsi="Times New Roman" w:cs="Times New Roman"/>
          <w:bCs/>
          <w:lang w:eastAsia="pl-PL"/>
        </w:rPr>
        <w:t>1497</w:t>
      </w:r>
      <w:r w:rsidRPr="00FA6153">
        <w:rPr>
          <w:rFonts w:ascii="Times New Roman" w:hAnsi="Times New Roman" w:cs="Times New Roman"/>
          <w:bCs/>
          <w:lang w:eastAsia="pl-PL"/>
        </w:rPr>
        <w:t>);</w:t>
      </w:r>
    </w:p>
    <w:p w14:paraId="22BF63F0" w14:textId="320A341A" w:rsidR="003E24B6" w:rsidRPr="00EF098D"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FA6153">
        <w:rPr>
          <w:rFonts w:ascii="Times New Roman" w:hAnsi="Times New Roman" w:cs="Times New Roman"/>
          <w:bCs/>
          <w:iCs/>
          <w:color w:val="000000"/>
        </w:rPr>
        <w:t xml:space="preserve">w celu potwierdzenia braku dodatkowych podstaw do wykluczenia </w:t>
      </w:r>
      <w:r w:rsidR="001F16D4" w:rsidRPr="00FA6153">
        <w:rPr>
          <w:rFonts w:ascii="Times New Roman" w:hAnsi="Times New Roman" w:cs="Times New Roman"/>
          <w:bCs/>
          <w:iCs/>
          <w:color w:val="000000"/>
        </w:rPr>
        <w:t>W</w:t>
      </w:r>
      <w:r w:rsidRPr="00FA6153">
        <w:rPr>
          <w:rFonts w:ascii="Times New Roman" w:hAnsi="Times New Roman" w:cs="Times New Roman"/>
          <w:bCs/>
          <w:iCs/>
          <w:color w:val="000000"/>
        </w:rPr>
        <w:t xml:space="preserve">ykonawca musi dołączyć do oferty </w:t>
      </w:r>
      <w:r w:rsidRPr="00FA6153">
        <w:rPr>
          <w:rFonts w:ascii="Times New Roman" w:hAnsi="Times New Roman" w:cs="Times New Roman"/>
          <w:bCs/>
          <w:lang w:eastAsia="pl-PL"/>
        </w:rPr>
        <w:t xml:space="preserve">oświadczenie o niepodleganiu wykluczeniu – art. </w:t>
      </w:r>
      <w:r w:rsidRPr="00FA6153">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w:t>
      </w:r>
      <w:r w:rsidRPr="00EF098D">
        <w:rPr>
          <w:rFonts w:ascii="Times New Roman" w:hAnsi="Times New Roman" w:cs="Times New Roman"/>
        </w:rPr>
        <w:t xml:space="preserve"> 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w:t>
      </w:r>
      <w:r w:rsidRPr="00EF098D">
        <w:rPr>
          <w:rFonts w:ascii="Times New Roman" w:eastAsia="Times New Roman" w:hAnsi="Times New Roman" w:cs="Times New Roman"/>
          <w:bCs/>
          <w:lang w:eastAsia="pl-PL"/>
        </w:rPr>
        <w:lastRenderedPageBreak/>
        <w:t xml:space="preserve">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4113310B" w14:textId="111238EC" w:rsidR="00395D65" w:rsidRDefault="00395D65" w:rsidP="00395D65">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Pr>
          <w:rFonts w:ascii="Times New Roman" w:eastAsia="Times New Roman" w:hAnsi="Times New Roman" w:cs="Times New Roman"/>
          <w:color w:val="000000"/>
          <w:lang w:eastAsia="pl-PL"/>
        </w:rPr>
        <w:t xml:space="preserve">Stosownie do zapisów art. 139 ust. 1 ustawy PZP, </w:t>
      </w:r>
      <w:r w:rsidR="006128C6">
        <w:rPr>
          <w:rFonts w:ascii="Times New Roman" w:eastAsia="Times New Roman" w:hAnsi="Times New Roman" w:cs="Times New Roman"/>
          <w:color w:val="000000"/>
          <w:lang w:eastAsia="pl-PL"/>
        </w:rPr>
        <w:t>Z</w:t>
      </w:r>
      <w:r>
        <w:rPr>
          <w:rFonts w:ascii="Times New Roman" w:eastAsia="Times New Roman" w:hAnsi="Times New Roman" w:cs="Times New Roman"/>
          <w:color w:val="000000"/>
          <w:lang w:eastAsia="pl-PL"/>
        </w:rPr>
        <w:t xml:space="preserve">amawiający najpierw dokona badania i oceny ofert, a następnie dokonana kwalifikacji podmiotowej </w:t>
      </w:r>
      <w:r w:rsidR="006128C6">
        <w:rPr>
          <w:rFonts w:ascii="Times New Roman" w:eastAsia="Times New Roman" w:hAnsi="Times New Roman" w:cs="Times New Roman"/>
          <w:color w:val="000000"/>
          <w:lang w:eastAsia="pl-PL"/>
        </w:rPr>
        <w:t>W</w:t>
      </w:r>
      <w:r>
        <w:rPr>
          <w:rFonts w:ascii="Times New Roman" w:eastAsia="Times New Roman" w:hAnsi="Times New Roman" w:cs="Times New Roman"/>
          <w:color w:val="000000"/>
          <w:lang w:eastAsia="pl-PL"/>
        </w:rPr>
        <w:t xml:space="preserve">ykonawcy, którego oferta została najwyżej oceniona, w zakresie braku podstaw wykluczenia oraz spełnienia warunków udziału w postępowaniu.  </w:t>
      </w:r>
    </w:p>
    <w:p w14:paraId="32322EB9" w14:textId="070CEF8C"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43105A06"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 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7C41348"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3A909BE3"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 xml:space="preserve">sumentów (Dz. U. z 2020 r. </w:t>
      </w:r>
      <w:r w:rsidR="00BF1059" w:rsidRPr="00EF098D">
        <w:rPr>
          <w:rFonts w:ascii="Times New Roman" w:hAnsi="Times New Roman" w:cs="Times New Roman"/>
          <w:bCs/>
        </w:rPr>
        <w:lastRenderedPageBreak/>
        <w:t>poz. </w:t>
      </w:r>
      <w:r w:rsidRPr="00EF098D">
        <w:rPr>
          <w:rFonts w:ascii="Times New Roman" w:hAnsi="Times New Roman" w:cs="Times New Roman"/>
          <w:bCs/>
        </w:rPr>
        <w:t xml:space="preserve">1076 i 1086),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54C9FEEF" w:rsidR="004E2FBA" w:rsidRPr="00EF098D"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poza terytorium Rzeczpospolitej Polskiej, zamiast:</w:t>
      </w:r>
    </w:p>
    <w:p w14:paraId="7C7723BE" w14:textId="693D064A" w:rsidR="004E2FBA" w:rsidRPr="00EF098D" w:rsidRDefault="004E2FBA" w:rsidP="00F200D9">
      <w:pPr>
        <w:pStyle w:val="Akapitzlist"/>
        <w:numPr>
          <w:ilvl w:val="1"/>
          <w:numId w:val="7"/>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xml:space="preserve">, lub odpisu albo informacji z Krajowego Rejestru Sądowego lub z Centralnej </w:t>
      </w:r>
      <w:r w:rsidRPr="00EF098D">
        <w:rPr>
          <w:rFonts w:ascii="Times New Roman" w:hAnsi="Times New Roman" w:cs="Times New Roman"/>
        </w:rPr>
        <w:lastRenderedPageBreak/>
        <w:t>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12D1EEA0" w14:textId="6EDB2A0B"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 xml:space="preserve">Jeżeli w 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nie wydaje się dokumentów, o których mowa w </w:t>
      </w:r>
      <w:r w:rsidR="001E5160" w:rsidRPr="00EF098D">
        <w:rPr>
          <w:rFonts w:ascii="Times New Roman" w:hAnsi="Times New Roman" w:cs="Times New Roman"/>
        </w:rPr>
        <w:t>r</w:t>
      </w:r>
      <w:r w:rsidR="004A7025" w:rsidRPr="00EF098D">
        <w:rPr>
          <w:rFonts w:ascii="Times New Roman" w:hAnsi="Times New Roman" w:cs="Times New Roman"/>
        </w:rPr>
        <w:t>ozdziale VIII ust. 4</w:t>
      </w:r>
      <w:r w:rsidR="00955CA3" w:rsidRPr="00EF098D">
        <w:rPr>
          <w:rFonts w:ascii="Times New Roman" w:hAnsi="Times New Roman" w:cs="Times New Roman"/>
        </w:rPr>
        <w:t>.1-4.2</w:t>
      </w:r>
      <w:r w:rsidRPr="00EF098D">
        <w:rPr>
          <w:rFonts w:ascii="Times New Roman" w:hAnsi="Times New Roman" w:cs="Times New Roman"/>
        </w:rPr>
        <w:t>, lub gdy dokumenty te nie odnoszą się do wszyst</w:t>
      </w:r>
      <w:r w:rsidR="00C534FA" w:rsidRPr="00EF098D">
        <w:rPr>
          <w:rFonts w:ascii="Times New Roman" w:hAnsi="Times New Roman" w:cs="Times New Roman"/>
        </w:rPr>
        <w:t>kich przypadków z</w:t>
      </w:r>
      <w:r w:rsidRPr="00EF098D">
        <w:rPr>
          <w:rFonts w:ascii="Times New Roman" w:hAnsi="Times New Roman" w:cs="Times New Roman"/>
        </w:rPr>
        <w:t xml:space="preserve"> art. 108 ust. 1 pkt 1, 2 i 4, </w:t>
      </w:r>
      <w:r w:rsidR="00C534FA" w:rsidRPr="00EF098D">
        <w:rPr>
          <w:rFonts w:ascii="Times New Roman" w:hAnsi="Times New Roman" w:cs="Times New Roman"/>
        </w:rPr>
        <w:t>oraz </w:t>
      </w:r>
      <w:r w:rsidRPr="00EF098D">
        <w:rPr>
          <w:rFonts w:ascii="Times New Roman" w:hAnsi="Times New Roman" w:cs="Times New Roman"/>
        </w:rPr>
        <w:t xml:space="preserve">w </w:t>
      </w:r>
      <w:r w:rsidR="00C534FA" w:rsidRPr="00EF098D">
        <w:rPr>
          <w:rFonts w:ascii="Times New Roman" w:hAnsi="Times New Roman" w:cs="Times New Roman"/>
        </w:rPr>
        <w:t>art. 109 ust. </w:t>
      </w:r>
      <w:r w:rsidRPr="00EF098D">
        <w:rPr>
          <w:rFonts w:ascii="Times New Roman" w:hAnsi="Times New Roman" w:cs="Times New Roman"/>
        </w:rPr>
        <w:t>1 pkt</w:t>
      </w:r>
      <w:r w:rsidR="00FC32C3" w:rsidRPr="00EF098D">
        <w:rPr>
          <w:rFonts w:ascii="Times New Roman" w:hAnsi="Times New Roman" w:cs="Times New Roman"/>
        </w:rPr>
        <w:t xml:space="preserve"> 1 ustawy, które wskazane są w r</w:t>
      </w:r>
      <w:r w:rsidR="009E44D9" w:rsidRPr="00EF098D">
        <w:rPr>
          <w:rFonts w:ascii="Times New Roman" w:hAnsi="Times New Roman" w:cs="Times New Roman"/>
        </w:rPr>
        <w:t xml:space="preserve">ozdziale VII ust. 2 </w:t>
      </w:r>
      <w:r w:rsidRPr="00EF098D">
        <w:rPr>
          <w:rFonts w:ascii="Times New Roman" w:hAnsi="Times New Roman" w:cs="Times New Roman"/>
        </w:rPr>
        <w:t xml:space="preserve">SWZ, zastępuje się je odpowiednio w całości lub w części dokumentem zawierającym odpowiednio oświadczenie </w:t>
      </w:r>
      <w:r w:rsidR="00661203" w:rsidRPr="00EF098D">
        <w:rPr>
          <w:rFonts w:ascii="Times New Roman" w:hAnsi="Times New Roman" w:cs="Times New Roman"/>
        </w:rPr>
        <w:t>W</w:t>
      </w:r>
      <w:r w:rsidRPr="00EF098D">
        <w:rPr>
          <w:rFonts w:ascii="Times New Roman" w:hAnsi="Times New Roman" w:cs="Times New Roman"/>
        </w:rPr>
        <w:t>ykonawcy, ze wskazaniem osoby albo osób uprawnionych do jego reprezentacji, lub oświadczenie</w:t>
      </w:r>
      <w:r w:rsidR="00C534FA" w:rsidRPr="00EF098D">
        <w:rPr>
          <w:rFonts w:ascii="Times New Roman" w:hAnsi="Times New Roman" w:cs="Times New Roman"/>
        </w:rPr>
        <w:t>m</w:t>
      </w:r>
      <w:r w:rsidRPr="00EF098D">
        <w:rPr>
          <w:rFonts w:ascii="Times New Roman" w:hAnsi="Times New Roman" w:cs="Times New Roman"/>
        </w:rPr>
        <w:t xml:space="preserve"> osoby, której dokument miał dotyczyć, złożo</w:t>
      </w:r>
      <w:r w:rsidR="00C534FA" w:rsidRPr="00EF098D">
        <w:rPr>
          <w:rFonts w:ascii="Times New Roman" w:hAnsi="Times New Roman" w:cs="Times New Roman"/>
        </w:rPr>
        <w:t xml:space="preserve">nym pod przysięgą, lub, jeżeli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nie ma przepisów o</w:t>
      </w:r>
      <w:r w:rsidR="00936340" w:rsidRPr="00EF098D">
        <w:rPr>
          <w:rFonts w:ascii="Times New Roman" w:hAnsi="Times New Roman" w:cs="Times New Roman"/>
        </w:rPr>
        <w:t xml:space="preserve"> </w:t>
      </w:r>
      <w:r w:rsidRPr="00EF098D">
        <w:rPr>
          <w:rFonts w:ascii="Times New Roman" w:hAnsi="Times New Roman" w:cs="Times New Roman"/>
        </w:rPr>
        <w:t>ośw</w:t>
      </w:r>
      <w:r w:rsidR="00C534FA" w:rsidRPr="00EF098D">
        <w:rPr>
          <w:rFonts w:ascii="Times New Roman" w:hAnsi="Times New Roman" w:cs="Times New Roman"/>
        </w:rPr>
        <w:t>iadczeniu pod przysięgą, złożonym</w:t>
      </w:r>
      <w:r w:rsidRPr="00EF098D">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E376D" w:rsidRPr="00EF098D">
        <w:rPr>
          <w:rFonts w:ascii="Times New Roman" w:hAnsi="Times New Roman" w:cs="Times New Roman"/>
        </w:rPr>
        <w:t>W</w:t>
      </w:r>
      <w:r w:rsidRPr="00EF098D">
        <w:rPr>
          <w:rFonts w:ascii="Times New Roman" w:hAnsi="Times New Roman" w:cs="Times New Roman"/>
        </w:rPr>
        <w:t>ykonawcy. Zapisy dotyczące ważności dokumentów wsk</w:t>
      </w:r>
      <w:r w:rsidR="009E44D9" w:rsidRPr="00EF098D">
        <w:rPr>
          <w:rFonts w:ascii="Times New Roman" w:hAnsi="Times New Roman" w:cs="Times New Roman"/>
        </w:rPr>
        <w:t>azane r</w:t>
      </w:r>
      <w:r w:rsidR="000F5ABB" w:rsidRPr="00EF098D">
        <w:rPr>
          <w:rFonts w:ascii="Times New Roman" w:hAnsi="Times New Roman" w:cs="Times New Roman"/>
        </w:rPr>
        <w:t xml:space="preserve">ozdziale VIII ust. 4.1 i 4.2 </w:t>
      </w:r>
      <w:r w:rsidRPr="00EF098D">
        <w:rPr>
          <w:rFonts w:ascii="Times New Roman" w:hAnsi="Times New Roman" w:cs="Times New Roman"/>
        </w:rPr>
        <w:t>stosuje się odpowiednio.</w:t>
      </w:r>
    </w:p>
    <w:p w14:paraId="40B6E536" w14:textId="256374E9"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5" w:history="1">
        <w:r w:rsidRPr="00EF098D">
          <w:rPr>
            <w:rStyle w:val="Hipercze"/>
            <w:rFonts w:ascii="Times New Roman" w:hAnsi="Times New Roman" w:cs="Times New Roman"/>
            <w:bCs/>
          </w:rPr>
          <w:t>https://platformazakupowa.pl/pn/uj_edu</w:t>
        </w:r>
      </w:hyperlink>
    </w:p>
    <w:p w14:paraId="55CE5EC0"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akceptuje warunki korzystania z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zapozna się z instrukcją korzystania z </w:t>
      </w:r>
      <w:hyperlink r:id="rId2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8"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9"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000000" w:rsidP="000C1760">
      <w:pPr>
        <w:pStyle w:val="Akapitzlist"/>
        <w:ind w:left="2127" w:right="-142"/>
        <w:rPr>
          <w:rFonts w:ascii="Times New Roman" w:hAnsi="Times New Roman" w:cs="Times New Roman"/>
          <w:color w:val="000000"/>
        </w:rPr>
      </w:pPr>
      <w:hyperlink r:id="rId30"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31"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lastRenderedPageBreak/>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4"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F200D9">
      <w:pPr>
        <w:pStyle w:val="Akapitzlist"/>
        <w:numPr>
          <w:ilvl w:val="2"/>
          <w:numId w:val="8"/>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6"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8"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9"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w:t>
      </w:r>
      <w:r w:rsidRPr="00EF098D">
        <w:rPr>
          <w:rFonts w:ascii="Times New Roman" w:hAnsi="Times New Roman" w:cs="Times New Roman"/>
          <w:color w:val="000000"/>
        </w:rPr>
        <w:lastRenderedPageBreak/>
        <w:t xml:space="preserve">niezbędne   wymagania sprzętowo-aplikacyjne umożliwiające pracę na </w:t>
      </w:r>
      <w:hyperlink r:id="rId40"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stały dostęp do sieci Internet o gwarantowanej przepustowości nie mniejszej niż 512 kb/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y program Adobe Acrobat Reader lub inny obsługujący format plików .pdf.</w:t>
      </w:r>
    </w:p>
    <w:p w14:paraId="3FFDED4F"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41"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63C9860A"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t. j.: Dz. U. 2020 r., poz. 2415 z późn. zm.), tj.:</w:t>
      </w:r>
    </w:p>
    <w:p w14:paraId="14A9F470" w14:textId="452814F5"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XAdES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XAdES.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ykonawcę cyfrowego odwzorowania z dokumentem w postaci papierowej, opatrzenie go kwalifikowanym podpisem 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y wspólnie ubiegający się o udzielenie zamówienia publicznego </w:t>
      </w:r>
      <w:r w:rsidRPr="00EF098D">
        <w:rPr>
          <w:rFonts w:ascii="Times New Roman" w:hAnsi="Times New Roman" w:cs="Times New Roman"/>
          <w:color w:val="000000"/>
        </w:rPr>
        <w:lastRenderedPageBreak/>
        <w:t>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jpeg)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rar, .gif, .bmp, .numbers, .pages.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9F3593">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4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3"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9F3593">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27A7E3F4" w:rsidR="000C1760" w:rsidRPr="00EF098D" w:rsidRDefault="000C1760" w:rsidP="00F200D9">
      <w:pPr>
        <w:pStyle w:val="Akapitzlist"/>
        <w:numPr>
          <w:ilvl w:val="0"/>
          <w:numId w:val="8"/>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E62012" w:rsidRPr="00EF098D">
        <w:rPr>
          <w:rFonts w:ascii="Times New Roman" w:hAnsi="Times New Roman" w:cs="Times New Roman"/>
          <w:b/>
          <w:bCs/>
          <w:i/>
        </w:rPr>
        <w:t>Karolina Gorczyca</w:t>
      </w:r>
      <w:r w:rsidRPr="00EF098D">
        <w:rPr>
          <w:rFonts w:ascii="Times New Roman" w:hAnsi="Times New Roman" w:cs="Times New Roman"/>
          <w:b/>
          <w:bCs/>
          <w:i/>
        </w:rPr>
        <w:t>, tel.: +4812 663-39-1</w:t>
      </w:r>
      <w:r w:rsidR="00E62012" w:rsidRPr="00EF098D">
        <w:rPr>
          <w:rFonts w:ascii="Times New Roman" w:hAnsi="Times New Roman" w:cs="Times New Roman"/>
          <w:b/>
          <w:bCs/>
          <w:i/>
        </w:rPr>
        <w:t>2</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0C067827" w:rsidR="00AD6206" w:rsidRPr="0077404E"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ykonawca jest związany </w:t>
      </w:r>
      <w:r w:rsidRPr="0077404E">
        <w:rPr>
          <w:rFonts w:ascii="Times New Roman" w:eastAsia="Times New Roman" w:hAnsi="Times New Roman" w:cs="Times New Roman"/>
          <w:bCs/>
          <w:lang w:eastAsia="pl-PL"/>
        </w:rPr>
        <w:t>złożoną ofertą od dnia upływu terminu składania ofert (włącznie) do dnia</w:t>
      </w:r>
      <w:r w:rsidR="008A33ED" w:rsidRPr="0077404E">
        <w:rPr>
          <w:rFonts w:ascii="Times New Roman" w:eastAsia="Times New Roman" w:hAnsi="Times New Roman" w:cs="Times New Roman"/>
          <w:bCs/>
          <w:lang w:eastAsia="pl-PL"/>
        </w:rPr>
        <w:t xml:space="preserve"> </w:t>
      </w:r>
      <w:r w:rsidR="00AA219C">
        <w:rPr>
          <w:rFonts w:ascii="Times New Roman" w:eastAsia="Times New Roman" w:hAnsi="Times New Roman" w:cs="Times New Roman"/>
          <w:b/>
          <w:i/>
          <w:iCs/>
          <w:lang w:eastAsia="pl-PL"/>
        </w:rPr>
        <w:t>26.08.2024</w:t>
      </w:r>
      <w:r w:rsidR="0077404E" w:rsidRPr="0077404E">
        <w:rPr>
          <w:rFonts w:ascii="Times New Roman" w:eastAsia="Times New Roman" w:hAnsi="Times New Roman" w:cs="Times New Roman"/>
          <w:b/>
          <w:i/>
          <w:iCs/>
          <w:lang w:eastAsia="pl-PL"/>
        </w:rPr>
        <w:t xml:space="preserve"> </w:t>
      </w:r>
      <w:r w:rsidR="00BA2398" w:rsidRPr="0077404E">
        <w:rPr>
          <w:rFonts w:ascii="Times New Roman" w:eastAsia="Times New Roman" w:hAnsi="Times New Roman" w:cs="Times New Roman"/>
          <w:b/>
          <w:bCs/>
          <w:i/>
          <w:lang w:eastAsia="pl-PL"/>
        </w:rPr>
        <w:t>r.</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4DDD53F9" w14:textId="77777777" w:rsidR="00892AC9" w:rsidRPr="00EF098D"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0EE1694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875DE3">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790B87">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w:t>
      </w:r>
      <w:r w:rsidRPr="00EF098D">
        <w:rPr>
          <w:rFonts w:ascii="Times New Roman" w:eastAsia="Times New Roman" w:hAnsi="Times New Roman" w:cs="Times New Roman"/>
          <w:bCs/>
          <w:lang w:eastAsia="pl-PL"/>
        </w:rPr>
        <w:lastRenderedPageBreak/>
        <w:t xml:space="preserve">ustawy PZP. </w:t>
      </w:r>
    </w:p>
    <w:p w14:paraId="53479AA0"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CEiDG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0 r., poz. 1192 z </w:t>
      </w:r>
      <w:r w:rsidRPr="00EF098D">
        <w:rPr>
          <w:rFonts w:ascii="Times New Roman" w:eastAsia="Times New Roman" w:hAnsi="Times New Roman" w:cs="Times New Roman"/>
          <w:iCs/>
          <w:lang w:eastAsia="pl-PL"/>
        </w:rPr>
        <w:t>późn.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2154020D" w:rsidR="00113CEC" w:rsidRPr="00EF098D" w:rsidRDefault="00113CEC" w:rsidP="00113CEC">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0450DA">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0450DA">
        <w:rPr>
          <w:rFonts w:ascii="Times New Roman" w:hAnsi="Times New Roman" w:cs="Times New Roman"/>
          <w:bCs/>
          <w:lang w:eastAsia="pl-PL"/>
        </w:rPr>
        <w:t>149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892AC9">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0567531D" w:rsidR="000A1FF1" w:rsidRPr="00C22C99" w:rsidRDefault="000A1FF1"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t>
      </w:r>
      <w:r w:rsidRPr="00C22C99">
        <w:rPr>
          <w:rFonts w:ascii="Times New Roman" w:hAnsi="Times New Roman" w:cs="Times New Roman"/>
        </w:rPr>
        <w:t xml:space="preserve">wymagania i zapisy </w:t>
      </w:r>
      <w:r w:rsidR="008E749B" w:rsidRPr="00C22C99">
        <w:rPr>
          <w:rFonts w:ascii="Times New Roman" w:hAnsi="Times New Roman" w:cs="Times New Roman"/>
        </w:rPr>
        <w:t>w</w:t>
      </w:r>
      <w:r w:rsidR="00690818" w:rsidRPr="00C22C99">
        <w:rPr>
          <w:rFonts w:ascii="Times New Roman" w:hAnsi="Times New Roman" w:cs="Times New Roman"/>
        </w:rPr>
        <w:t> </w:t>
      </w:r>
      <w:r w:rsidR="008E749B" w:rsidRPr="00C22C99">
        <w:rPr>
          <w:rFonts w:ascii="Times New Roman" w:hAnsi="Times New Roman" w:cs="Times New Roman"/>
        </w:rPr>
        <w:t xml:space="preserve">szczególności </w:t>
      </w:r>
      <w:r w:rsidR="00265798" w:rsidRPr="00C22C99">
        <w:rPr>
          <w:rFonts w:ascii="Times New Roman" w:hAnsi="Times New Roman" w:cs="Times New Roman"/>
        </w:rPr>
        <w:t>w</w:t>
      </w:r>
      <w:r w:rsidR="008E749B" w:rsidRPr="00C22C99">
        <w:rPr>
          <w:rFonts w:ascii="Times New Roman" w:hAnsi="Times New Roman" w:cs="Times New Roman"/>
        </w:rPr>
        <w:t xml:space="preserve">ykonawca jest zobowiązany do wypełnienia wszystkich pozycji w tabeli cenowej zawartej w załączniku nr </w:t>
      </w:r>
      <w:r w:rsidR="00C22C99" w:rsidRPr="00C22C99">
        <w:rPr>
          <w:rFonts w:ascii="Times New Roman" w:hAnsi="Times New Roman" w:cs="Times New Roman"/>
        </w:rPr>
        <w:t>4</w:t>
      </w:r>
      <w:r w:rsidR="008E749B" w:rsidRPr="00C22C99">
        <w:rPr>
          <w:rFonts w:ascii="Times New Roman" w:hAnsi="Times New Roman" w:cs="Times New Roman"/>
        </w:rPr>
        <w:t xml:space="preserve"> do formularza oferty</w:t>
      </w:r>
      <w:r w:rsidRPr="00C22C99">
        <w:rPr>
          <w:rFonts w:ascii="Times New Roman" w:hAnsi="Times New Roman" w:cs="Times New Roman"/>
          <w:bCs/>
        </w:rPr>
        <w:t>;</w:t>
      </w:r>
    </w:p>
    <w:p w14:paraId="4419CA9F" w14:textId="1D1C4975" w:rsidR="00AA2F95" w:rsidRPr="00EF098D" w:rsidRDefault="00AA2F95" w:rsidP="00AA2F95">
      <w:pPr>
        <w:pStyle w:val="Akapitzlist"/>
        <w:numPr>
          <w:ilvl w:val="2"/>
          <w:numId w:val="11"/>
        </w:numPr>
        <w:spacing w:after="0" w:line="240" w:lineRule="auto"/>
        <w:ind w:left="2127"/>
        <w:rPr>
          <w:rFonts w:ascii="Times New Roman" w:eastAsia="Calibri" w:hAnsi="Times New Roman" w:cs="Times New Roman"/>
        </w:rPr>
      </w:pPr>
      <w:r w:rsidRPr="00EF098D">
        <w:rPr>
          <w:rFonts w:ascii="Times New Roman" w:hAnsi="Times New Roman" w:cs="Times New Roman"/>
          <w:bCs/>
        </w:rPr>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3CD2346B"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w:t>
      </w:r>
      <w:r w:rsidRPr="00EF098D">
        <w:rPr>
          <w:rFonts w:ascii="Times New Roman" w:hAnsi="Times New Roman" w:cs="Times New Roman"/>
          <w:bCs/>
          <w:lang w:eastAsia="pl-PL"/>
        </w:rPr>
        <w:lastRenderedPageBreak/>
        <w:t>przeciwdziałania wspieraniu agresji na Ukrainę oraz służących ochronie bezpieczeństwa narodowego (Dz.U. z 202</w:t>
      </w:r>
      <w:r w:rsidR="002E2039">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2E2039">
        <w:rPr>
          <w:rFonts w:ascii="Times New Roman" w:hAnsi="Times New Roman" w:cs="Times New Roman"/>
          <w:bCs/>
          <w:lang w:eastAsia="pl-PL"/>
        </w:rPr>
        <w:t>1497</w:t>
      </w:r>
      <w:r w:rsidRPr="00EF098D">
        <w:rPr>
          <w:rFonts w:ascii="Times New Roman" w:hAnsi="Times New Roman" w:cs="Times New Roman"/>
          <w:bCs/>
          <w:lang w:eastAsia="pl-PL"/>
        </w:rPr>
        <w:t>);</w:t>
      </w:r>
    </w:p>
    <w:p w14:paraId="0EB5881A"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8F52EB">
      <w:pPr>
        <w:widowControl w:val="0"/>
        <w:numPr>
          <w:ilvl w:val="0"/>
          <w:numId w:val="74"/>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1E05CF">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CEiDG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6D3DA8E5" w:rsidR="004667D9" w:rsidRPr="00643211"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w:t>
      </w:r>
      <w:r w:rsidRPr="00643211">
        <w:rPr>
          <w:rFonts w:ascii="Times New Roman" w:eastAsia="Times New Roman" w:hAnsi="Times New Roman" w:cs="Times New Roman"/>
          <w:bCs/>
          <w:lang w:eastAsia="pl-PL"/>
        </w:rPr>
        <w:t xml:space="preserve">terminie </w:t>
      </w:r>
      <w:r w:rsidRPr="00643211">
        <w:rPr>
          <w:rFonts w:ascii="Times New Roman" w:eastAsia="Times New Roman" w:hAnsi="Times New Roman" w:cs="Times New Roman"/>
          <w:b/>
          <w:bCs/>
          <w:i/>
          <w:lang w:eastAsia="pl-PL"/>
        </w:rPr>
        <w:t xml:space="preserve">do dnia </w:t>
      </w:r>
      <w:r w:rsidR="00423750">
        <w:rPr>
          <w:rFonts w:ascii="Times New Roman" w:eastAsia="Times New Roman" w:hAnsi="Times New Roman" w:cs="Times New Roman"/>
          <w:b/>
          <w:bCs/>
          <w:i/>
          <w:lang w:eastAsia="pl-PL"/>
        </w:rPr>
        <w:t>29.05.2024</w:t>
      </w:r>
      <w:r w:rsidR="00860224">
        <w:rPr>
          <w:rFonts w:ascii="Times New Roman" w:eastAsia="Times New Roman" w:hAnsi="Times New Roman" w:cs="Times New Roman"/>
          <w:b/>
          <w:bCs/>
          <w:i/>
          <w:lang w:eastAsia="pl-PL"/>
        </w:rPr>
        <w:t xml:space="preserve"> </w:t>
      </w:r>
      <w:r w:rsidRPr="00643211">
        <w:rPr>
          <w:rFonts w:ascii="Times New Roman" w:eastAsia="Times New Roman" w:hAnsi="Times New Roman" w:cs="Times New Roman"/>
          <w:b/>
          <w:bCs/>
          <w:i/>
          <w:lang w:eastAsia="pl-PL"/>
        </w:rPr>
        <w:t>r., do godziny 1</w:t>
      </w:r>
      <w:r w:rsidR="005E4080" w:rsidRPr="00643211">
        <w:rPr>
          <w:rFonts w:ascii="Times New Roman" w:eastAsia="Times New Roman" w:hAnsi="Times New Roman" w:cs="Times New Roman"/>
          <w:b/>
          <w:bCs/>
          <w:i/>
          <w:lang w:eastAsia="pl-PL"/>
        </w:rPr>
        <w:t>0</w:t>
      </w:r>
      <w:r w:rsidRPr="00643211">
        <w:rPr>
          <w:rFonts w:ascii="Times New Roman" w:eastAsia="Times New Roman" w:hAnsi="Times New Roman" w:cs="Times New Roman"/>
          <w:b/>
          <w:bCs/>
          <w:i/>
          <w:lang w:eastAsia="pl-PL"/>
        </w:rPr>
        <w:t>:00,</w:t>
      </w:r>
      <w:r w:rsidRPr="00643211">
        <w:rPr>
          <w:rFonts w:ascii="Times New Roman" w:eastAsia="Times New Roman" w:hAnsi="Times New Roman" w:cs="Times New Roman"/>
          <w:b/>
          <w:bCs/>
          <w:lang w:eastAsia="pl-PL"/>
        </w:rPr>
        <w:t xml:space="preserve"> </w:t>
      </w:r>
      <w:r w:rsidRPr="00643211">
        <w:rPr>
          <w:rFonts w:ascii="Times New Roman" w:eastAsia="Times New Roman" w:hAnsi="Times New Roman" w:cs="Times New Roman"/>
          <w:bCs/>
          <w:lang w:eastAsia="pl-PL"/>
        </w:rPr>
        <w:t>na zasadach, opisanych w rozdziale IX ust. 2-3 SWZ.</w:t>
      </w:r>
    </w:p>
    <w:p w14:paraId="3559B766" w14:textId="77777777" w:rsidR="004667D9" w:rsidRPr="00643211"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 xml:space="preserve">Wykonawca przed upływem terminu do składania ofert może wycofać ofertę zgodnie z regulaminem na </w:t>
      </w:r>
      <w:hyperlink r:id="rId45" w:history="1">
        <w:r w:rsidRPr="00643211">
          <w:rPr>
            <w:rStyle w:val="Hipercze"/>
            <w:rFonts w:ascii="Times New Roman" w:hAnsi="Times New Roman" w:cs="Times New Roman"/>
          </w:rPr>
          <w:t>https://platformazakupowa.pl</w:t>
        </w:r>
      </w:hyperlink>
      <w:r w:rsidRPr="00643211">
        <w:rPr>
          <w:rFonts w:ascii="Times New Roman" w:hAnsi="Times New Roman" w:cs="Times New Roman"/>
        </w:rPr>
        <w:t xml:space="preserve">. </w:t>
      </w:r>
      <w:r w:rsidRPr="00643211">
        <w:rPr>
          <w:rFonts w:ascii="Times New Roman" w:hAnsi="Times New Roman" w:cs="Times New Roman"/>
          <w:color w:val="000000"/>
        </w:rPr>
        <w:t xml:space="preserve">Sposób wycofania oferty zamieszczono w instrukcji dostępnej adresem: </w:t>
      </w:r>
      <w:hyperlink r:id="rId46" w:history="1">
        <w:r w:rsidRPr="00643211">
          <w:rPr>
            <w:rStyle w:val="Hipercze"/>
            <w:rFonts w:ascii="Times New Roman" w:hAnsi="Times New Roman" w:cs="Times New Roman"/>
          </w:rPr>
          <w:t>https://platformazakupowa.pl/strona/45-instrukcje</w:t>
        </w:r>
      </w:hyperlink>
      <w:r w:rsidRPr="00643211">
        <w:rPr>
          <w:rFonts w:ascii="Times New Roman" w:hAnsi="Times New Roman" w:cs="Times New Roman"/>
          <w:color w:val="000000"/>
        </w:rPr>
        <w:t xml:space="preserve">. Oferta nie może zostać wycofana po upływie terminu składania ofert. </w:t>
      </w:r>
    </w:p>
    <w:p w14:paraId="4DDDA28A" w14:textId="77777777" w:rsidR="004667D9" w:rsidRPr="00643211"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Zamawiający odrzuci ofertę złożoną po terminie składania ofert.</w:t>
      </w:r>
    </w:p>
    <w:p w14:paraId="4AB163D8" w14:textId="09799F4A"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 xml:space="preserve">Otwarcie ofert nastąpi </w:t>
      </w:r>
      <w:r w:rsidRPr="00643211">
        <w:rPr>
          <w:rFonts w:ascii="Times New Roman" w:hAnsi="Times New Roman" w:cs="Times New Roman"/>
          <w:b/>
          <w:i/>
          <w:iCs/>
        </w:rPr>
        <w:t xml:space="preserve">w dniu </w:t>
      </w:r>
      <w:r w:rsidR="00423750">
        <w:rPr>
          <w:rFonts w:ascii="Times New Roman" w:eastAsia="Times New Roman" w:hAnsi="Times New Roman" w:cs="Times New Roman"/>
          <w:b/>
          <w:bCs/>
          <w:i/>
          <w:lang w:eastAsia="pl-PL"/>
        </w:rPr>
        <w:t>29.05.2024</w:t>
      </w:r>
      <w:r w:rsidR="00643211">
        <w:rPr>
          <w:rFonts w:ascii="Times New Roman" w:eastAsia="Times New Roman" w:hAnsi="Times New Roman" w:cs="Times New Roman"/>
          <w:b/>
          <w:bCs/>
          <w:i/>
          <w:lang w:eastAsia="pl-PL"/>
        </w:rPr>
        <w:t xml:space="preserve"> </w:t>
      </w:r>
      <w:r w:rsidRPr="00643211">
        <w:rPr>
          <w:rFonts w:ascii="Times New Roman" w:hAnsi="Times New Roman" w:cs="Times New Roman"/>
          <w:b/>
          <w:i/>
          <w:iCs/>
        </w:rPr>
        <w:t>r., o godzinie 10:30</w:t>
      </w:r>
      <w:r w:rsidRPr="00643211">
        <w:rPr>
          <w:rFonts w:ascii="Times New Roman" w:hAnsi="Times New Roman" w:cs="Times New Roman"/>
          <w:b/>
        </w:rPr>
        <w:t xml:space="preserve"> </w:t>
      </w:r>
      <w:r w:rsidRPr="00643211">
        <w:rPr>
          <w:rFonts w:ascii="Times New Roman" w:hAnsi="Times New Roman" w:cs="Times New Roman"/>
        </w:rPr>
        <w:t>za pośrednictwem</w:t>
      </w:r>
      <w:r w:rsidRPr="00EF098D">
        <w:rPr>
          <w:rFonts w:ascii="Times New Roman" w:hAnsi="Times New Roman" w:cs="Times New Roman"/>
        </w:rPr>
        <w:t xml:space="preserve"> </w:t>
      </w:r>
      <w:hyperlink r:id="rId4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8"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9"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5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51"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Zamawiający niezwłocznie po otwarciu ofert, udostępni na stronie internetowej prowadzonego postępowania informacje o:</w:t>
      </w:r>
    </w:p>
    <w:p w14:paraId="29C10D30" w14:textId="25F166F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F200D9">
      <w:pPr>
        <w:pStyle w:val="Akapitzlist"/>
        <w:numPr>
          <w:ilvl w:val="0"/>
          <w:numId w:val="12"/>
        </w:numPr>
        <w:spacing w:after="0" w:line="240" w:lineRule="auto"/>
        <w:rPr>
          <w:rFonts w:ascii="Times New Roman" w:hAnsi="Times New Roman" w:cs="Times New Roman"/>
          <w:bCs/>
          <w:u w:val="single"/>
        </w:rPr>
      </w:pPr>
      <w:r w:rsidRPr="00EF098D">
        <w:rPr>
          <w:rFonts w:ascii="Times New Roman" w:hAnsi="Times New Roman" w:cs="Times New Roman"/>
          <w:u w:val="single"/>
        </w:rPr>
        <w:lastRenderedPageBreak/>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V – Opis sposobu obliczania ceny</w:t>
      </w:r>
    </w:p>
    <w:p w14:paraId="7B2DCB86" w14:textId="12A44B2A" w:rsidR="00581A4C"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5B5917" w:rsidRPr="00EF098D">
        <w:rPr>
          <w:rFonts w:ascii="Times New Roman" w:hAnsi="Times New Roman" w:cs="Times New Roman"/>
        </w:rPr>
        <w:t xml:space="preserve">za realizację całości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43E43BEF" w:rsidR="00581A4C" w:rsidRPr="00EF098D"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135FE053" w:rsidR="00581A4C" w:rsidRPr="00EF098D"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 xml:space="preserve">wartości </w:t>
      </w:r>
      <w:r w:rsidR="00FA6153">
        <w:rPr>
          <w:rFonts w:ascii="Times New Roman" w:hAnsi="Times New Roman" w:cs="Times New Roman"/>
        </w:rPr>
        <w:t>80 000,00</w:t>
      </w:r>
      <w:r w:rsidRPr="00EF098D">
        <w:rPr>
          <w:rFonts w:ascii="Times New Roman" w:hAnsi="Times New Roman" w:cs="Times New Roman"/>
        </w:rPr>
        <w:t xml:space="preserve"> zł netto, co po doliczeniu stawki podatku VAT w wysokości 23% stanowi wartość </w:t>
      </w:r>
      <w:r w:rsidR="00FA6153">
        <w:rPr>
          <w:rFonts w:ascii="Times New Roman" w:hAnsi="Times New Roman" w:cs="Times New Roman"/>
        </w:rPr>
        <w:t>98 400,00</w:t>
      </w:r>
      <w:r w:rsidRPr="00EF098D">
        <w:rPr>
          <w:rFonts w:ascii="Times New Roman" w:hAnsi="Times New Roman" w:cs="Times New Roman"/>
        </w:rPr>
        <w:t xml:space="preserve"> zł brutto tj. kwoty przeznaczonej przez Zamawiającego na realizację zamówienia w zakresie produktów dostępnych</w:t>
      </w:r>
      <w:r w:rsidR="00BE73FC" w:rsidRPr="00EF098D">
        <w:rPr>
          <w:rFonts w:ascii="Times New Roman" w:hAnsi="Times New Roman" w:cs="Times New Roman"/>
        </w:rPr>
        <w:t xml:space="preserve"> a</w:t>
      </w:r>
      <w:r w:rsidR="0008129B" w:rsidRPr="00EF098D">
        <w:rPr>
          <w:rFonts w:ascii="Times New Roman" w:hAnsi="Times New Roman" w:cs="Times New Roman"/>
        </w:rPr>
        <w:t> </w:t>
      </w:r>
      <w:r w:rsidR="00BE73FC" w:rsidRPr="00EF098D">
        <w:rPr>
          <w:rFonts w:ascii="Times New Roman" w:hAnsi="Times New Roman" w:cs="Times New Roman"/>
        </w:rPr>
        <w:t>zarazem oferowanych</w:t>
      </w:r>
      <w:r w:rsidRPr="00EF098D">
        <w:rPr>
          <w:rFonts w:ascii="Times New Roman" w:hAnsi="Times New Roman" w:cs="Times New Roman"/>
        </w:rPr>
        <w:t xml:space="preserve"> w</w:t>
      </w:r>
      <w:r w:rsidR="00BE73FC" w:rsidRPr="00EF098D">
        <w:rPr>
          <w:rFonts w:ascii="Times New Roman" w:hAnsi="Times New Roman" w:cs="Times New Roman"/>
        </w:rPr>
        <w:t> </w:t>
      </w:r>
      <w:r w:rsidRPr="00EF098D">
        <w:rPr>
          <w:rFonts w:ascii="Times New Roman" w:hAnsi="Times New Roman" w:cs="Times New Roman"/>
        </w:rPr>
        <w:t xml:space="preserve">katalogu, pomniejszonej o wartość udzielonego rabatu. Wartość udzielonego rabatu stanowi iloczyn wysokości </w:t>
      </w:r>
      <w:r w:rsidR="00FA6153">
        <w:rPr>
          <w:rFonts w:ascii="Times New Roman" w:hAnsi="Times New Roman" w:cs="Times New Roman"/>
        </w:rPr>
        <w:t>80 000,00</w:t>
      </w:r>
      <w:r w:rsidRPr="00EF098D">
        <w:rPr>
          <w:rFonts w:ascii="Times New Roman" w:hAnsi="Times New Roman" w:cs="Times New Roman"/>
        </w:rPr>
        <w:t xml:space="preserve"> zł netto, tj. </w:t>
      </w:r>
      <w:r w:rsidR="00FA6153">
        <w:rPr>
          <w:rFonts w:ascii="Times New Roman" w:hAnsi="Times New Roman" w:cs="Times New Roman"/>
        </w:rPr>
        <w:t>98 400,00</w:t>
      </w:r>
      <w:r w:rsidRPr="00EF098D">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6B1A424F"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w:t>
      </w:r>
      <w:r w:rsidR="00E66E87">
        <w:rPr>
          <w:rFonts w:ascii="Times New Roman" w:hAnsi="Times New Roman" w:cs="Times New Roman"/>
        </w:rPr>
        <w:t xml:space="preserve"> </w:t>
      </w:r>
      <w:r w:rsidRPr="00EF098D">
        <w:rPr>
          <w:rFonts w:ascii="Times New Roman" w:hAnsi="Times New Roman" w:cs="Times New Roman"/>
        </w:rPr>
        <w:t>wynagrodzenie Wykonawcy uzależnione jest od wielkości faktycznie zrealizowanego zamówienia.</w:t>
      </w:r>
    </w:p>
    <w:p w14:paraId="09264BD9" w14:textId="4D463CB5"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Nie przewiduje się zmiany wartości umowy, tzn. iż wskazana cena ryczałtowa będzie wartością stałą w okresie realizacji przedmiotu zamówienia za całość przedmiotu zamówienia. </w:t>
      </w:r>
    </w:p>
    <w:p w14:paraId="1D3886BF" w14:textId="28F90F83"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A93D5EE"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t>C = C</w:t>
      </w:r>
      <w:r w:rsidRPr="00EF098D">
        <w:rPr>
          <w:rFonts w:ascii="Times New Roman" w:hAnsi="Times New Roman"/>
          <w:b/>
          <w:bCs/>
          <w:i/>
          <w:iCs/>
          <w:color w:val="000000"/>
          <w:sz w:val="22"/>
          <w:szCs w:val="22"/>
          <w:vertAlign w:val="subscript"/>
        </w:rPr>
        <w:t>naj</w:t>
      </w:r>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oferty/Wnaj)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naj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oferty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lastRenderedPageBreak/>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3F4F784D"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FA6153">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FA6153">
        <w:rPr>
          <w:rFonts w:ascii="Times New Roman" w:hAnsi="Times New Roman" w:cs="Times New Roman"/>
          <w:bCs/>
          <w:lang w:eastAsia="pl-PL"/>
        </w:rPr>
        <w:t>129</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5C53C8A" w14:textId="3BF8F310" w:rsidR="00614DA1" w:rsidRPr="00EF098D" w:rsidRDefault="00425E0D" w:rsidP="00B52894">
      <w:pPr>
        <w:widowControl w:val="0"/>
        <w:numPr>
          <w:ilvl w:val="0"/>
          <w:numId w:val="16"/>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Zamawiający</w:t>
      </w:r>
      <w:r w:rsidR="00AD6206" w:rsidRPr="00EF098D">
        <w:rPr>
          <w:rFonts w:ascii="Times New Roman" w:eastAsia="Times New Roman" w:hAnsi="Times New Roman" w:cs="Times New Roman"/>
          <w:bCs/>
          <w:lang w:eastAsia="pl-PL"/>
        </w:rPr>
        <w:t xml:space="preserve"> </w:t>
      </w:r>
      <w:r w:rsidR="00963772">
        <w:rPr>
          <w:rFonts w:ascii="Times New Roman" w:eastAsia="Times New Roman" w:hAnsi="Times New Roman" w:cs="Times New Roman"/>
          <w:bCs/>
          <w:lang w:eastAsia="pl-PL"/>
        </w:rPr>
        <w:t xml:space="preserve">nie </w:t>
      </w:r>
      <w:r w:rsidR="00614DA1" w:rsidRPr="00EF098D">
        <w:rPr>
          <w:rFonts w:ascii="Times New Roman" w:hAnsi="Times New Roman" w:cs="Times New Roman"/>
          <w:bCs/>
          <w:lang w:eastAsia="pl-PL"/>
        </w:rPr>
        <w:t>dopuszcza składani</w:t>
      </w:r>
      <w:r w:rsidR="00963772">
        <w:rPr>
          <w:rFonts w:ascii="Times New Roman" w:hAnsi="Times New Roman" w:cs="Times New Roman"/>
          <w:bCs/>
          <w:lang w:eastAsia="pl-PL"/>
        </w:rPr>
        <w:t xml:space="preserve">a </w:t>
      </w:r>
      <w:r w:rsidR="00614DA1" w:rsidRPr="00EF098D">
        <w:rPr>
          <w:rFonts w:ascii="Times New Roman" w:hAnsi="Times New Roman" w:cs="Times New Roman"/>
          <w:bCs/>
          <w:lang w:eastAsia="pl-PL"/>
        </w:rPr>
        <w:t>ofert częściowych</w:t>
      </w:r>
      <w:r w:rsidR="005131CB" w:rsidRPr="00EF098D">
        <w:rPr>
          <w:rFonts w:ascii="Times New Roman" w:hAnsi="Times New Roman" w:cs="Times New Roman"/>
          <w:bCs/>
          <w:lang w:eastAsia="pl-PL"/>
        </w:rPr>
        <w:t>:</w:t>
      </w:r>
      <w:r w:rsidR="00732C5A">
        <w:rPr>
          <w:rFonts w:ascii="Times New Roman" w:hAnsi="Times New Roman" w:cs="Times New Roman"/>
          <w:bCs/>
          <w:lang w:eastAsia="pl-PL"/>
        </w:rPr>
        <w:t xml:space="preserve"> </w:t>
      </w:r>
      <w:r w:rsidR="00732C5A" w:rsidRPr="00732C5A">
        <w:rPr>
          <w:rFonts w:ascii="Times New Roman" w:hAnsi="Times New Roman" w:cs="Times New Roman"/>
          <w:i/>
          <w:iCs/>
        </w:rPr>
        <w:t xml:space="preserve">Z uwagi na specyfikę przedmiotu zamówienia (sukcesywna dostawa odczynników i materiałów zużywalnych, w oparciu o przygotowana listę produktów oraz katalog Wykonawcy), Zamawiający w celu minimalizacji okresu oczekiwania na produkt, zmniejszenia kosztów dostawy oraz uzyskania takich samych parametrów (skład jakościowy i ilościowy, </w:t>
      </w:r>
      <w:r w:rsidR="00271E83">
        <w:rPr>
          <w:rFonts w:ascii="Times New Roman" w:hAnsi="Times New Roman" w:cs="Times New Roman"/>
          <w:i/>
          <w:iCs/>
        </w:rPr>
        <w:t xml:space="preserve">czystość, </w:t>
      </w:r>
      <w:r w:rsidR="00732C5A" w:rsidRPr="00732C5A">
        <w:rPr>
          <w:rFonts w:ascii="Times New Roman" w:hAnsi="Times New Roman" w:cs="Times New Roman"/>
          <w:i/>
          <w:iCs/>
        </w:rPr>
        <w:t xml:space="preserve">itd.) w ramach jednej umowy, co ułatwia </w:t>
      </w:r>
      <w:r w:rsidR="00732C5A" w:rsidRPr="00732C5A">
        <w:rPr>
          <w:rFonts w:ascii="Times New Roman" w:hAnsi="Times New Roman" w:cs="Times New Roman"/>
          <w:i/>
          <w:iCs/>
        </w:rPr>
        <w:lastRenderedPageBreak/>
        <w:t>zagwarantowanie powtarzalności wyników badań naukowych, nie dokonuje podziału na części.</w:t>
      </w:r>
    </w:p>
    <w:p w14:paraId="1AF5E28F" w14:textId="2E3F4205"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6C61D041"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r w:rsidR="00737032">
        <w:rPr>
          <w:rFonts w:ascii="Times New Roman" w:eastAsia="Times New Roman" w:hAnsi="Times New Roman" w:cs="Times New Roman"/>
          <w:b/>
          <w:bCs/>
          <w:lang w:eastAsia="pl-PL"/>
        </w:rPr>
        <w:t>.</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52"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46020834"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395D65">
        <w:rPr>
          <w:rFonts w:ascii="Times New Roman" w:eastAsia="Times New Roman" w:hAnsi="Times New Roman" w:cs="Times New Roman"/>
          <w:b/>
          <w:lang w:eastAsia="pl-PL"/>
        </w:rPr>
        <w:t>126.2024.</w:t>
      </w:r>
    </w:p>
    <w:p w14:paraId="5340BBC5"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lastRenderedPageBreak/>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26D2B10" w:rsidR="00484EB3" w:rsidRPr="00EF098D"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p>
    <w:p w14:paraId="4FBEF449" w14:textId="7777777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5835E777" w14:textId="77777777" w:rsidR="00D57D6B" w:rsidRDefault="007149A2" w:rsidP="00AA35B8">
      <w:pPr>
        <w:jc w:val="center"/>
        <w:rPr>
          <w:rFonts w:ascii="Times New Roman" w:hAnsi="Times New Roman" w:cs="Times New Roman"/>
        </w:rPr>
      </w:pPr>
      <w:r w:rsidRPr="00EF098D">
        <w:rPr>
          <w:rFonts w:ascii="Times New Roman" w:hAnsi="Times New Roman" w:cs="Times New Roman"/>
        </w:rPr>
        <w:br w:type="page"/>
      </w:r>
    </w:p>
    <w:p w14:paraId="693A9FA6" w14:textId="77777777" w:rsidR="00D57D6B" w:rsidRDefault="00D57D6B" w:rsidP="00AA35B8">
      <w:pPr>
        <w:jc w:val="center"/>
        <w:rPr>
          <w:rFonts w:ascii="Times New Roman" w:hAnsi="Times New Roman" w:cs="Times New Roman"/>
        </w:rPr>
      </w:pPr>
    </w:p>
    <w:p w14:paraId="129B75FC" w14:textId="3853E38D"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395D65">
        <w:rPr>
          <w:rFonts w:ascii="Times New Roman" w:hAnsi="Times New Roman" w:cs="Times New Roman"/>
          <w:b/>
          <w:bCs/>
          <w:u w:val="single"/>
        </w:rPr>
        <w:t>126.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E654135" w14:textId="489BD2C0" w:rsidR="00130CC2" w:rsidRPr="00130CC2" w:rsidRDefault="00130CC2" w:rsidP="00130CC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sidR="006F4BF6">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0D83822C" w14:textId="77777777" w:rsidR="00130CC2" w:rsidRPr="00867E7B" w:rsidRDefault="00000000" w:rsidP="00130CC2">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wyszukiwarka KRS: </w:t>
      </w:r>
      <w:hyperlink r:id="rId53" w:history="1">
        <w:r w:rsidR="00130CC2" w:rsidRPr="00867E7B">
          <w:rPr>
            <w:rStyle w:val="Hipercze"/>
            <w:rFonts w:ascii="Times New Roman" w:hAnsi="Times New Roman" w:cs="Times New Roman"/>
            <w:bCs/>
            <w:i/>
            <w:iCs/>
          </w:rPr>
          <w:t>https://ekrs.ms.gov.pl/web/wyszukiwarka-krs/strona-glowna/</w:t>
        </w:r>
      </w:hyperlink>
      <w:r w:rsidR="00130CC2" w:rsidRPr="00867E7B">
        <w:rPr>
          <w:rFonts w:ascii="Times New Roman" w:hAnsi="Times New Roman" w:cs="Times New Roman"/>
          <w:bCs/>
          <w:i/>
          <w:iCs/>
        </w:rPr>
        <w:t>,</w:t>
      </w:r>
    </w:p>
    <w:p w14:paraId="09258577" w14:textId="77777777" w:rsidR="00130CC2" w:rsidRPr="00867E7B"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130CC2" w:rsidRPr="006B2E8D">
            <w:rPr>
              <w:rFonts w:ascii="Segoe UI Symbol" w:eastAsia="MS Gothic" w:hAnsi="Segoe UI Symbol" w:cs="Segoe UI Symbol"/>
              <w:bCs/>
            </w:rPr>
            <w:t>☐</w:t>
          </w:r>
        </w:sdtContent>
      </w:sdt>
      <w:r w:rsidR="00130CC2" w:rsidRPr="006B2E8D">
        <w:rPr>
          <w:rFonts w:ascii="Times New Roman" w:hAnsi="Times New Roman" w:cs="Times New Roman"/>
          <w:bCs/>
        </w:rPr>
        <w:t xml:space="preserve">  </w:t>
      </w:r>
      <w:r w:rsidR="00130CC2" w:rsidRPr="006B2E8D">
        <w:rPr>
          <w:rFonts w:ascii="Times New Roman" w:hAnsi="Times New Roman" w:cs="Times New Roman"/>
          <w:bCs/>
          <w:i/>
          <w:iCs/>
        </w:rPr>
        <w:t xml:space="preserve"> przeglądanie</w:t>
      </w:r>
      <w:r w:rsidR="00130CC2" w:rsidRPr="00867E7B">
        <w:rPr>
          <w:rFonts w:ascii="Times New Roman" w:hAnsi="Times New Roman" w:cs="Times New Roman"/>
          <w:bCs/>
          <w:i/>
          <w:iCs/>
        </w:rPr>
        <w:t xml:space="preserve"> wpisów CEIDG: </w:t>
      </w:r>
      <w:hyperlink r:id="rId54" w:history="1">
        <w:r w:rsidR="00130CC2" w:rsidRPr="00867E7B">
          <w:rPr>
            <w:rStyle w:val="Hipercze"/>
            <w:rFonts w:ascii="Times New Roman" w:hAnsi="Times New Roman" w:cs="Times New Roman"/>
            <w:bCs/>
            <w:i/>
            <w:iCs/>
          </w:rPr>
          <w:t>https://aplikacja.ceidg.gov.pl/ceidg/ceidg.public.ui/search.aspx</w:t>
        </w:r>
      </w:hyperlink>
      <w:r w:rsidR="00130CC2" w:rsidRPr="00867E7B">
        <w:rPr>
          <w:rFonts w:ascii="Times New Roman" w:hAnsi="Times New Roman" w:cs="Times New Roman"/>
          <w:bCs/>
          <w:i/>
          <w:iCs/>
        </w:rPr>
        <w:t xml:space="preserve">, </w:t>
      </w:r>
    </w:p>
    <w:p w14:paraId="7F7DD189" w14:textId="77777777" w:rsidR="00130CC2" w:rsidRPr="00130CC2" w:rsidRDefault="00000000" w:rsidP="006B2E8D">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znajdują się w bezpłatnych i ogólnodostępnych bazach danych dostępnych pod następującym </w:t>
      </w:r>
      <w:r w:rsidR="00130CC2" w:rsidRPr="00130CC2">
        <w:rPr>
          <w:rFonts w:ascii="Times New Roman" w:hAnsi="Times New Roman" w:cs="Times New Roman"/>
          <w:bCs/>
          <w:i/>
          <w:iCs/>
        </w:rPr>
        <w:br/>
        <w:t xml:space="preserve">  adresem internetowym (podać adres internetowy): </w:t>
      </w:r>
      <w:r w:rsidR="00130CC2" w:rsidRPr="00130CC2">
        <w:rPr>
          <w:rFonts w:ascii="Times New Roman" w:hAnsi="Times New Roman" w:cs="Times New Roman"/>
          <w:bCs/>
          <w:i/>
          <w:iCs/>
          <w:u w:val="single"/>
        </w:rPr>
        <w:t>https://........................................</w:t>
      </w:r>
      <w:r w:rsidR="00130CC2" w:rsidRPr="00130CC2">
        <w:rPr>
          <w:rFonts w:ascii="Times New Roman" w:hAnsi="Times New Roman" w:cs="Times New Roman"/>
          <w:bCs/>
          <w:i/>
          <w:iCs/>
        </w:rPr>
        <w:t>,</w:t>
      </w:r>
    </w:p>
    <w:p w14:paraId="18DC7486" w14:textId="0BC9B6F7" w:rsidR="00130CC2" w:rsidRPr="00130CC2"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znajdują się w dokumencie/tach dołączonym/ch do oferty.</w:t>
      </w:r>
    </w:p>
    <w:p w14:paraId="547CDC79" w14:textId="77777777" w:rsidR="00130CC2" w:rsidRDefault="00130CC2" w:rsidP="00130CC2">
      <w:pPr>
        <w:spacing w:after="0"/>
        <w:jc w:val="left"/>
        <w:outlineLvl w:val="0"/>
        <w:rPr>
          <w:bCs/>
          <w:i/>
          <w:iCs/>
        </w:rPr>
      </w:pPr>
    </w:p>
    <w:p w14:paraId="7FDEA685" w14:textId="587049F1" w:rsidR="007C2CB1" w:rsidRPr="003372BA" w:rsidRDefault="007C2CB1" w:rsidP="00EA3346">
      <w:pPr>
        <w:ind w:left="360"/>
        <w:rPr>
          <w:rFonts w:ascii="Times New Roman" w:hAnsi="Times New Roman" w:cs="Times New Roman"/>
          <w:i/>
          <w:iCs/>
          <w:u w:val="single"/>
        </w:rPr>
      </w:pPr>
      <w:r w:rsidRPr="003372BA">
        <w:rPr>
          <w:rFonts w:ascii="Times New Roman" w:hAnsi="Times New Roman" w:cs="Times New Roman"/>
          <w:i/>
          <w:iCs/>
          <w:u w:val="single"/>
        </w:rPr>
        <w:t>Nawiązując do ogłoszonego przetargu nieograniczonego na</w:t>
      </w:r>
      <w:r w:rsidR="00D234A4" w:rsidRPr="003372BA">
        <w:rPr>
          <w:rFonts w:ascii="Times New Roman" w:hAnsi="Times New Roman" w:cs="Times New Roman"/>
          <w:i/>
          <w:iCs/>
          <w:u w:val="single"/>
        </w:rPr>
        <w:t xml:space="preserve"> </w:t>
      </w:r>
      <w:r w:rsidR="00A61E48" w:rsidRPr="003372BA">
        <w:rPr>
          <w:rFonts w:ascii="Times New Roman" w:hAnsi="Times New Roman" w:cs="Times New Roman"/>
          <w:i/>
          <w:iCs/>
          <w:u w:val="single"/>
        </w:rPr>
        <w:t>wyłonienie W</w:t>
      </w:r>
      <w:r w:rsidR="004E179F" w:rsidRPr="003372BA">
        <w:rPr>
          <w:rFonts w:ascii="Times New Roman" w:hAnsi="Times New Roman" w:cs="Times New Roman"/>
          <w:i/>
          <w:iCs/>
          <w:u w:val="single"/>
        </w:rPr>
        <w:t xml:space="preserve">ykonawcy w zakresie </w:t>
      </w:r>
      <w:r w:rsidR="00D14DF9" w:rsidRPr="003372BA">
        <w:rPr>
          <w:rFonts w:ascii="Times New Roman" w:hAnsi="Times New Roman" w:cs="Times New Roman"/>
          <w:i/>
          <w:iCs/>
          <w:u w:val="single"/>
        </w:rPr>
        <w:t>sukcesywnej dostawy odczynników dla jednostek organizacyjnych Uniwersytetu Jagiellońskiego (z</w:t>
      </w:r>
      <w:r w:rsidR="000D07DD" w:rsidRPr="003372BA">
        <w:rPr>
          <w:rFonts w:ascii="Times New Roman" w:hAnsi="Times New Roman" w:cs="Times New Roman"/>
          <w:i/>
          <w:iCs/>
          <w:u w:val="single"/>
        </w:rPr>
        <w:t> </w:t>
      </w:r>
      <w:r w:rsidR="00D14DF9" w:rsidRPr="003372BA">
        <w:rPr>
          <w:rFonts w:ascii="Times New Roman" w:hAnsi="Times New Roman" w:cs="Times New Roman"/>
          <w:i/>
          <w:iCs/>
          <w:u w:val="single"/>
        </w:rPr>
        <w:t>wyłączeniem Collegium Medicum UJ)</w:t>
      </w:r>
      <w:r w:rsidR="00EA3346" w:rsidRPr="003372BA">
        <w:rPr>
          <w:rFonts w:ascii="Times New Roman" w:hAnsi="Times New Roman" w:cs="Times New Roman"/>
          <w:i/>
          <w:iCs/>
          <w:u w:val="single"/>
        </w:rPr>
        <w:t xml:space="preserve">, </w:t>
      </w:r>
      <w:r w:rsidRPr="003372BA">
        <w:rPr>
          <w:rFonts w:ascii="Times New Roman" w:hAnsi="Times New Roman" w:cs="Times New Roman"/>
          <w:i/>
          <w:iCs/>
          <w:u w:val="single"/>
        </w:rPr>
        <w:t>składamy poniższą ofertę:</w:t>
      </w:r>
    </w:p>
    <w:p w14:paraId="74196154" w14:textId="67F1C83B" w:rsidR="00D14DF9" w:rsidRPr="003372BA" w:rsidRDefault="00D14DF9" w:rsidP="008F52EB">
      <w:pPr>
        <w:numPr>
          <w:ilvl w:val="0"/>
          <w:numId w:val="50"/>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08CB2DA2" w:rsidR="00D14DF9" w:rsidRPr="003372BA"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Załączniku A, wynosi </w:t>
      </w:r>
      <w:r w:rsidRPr="003372BA">
        <w:rPr>
          <w:rFonts w:ascii="Times New Roman" w:hAnsi="Times New Roman" w:cs="Times New Roman"/>
          <w:b/>
        </w:rPr>
        <w:t>………………………………*</w:t>
      </w:r>
      <w:r w:rsidRPr="003372BA">
        <w:rPr>
          <w:rFonts w:ascii="Times New Roman" w:hAnsi="Times New Roman" w:cs="Times New Roman"/>
        </w:rPr>
        <w:t xml:space="preserve">,  (słownie :……….... *). Wartość ta jest różnicą wartości </w:t>
      </w:r>
      <w:r w:rsidR="00FA6153">
        <w:rPr>
          <w:rFonts w:ascii="Times New Roman" w:hAnsi="Times New Roman" w:cs="Times New Roman"/>
        </w:rPr>
        <w:t>80 000,00</w:t>
      </w:r>
      <w:r w:rsidRPr="003372BA">
        <w:rPr>
          <w:rFonts w:ascii="Times New Roman" w:hAnsi="Times New Roman" w:cs="Times New Roman"/>
        </w:rPr>
        <w:t xml:space="preserve"> zł netto, tj. kwoty przeznaczonej przez Zamawiającego na realizację zamówienia w zakresie produktów dostępnych w katalogu i wartości netto udzielonego rabatu. Wartość netto udzielonego rabatu stanowi iloczyn wysokości </w:t>
      </w:r>
      <w:r w:rsidR="00FA6153">
        <w:rPr>
          <w:rFonts w:ascii="Times New Roman" w:hAnsi="Times New Roman" w:cs="Times New Roman"/>
        </w:rPr>
        <w:t>80</w:t>
      </w:r>
      <w:r w:rsidRPr="003372BA">
        <w:rPr>
          <w:rFonts w:ascii="Times New Roman" w:hAnsi="Times New Roman" w:cs="Times New Roman"/>
        </w:rPr>
        <w:t xml:space="preserve"> 000,00 zł netto i rabatu w wysokości co najmniej </w:t>
      </w:r>
      <w:r w:rsidRPr="003372BA">
        <w:rPr>
          <w:rFonts w:ascii="Times New Roman" w:hAnsi="Times New Roman" w:cs="Times New Roman"/>
          <w:b/>
        </w:rPr>
        <w:t>…….. %</w:t>
      </w:r>
      <w:r w:rsidRPr="003372BA">
        <w:rPr>
          <w:rFonts w:ascii="Times New Roman" w:hAnsi="Times New Roman" w:cs="Times New Roman"/>
        </w:rPr>
        <w:t xml:space="preserve"> (należy podać w procentach, z dokładnością do dwóch miejsc po przecinku) oferowanego przez Wykonawcę na te produkty,</w:t>
      </w:r>
    </w:p>
    <w:p w14:paraId="49D81903" w14:textId="40AEFED1" w:rsidR="0076778B" w:rsidRPr="00EC34C4" w:rsidRDefault="00D14DF9" w:rsidP="00EC34C4">
      <w:pPr>
        <w:numPr>
          <w:ilvl w:val="0"/>
          <w:numId w:val="51"/>
        </w:numPr>
        <w:spacing w:after="0" w:line="240" w:lineRule="auto"/>
        <w:rPr>
          <w:rFonts w:ascii="Times New Roman" w:hAnsi="Times New Roman" w:cs="Times New Roman"/>
        </w:rPr>
      </w:pPr>
      <w:r w:rsidRPr="003372BA">
        <w:rPr>
          <w:rFonts w:ascii="Times New Roman" w:hAnsi="Times New Roman" w:cs="Times New Roman"/>
        </w:rPr>
        <w:lastRenderedPageBreak/>
        <w:t xml:space="preserve">oświadczamy, iż zgodnie z </w:t>
      </w:r>
      <w:bookmarkStart w:id="2" w:name="_Hlk66261163"/>
      <w:r w:rsidR="002E4838" w:rsidRPr="003372BA">
        <w:rPr>
          <w:rFonts w:ascii="Times New Roman" w:hAnsi="Times New Roman" w:cs="Times New Roman"/>
        </w:rPr>
        <w:t>r</w:t>
      </w:r>
      <w:r w:rsidRPr="003372BA">
        <w:rPr>
          <w:rFonts w:ascii="Times New Roman" w:hAnsi="Times New Roman" w:cs="Times New Roman"/>
        </w:rPr>
        <w:t xml:space="preserve">ozdziałem III ust. </w:t>
      </w:r>
      <w:r w:rsidR="00171643">
        <w:rPr>
          <w:rFonts w:ascii="Times New Roman" w:hAnsi="Times New Roman" w:cs="Times New Roman"/>
        </w:rPr>
        <w:t>8</w:t>
      </w:r>
      <w:r w:rsidRPr="003372BA">
        <w:rPr>
          <w:rFonts w:ascii="Times New Roman" w:hAnsi="Times New Roman" w:cs="Times New Roman"/>
        </w:rPr>
        <w:t xml:space="preserve"> lit. a) SWZ</w:t>
      </w:r>
      <w:bookmarkEnd w:id="2"/>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EC34C4">
        <w:rPr>
          <w:rFonts w:ascii="Times New Roman" w:hAnsi="Times New Roman" w:cs="Times New Roman"/>
        </w:rPr>
        <w:t xml:space="preserve"> </w:t>
      </w:r>
      <w:r w:rsidRPr="00EC34C4">
        <w:rPr>
          <w:rFonts w:ascii="Times New Roman" w:hAnsi="Times New Roman" w:cs="Times New Roman"/>
        </w:rPr>
        <w:t>oferuj</w:t>
      </w:r>
      <w:r w:rsidR="00242113" w:rsidRPr="00EC34C4">
        <w:rPr>
          <w:rFonts w:ascii="Times New Roman" w:hAnsi="Times New Roman" w:cs="Times New Roman"/>
        </w:rPr>
        <w:t>emy</w:t>
      </w:r>
      <w:r w:rsidR="00B52894" w:rsidRPr="00EC34C4">
        <w:rPr>
          <w:rFonts w:ascii="Times New Roman" w:hAnsi="Times New Roman" w:cs="Times New Roman"/>
        </w:rPr>
        <w:t xml:space="preserve"> </w:t>
      </w:r>
      <w:r w:rsidRPr="00EC34C4">
        <w:rPr>
          <w:rFonts w:ascii="Times New Roman" w:hAnsi="Times New Roman" w:cs="Times New Roman"/>
          <w:b/>
        </w:rPr>
        <w:t xml:space="preserve">termin ważności wynoszący …… % </w:t>
      </w:r>
      <w:r w:rsidRPr="00EC34C4">
        <w:rPr>
          <w:rFonts w:ascii="Times New Roman" w:hAnsi="Times New Roman" w:cs="Times New Roman"/>
        </w:rPr>
        <w:t>terminu ważności określonego przez producenta</w:t>
      </w:r>
      <w:r w:rsidRPr="00EC34C4">
        <w:rPr>
          <w:rFonts w:ascii="Times New Roman" w:hAnsi="Times New Roman" w:cs="Times New Roman"/>
          <w:b/>
        </w:rPr>
        <w:t>*</w:t>
      </w:r>
      <w:r w:rsidR="0076778B" w:rsidRPr="00EC34C4">
        <w:rPr>
          <w:rFonts w:ascii="Times New Roman" w:hAnsi="Times New Roman" w:cs="Times New Roman"/>
          <w:b/>
        </w:rPr>
        <w:t xml:space="preserve">, </w:t>
      </w:r>
    </w:p>
    <w:p w14:paraId="15D6759F" w14:textId="71FE3593" w:rsidR="00051244" w:rsidRPr="00EC34C4" w:rsidRDefault="00D14DF9" w:rsidP="00EC34C4">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00EC34C4">
        <w:rPr>
          <w:rFonts w:ascii="Times New Roman" w:hAnsi="Times New Roman" w:cs="Times New Roman"/>
          <w:b/>
        </w:rPr>
        <w:t xml:space="preserve"> </w:t>
      </w:r>
      <w:r w:rsidRPr="00EC34C4">
        <w:rPr>
          <w:rFonts w:ascii="Times New Roman" w:hAnsi="Times New Roman" w:cs="Times New Roman"/>
          <w:b/>
        </w:rPr>
        <w:t>TAK* / NIE*</w:t>
      </w:r>
    </w:p>
    <w:p w14:paraId="4C05FF9D" w14:textId="392F6661" w:rsidR="007B7AC4" w:rsidRPr="003372BA" w:rsidRDefault="001A1079"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Pr="00272BB9"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 xml:space="preserve">Rozporządzenia </w:t>
      </w:r>
      <w:r w:rsidRPr="00272BB9">
        <w:rPr>
          <w:rFonts w:ascii="Times New Roman" w:hAnsi="Times New Roman" w:cs="Times New Roman"/>
          <w:bCs/>
        </w:rPr>
        <w:t>Parlamentu Europejskiego i Rady UE 2016/679 z dnia 27 kwietnia 2016 r. w sprawie ochrony osób fizycznych w związku z przetwarzaniem danych osobowych i w sprawie swobodnego przepływu takich danych oraz uchylenia dyrektywy 95/46/WE</w:t>
      </w:r>
      <w:r w:rsidRPr="00272BB9">
        <w:rPr>
          <w:rFonts w:ascii="Times New Roman" w:hAnsi="Times New Roman" w:cs="Times New Roman"/>
          <w:bCs/>
          <w:i/>
        </w:rPr>
        <w:t xml:space="preserve"> </w:t>
      </w:r>
      <w:r w:rsidRPr="00272BB9">
        <w:rPr>
          <w:rFonts w:ascii="Times New Roman" w:hAnsi="Times New Roman" w:cs="Times New Roman"/>
          <w:bCs/>
        </w:rPr>
        <w:t xml:space="preserve">wobec osób fizycznych, </w:t>
      </w:r>
      <w:r w:rsidRPr="00272BB9">
        <w:rPr>
          <w:rFonts w:ascii="Times New Roman" w:hAnsi="Times New Roman" w:cs="Times New Roman"/>
        </w:rPr>
        <w:t>od których dane osobowe bezpośrednio lub pośrednio pozyskaliśmy w celu ubiegania się o udzielenie zamówienia publicznego w niniejszym postępowaniu;</w:t>
      </w:r>
    </w:p>
    <w:p w14:paraId="4CF6E32C" w14:textId="77777777" w:rsidR="00272BB9" w:rsidRPr="00272BB9" w:rsidRDefault="007C2CB1" w:rsidP="00272BB9">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w przypadku przyznania nam zamówienia – zobowiązujemy się do zawarcia umowy w miejscu i terminie wyznaczonym przez </w:t>
      </w:r>
      <w:r w:rsidR="00B47526" w:rsidRPr="00272BB9">
        <w:rPr>
          <w:rFonts w:ascii="Times New Roman" w:hAnsi="Times New Roman" w:cs="Times New Roman"/>
        </w:rPr>
        <w:t>Z</w:t>
      </w:r>
      <w:r w:rsidRPr="00272BB9">
        <w:rPr>
          <w:rFonts w:ascii="Times New Roman" w:hAnsi="Times New Roman" w:cs="Times New Roman"/>
        </w:rPr>
        <w:t>amawiającego;</w:t>
      </w:r>
    </w:p>
    <w:p w14:paraId="7517FD94" w14:textId="6CF34DA7" w:rsidR="00272BB9" w:rsidRPr="00272BB9" w:rsidRDefault="00272BB9" w:rsidP="00272BB9">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46800CA"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14F32020"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E241DD4"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5A991C50"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3EE02226"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378AD3A9"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1C93D26E" w:rsidR="004546C8" w:rsidRPr="00272BB9"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osobą upoważnioną do kontaktów z </w:t>
      </w:r>
      <w:r w:rsidR="00B47526" w:rsidRPr="00272BB9">
        <w:rPr>
          <w:rFonts w:ascii="Times New Roman" w:hAnsi="Times New Roman" w:cs="Times New Roman"/>
        </w:rPr>
        <w:t>Z</w:t>
      </w:r>
      <w:r w:rsidRPr="00272BB9">
        <w:rPr>
          <w:rFonts w:ascii="Times New Roman" w:hAnsi="Times New Roman" w:cs="Times New Roman"/>
        </w:rPr>
        <w:t>amawiającym w zakresie złożonej oferty oraz w</w:t>
      </w:r>
      <w:r w:rsidR="00B47526" w:rsidRPr="00272BB9">
        <w:rPr>
          <w:rFonts w:ascii="Times New Roman" w:hAnsi="Times New Roman" w:cs="Times New Roman"/>
        </w:rPr>
        <w:t> </w:t>
      </w:r>
      <w:r w:rsidRPr="00272BB9">
        <w:rPr>
          <w:rFonts w:ascii="Times New Roman" w:hAnsi="Times New Roman" w:cs="Times New Roman"/>
        </w:rPr>
        <w:t>sprawach związanych z realizacją zamówienia jest: …………………………………………</w:t>
      </w:r>
      <w:r w:rsidR="00F52EF7" w:rsidRPr="00272BB9">
        <w:rPr>
          <w:rFonts w:ascii="Times New Roman" w:hAnsi="Times New Roman" w:cs="Times New Roman"/>
        </w:rPr>
        <w:t>…………….</w:t>
      </w:r>
    </w:p>
    <w:p w14:paraId="722F69BF" w14:textId="77777777" w:rsidR="00272BB9" w:rsidRPr="00272BB9" w:rsidRDefault="004546C8" w:rsidP="00272BB9">
      <w:pPr>
        <w:pStyle w:val="Akapitzlist"/>
        <w:spacing w:after="0"/>
        <w:ind w:left="1418"/>
        <w:rPr>
          <w:rFonts w:ascii="Times New Roman" w:hAnsi="Times New Roman" w:cs="Times New Roman"/>
          <w:i/>
        </w:rPr>
      </w:pPr>
      <w:r w:rsidRPr="00272BB9">
        <w:rPr>
          <w:rFonts w:ascii="Times New Roman" w:hAnsi="Times New Roman" w:cs="Times New Roman"/>
          <w:i/>
        </w:rPr>
        <w:t>[*wypełnić dane personalne i adresowe – tel.; e-mail]</w:t>
      </w:r>
    </w:p>
    <w:p w14:paraId="0F85E845" w14:textId="5E361239" w:rsidR="00A7575F" w:rsidRPr="00272BB9" w:rsidRDefault="00272BB9" w:rsidP="00272BB9">
      <w:pPr>
        <w:spacing w:after="0"/>
        <w:ind w:firstLine="142"/>
        <w:rPr>
          <w:rFonts w:ascii="Times New Roman" w:hAnsi="Times New Roman" w:cs="Times New Roman"/>
        </w:rPr>
      </w:pPr>
      <w:r w:rsidRPr="00272BB9">
        <w:rPr>
          <w:rFonts w:ascii="Times New Roman" w:hAnsi="Times New Roman" w:cs="Times New Roman"/>
          <w:iCs/>
        </w:rPr>
        <w:t xml:space="preserve">14)  </w:t>
      </w:r>
      <w:r>
        <w:rPr>
          <w:rFonts w:ascii="Times New Roman" w:hAnsi="Times New Roman" w:cs="Times New Roman"/>
          <w:iCs/>
        </w:rPr>
        <w:t xml:space="preserve">  </w:t>
      </w:r>
      <w:r w:rsidR="007C2CB1" w:rsidRPr="00272BB9">
        <w:rPr>
          <w:rFonts w:ascii="Times New Roman" w:hAnsi="Times New Roman" w:cs="Times New Roman"/>
          <w:iCs/>
        </w:rPr>
        <w:t>załącznikami</w:t>
      </w:r>
      <w:r w:rsidR="007C2CB1" w:rsidRPr="00272BB9">
        <w:rPr>
          <w:rFonts w:ascii="Times New Roman" w:hAnsi="Times New Roman" w:cs="Times New Roman"/>
        </w:rPr>
        <w:t xml:space="preserve"> do niniejszego formularza są:</w:t>
      </w:r>
      <w:r w:rsidR="007D5653" w:rsidRPr="00272BB9">
        <w:rPr>
          <w:rFonts w:ascii="Times New Roman" w:hAnsi="Times New Roman" w:cs="Times New Roman"/>
        </w:rPr>
        <w:t xml:space="preserve"> </w:t>
      </w:r>
    </w:p>
    <w:p w14:paraId="624A6D4A" w14:textId="0B608BD1" w:rsidR="00720724" w:rsidRPr="003372BA" w:rsidRDefault="00506081" w:rsidP="00B52894">
      <w:pPr>
        <w:numPr>
          <w:ilvl w:val="0"/>
          <w:numId w:val="23"/>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031341E5" w:rsidR="00141560" w:rsidRPr="003372BA" w:rsidRDefault="00020D1A"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13 kwietnia 2022  r. o szczególnych rozwiązaniach w zakresie przeciwdziałania wspieraniu agresji na Ukrainę oraz służących ochronie bezpieczeństwa narodowego (Dz.U. z 202</w:t>
      </w:r>
      <w:r w:rsidR="00E855FE">
        <w:rPr>
          <w:rFonts w:ascii="Times New Roman" w:hAnsi="Times New Roman" w:cs="Times New Roman"/>
          <w:bCs/>
          <w:lang w:eastAsia="pl-PL"/>
        </w:rPr>
        <w:t>3</w:t>
      </w:r>
      <w:r w:rsidR="00141560" w:rsidRPr="003372BA">
        <w:rPr>
          <w:rFonts w:ascii="Times New Roman" w:hAnsi="Times New Roman" w:cs="Times New Roman"/>
          <w:bCs/>
          <w:lang w:eastAsia="pl-PL"/>
        </w:rPr>
        <w:t xml:space="preserve"> r., poz. </w:t>
      </w:r>
      <w:r w:rsidR="00E855FE">
        <w:rPr>
          <w:rFonts w:ascii="Times New Roman" w:hAnsi="Times New Roman" w:cs="Times New Roman"/>
          <w:bCs/>
          <w:lang w:eastAsia="pl-PL"/>
        </w:rPr>
        <w:t>1</w:t>
      </w:r>
      <w:r w:rsidR="000450DA">
        <w:rPr>
          <w:rFonts w:ascii="Times New Roman" w:hAnsi="Times New Roman" w:cs="Times New Roman"/>
          <w:bCs/>
          <w:lang w:eastAsia="pl-PL"/>
        </w:rPr>
        <w:t>497</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lastRenderedPageBreak/>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35F0A0E6" w:rsidR="00020D1A" w:rsidRPr="003372BA" w:rsidRDefault="005B107F"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Załącznik nr</w:t>
      </w:r>
      <w:r w:rsidR="00D35264">
        <w:rPr>
          <w:rFonts w:ascii="Times New Roman" w:hAnsi="Times New Roman" w:cs="Times New Roman"/>
          <w:bCs/>
          <w:i/>
          <w:iCs/>
          <w:u w:val="single"/>
        </w:rPr>
        <w:t xml:space="preserve">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D61A63">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5A39952A" w14:textId="7C2E74B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0690C606" w14:textId="03095E6F" w:rsidR="007B7AC4" w:rsidRPr="003372BA"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0D5B441D"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395D65">
        <w:rPr>
          <w:rFonts w:ascii="Times New Roman" w:hAnsi="Times New Roman"/>
          <w:i/>
          <w:sz w:val="22"/>
          <w:szCs w:val="22"/>
          <w:u w:val="single"/>
        </w:rPr>
        <w:t>126.2024</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w:t>
      </w:r>
      <w:r w:rsidR="00E855FE">
        <w:rPr>
          <w:rFonts w:ascii="Times New Roman" w:hAnsi="Times New Roman"/>
          <w:sz w:val="22"/>
          <w:szCs w:val="22"/>
        </w:rPr>
        <w:t>3</w:t>
      </w:r>
      <w:r w:rsidR="00BF626A" w:rsidRPr="00C87EA2">
        <w:rPr>
          <w:rFonts w:ascii="Times New Roman" w:hAnsi="Times New Roman"/>
          <w:sz w:val="22"/>
          <w:szCs w:val="22"/>
        </w:rPr>
        <w:t xml:space="preserve"> r., poz. </w:t>
      </w:r>
      <w:r w:rsidR="00E855FE">
        <w:rPr>
          <w:rFonts w:ascii="Times New Roman" w:hAnsi="Times New Roman"/>
          <w:sz w:val="22"/>
          <w:szCs w:val="22"/>
        </w:rPr>
        <w:t>1</w:t>
      </w:r>
      <w:r w:rsidR="00395D65">
        <w:rPr>
          <w:rFonts w:ascii="Times New Roman" w:hAnsi="Times New Roman"/>
          <w:sz w:val="22"/>
          <w:szCs w:val="22"/>
        </w:rPr>
        <w:t>497</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w:t>
      </w:r>
      <w:r w:rsidR="00395D65">
        <w:rPr>
          <w:rFonts w:ascii="Times New Roman" w:hAnsi="Times New Roman"/>
          <w:sz w:val="22"/>
          <w:szCs w:val="22"/>
        </w:rPr>
        <w:t>23</w:t>
      </w:r>
      <w:r w:rsidR="00BF626A" w:rsidRPr="00EA4557">
        <w:rPr>
          <w:rFonts w:ascii="Times New Roman" w:hAnsi="Times New Roman"/>
          <w:sz w:val="22"/>
          <w:szCs w:val="22"/>
        </w:rPr>
        <w:t xml:space="preserve"> r., poz. </w:t>
      </w:r>
      <w:r w:rsidR="00395D65">
        <w:rPr>
          <w:rFonts w:ascii="Times New Roman" w:hAnsi="Times New Roman"/>
          <w:sz w:val="22"/>
          <w:szCs w:val="22"/>
        </w:rPr>
        <w:t>1497</w:t>
      </w:r>
      <w:r w:rsidR="00BF626A" w:rsidRPr="00EA4557">
        <w:rPr>
          <w:rFonts w:ascii="Times New Roman" w:hAnsi="Times New Roman"/>
          <w:sz w:val="22"/>
          <w:szCs w:val="22"/>
        </w:rPr>
        <w:t>), tj.:</w:t>
      </w:r>
    </w:p>
    <w:p w14:paraId="6E95F71A" w14:textId="660CA581"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4755AC34"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395D65">
        <w:rPr>
          <w:rFonts w:ascii="Times New Roman" w:hAnsi="Times New Roman"/>
          <w:i/>
          <w:u w:val="single"/>
        </w:rPr>
        <w:t>126.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5C502FE8" w14:textId="77777777" w:rsidR="005A7C09" w:rsidRDefault="005A7C09" w:rsidP="000908FF">
      <w:pPr>
        <w:tabs>
          <w:tab w:val="left" w:pos="1260"/>
        </w:tabs>
        <w:spacing w:after="0" w:line="240" w:lineRule="auto"/>
        <w:jc w:val="right"/>
        <w:rPr>
          <w:rFonts w:ascii="Times New Roman" w:hAnsi="Times New Roman" w:cs="Times New Roman"/>
          <w:b/>
        </w:rPr>
      </w:pPr>
    </w:p>
    <w:p w14:paraId="3D0DA2BB" w14:textId="3888346E"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lastRenderedPageBreak/>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73C03E5"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5022AE43" w14:textId="77777777" w:rsidR="005A7C09" w:rsidRDefault="005A7C09" w:rsidP="00B52894">
      <w:pPr>
        <w:jc w:val="right"/>
        <w:rPr>
          <w:rFonts w:ascii="Times New Roman" w:hAnsi="Times New Roman"/>
          <w:b/>
        </w:rPr>
      </w:pPr>
    </w:p>
    <w:p w14:paraId="15377B56" w14:textId="0B4AD038"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008250D9"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59FB5943"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E855FE">
        <w:rPr>
          <w:rFonts w:ascii="Times New Roman" w:hAnsi="Times New Roman" w:cs="Times New Roman"/>
          <w:b/>
          <w:bCs/>
          <w:u w:val="single"/>
        </w:rPr>
        <w:t>3</w:t>
      </w:r>
      <w:r w:rsidRPr="00B52894">
        <w:rPr>
          <w:rFonts w:ascii="Times New Roman" w:hAnsi="Times New Roman" w:cs="Times New Roman"/>
          <w:b/>
          <w:bCs/>
          <w:u w:val="single"/>
        </w:rPr>
        <w:t xml:space="preserve"> r., poz. </w:t>
      </w:r>
      <w:r w:rsidR="00E855FE">
        <w:rPr>
          <w:rFonts w:ascii="Times New Roman" w:hAnsi="Times New Roman" w:cs="Times New Roman"/>
          <w:b/>
          <w:bCs/>
          <w:u w:val="single"/>
        </w:rPr>
        <w:t>1</w:t>
      </w:r>
      <w:r w:rsidR="00395D65">
        <w:rPr>
          <w:rFonts w:ascii="Times New Roman" w:hAnsi="Times New Roman" w:cs="Times New Roman"/>
          <w:b/>
          <w:bCs/>
          <w:u w:val="single"/>
        </w:rPr>
        <w:t>497</w:t>
      </w:r>
      <w:r w:rsidRPr="00B52894">
        <w:rPr>
          <w:rFonts w:ascii="Times New Roman" w:hAnsi="Times New Roman" w:cs="Times New Roman"/>
          <w:b/>
          <w:bCs/>
          <w:u w:val="single"/>
        </w:rPr>
        <w:t>);</w:t>
      </w:r>
    </w:p>
    <w:p w14:paraId="2D4AA3C6"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55FAA7F0" w:rsidR="00CC020D" w:rsidRPr="00F34753" w:rsidRDefault="00BD1272" w:rsidP="00AA2C21">
      <w:pPr>
        <w:spacing w:after="0" w:line="240" w:lineRule="auto"/>
        <w:jc w:val="center"/>
        <w:rPr>
          <w:rFonts w:ascii="Times New Roman" w:hAnsi="Times New Roman" w:cs="Times New Roman"/>
          <w:b/>
          <w:color w:val="000000"/>
          <w:u w:val="single"/>
        </w:rPr>
      </w:pPr>
      <w:r w:rsidRPr="00082FB2">
        <w:rPr>
          <w:rFonts w:ascii="Times New Roman" w:hAnsi="Times New Roman" w:cs="Times New Roman"/>
          <w:b/>
          <w:color w:val="000000"/>
          <w:u w:val="single"/>
        </w:rPr>
        <w:t>UMOWA 80.272</w:t>
      </w:r>
      <w:r w:rsidR="002E7EB2" w:rsidRPr="00082FB2">
        <w:rPr>
          <w:rFonts w:ascii="Times New Roman" w:hAnsi="Times New Roman" w:cs="Times New Roman"/>
          <w:b/>
          <w:color w:val="000000"/>
          <w:u w:val="single"/>
        </w:rPr>
        <w:t>.</w:t>
      </w:r>
      <w:r w:rsidR="00395D65">
        <w:rPr>
          <w:rFonts w:ascii="Times New Roman" w:hAnsi="Times New Roman" w:cs="Times New Roman"/>
          <w:b/>
          <w:color w:val="000000"/>
          <w:u w:val="single"/>
        </w:rPr>
        <w:t>126.2024</w:t>
      </w:r>
      <w:r w:rsidR="00536C16">
        <w:rPr>
          <w:rFonts w:ascii="Times New Roman" w:hAnsi="Times New Roman" w:cs="Times New Roman"/>
          <w:b/>
          <w:color w:val="000000"/>
          <w:u w:val="single"/>
        </w:rPr>
        <w:t xml:space="preserve"> </w:t>
      </w:r>
      <w:r w:rsidR="00CC020D" w:rsidRPr="00082FB2">
        <w:rPr>
          <w:rFonts w:ascii="Times New Roman" w:hAnsi="Times New Roman" w:cs="Times New Roman"/>
          <w:b/>
          <w:color w:val="000000"/>
          <w:u w:val="single"/>
        </w:rPr>
        <w:t>– wzór</w:t>
      </w:r>
      <w:r w:rsidR="00851BD8" w:rsidRPr="00082FB2">
        <w:rPr>
          <w:rFonts w:ascii="Times New Roman" w:hAnsi="Times New Roman" w:cs="Times New Roman"/>
          <w:b/>
          <w:color w:val="000000"/>
          <w:u w:val="single"/>
        </w:rPr>
        <w:t xml:space="preserve"> /projektowane postanowienia umow</w:t>
      </w:r>
      <w:r w:rsidR="001F5096" w:rsidRPr="00082FB2">
        <w:rPr>
          <w:rFonts w:ascii="Times New Roman" w:hAnsi="Times New Roman" w:cs="Times New Roman"/>
          <w:b/>
          <w:color w:val="000000"/>
          <w:u w:val="single"/>
        </w:rPr>
        <w:t>y</w:t>
      </w:r>
      <w:r w:rsidR="00851BD8" w:rsidRPr="00082FB2">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71C3A1E9"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B52894" w:rsidRPr="00F34753">
        <w:rPr>
          <w:rFonts w:ascii="Times New Roman" w:hAnsi="Times New Roman" w:cs="Times New Roman"/>
          <w:bCs/>
          <w:i/>
        </w:rPr>
        <w:t>2</w:t>
      </w:r>
      <w:r w:rsidR="00E855FE">
        <w:rPr>
          <w:rFonts w:ascii="Times New Roman" w:hAnsi="Times New Roman" w:cs="Times New Roman"/>
          <w:bCs/>
          <w:i/>
        </w:rPr>
        <w:t>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E855FE">
        <w:rPr>
          <w:rFonts w:ascii="Times New Roman" w:hAnsi="Times New Roman" w:cs="Times New Roman"/>
          <w:bCs/>
          <w:i/>
        </w:rPr>
        <w:t>605</w:t>
      </w:r>
      <w:r w:rsidRPr="00F34753">
        <w:rPr>
          <w:rFonts w:ascii="Times New Roman" w:hAnsi="Times New Roman" w:cs="Times New Roman"/>
          <w:bCs/>
          <w:i/>
        </w:rPr>
        <w:t xml:space="preserve"> z późn.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395D65">
      <w:pPr>
        <w:ind w:left="540" w:hanging="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59697B4D"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F34753">
        <w:rPr>
          <w:rFonts w:ascii="Times New Roman" w:hAnsi="Times New Roman" w:cs="Times New Roman"/>
        </w:rPr>
        <w:br/>
      </w:r>
      <w:r w:rsidRPr="00F34753">
        <w:rPr>
          <w:rFonts w:ascii="Times New Roman" w:hAnsi="Times New Roman" w:cs="Times New Roman"/>
        </w:rPr>
        <w:t xml:space="preserve">(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656D1912"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az produktów objętych umową wraz z ich ceną jednostkową </w:t>
      </w:r>
      <w:r w:rsidRPr="002D5FCE">
        <w:rPr>
          <w:rFonts w:ascii="Times New Roman" w:hAnsi="Times New Roman" w:cs="Times New Roman"/>
        </w:rPr>
        <w:t xml:space="preserve">zawiera Załącznik nr 1 do umowy oraz ogólnodostępny katalog produktów, dotyczący wyłącznie odczynników i  materiałów zużywalnych, zamieszczony na stronie internetowej </w:t>
      </w:r>
      <w:hyperlink r:id="rId55" w:history="1">
        <w:hyperlink r:id="rId56" w:history="1">
          <w:r w:rsidR="00DA68D6" w:rsidRPr="00DA68D6">
            <w:rPr>
              <w:rStyle w:val="Hipercze"/>
              <w:rFonts w:ascii="Times New Roman" w:hAnsi="Times New Roman" w:cs="Times New Roman"/>
              <w:bdr w:val="none" w:sz="0" w:space="0" w:color="auto" w:frame="1"/>
              <w:shd w:val="clear" w:color="auto" w:fill="FFFFFF"/>
            </w:rPr>
            <w:t>https://sklep.labmaven.pl</w:t>
          </w:r>
        </w:hyperlink>
        <w:r w:rsidR="00DA68D6" w:rsidRPr="00DA68D6">
          <w:rPr>
            <w:rStyle w:val="Hipercze"/>
            <w:rFonts w:ascii="Times New Roman" w:hAnsi="Times New Roman" w:cs="Times New Roman"/>
          </w:rPr>
          <w:t>/</w:t>
        </w:r>
      </w:hyperlink>
      <w:r w:rsidR="002D5FCE" w:rsidRPr="002D5FCE">
        <w:rPr>
          <w:rStyle w:val="Hipercze"/>
          <w:rFonts w:ascii="Times New Roman" w:hAnsi="Times New Roman" w:cs="Times New Roman"/>
        </w:rPr>
        <w:t xml:space="preserve"> </w:t>
      </w:r>
      <w:r w:rsidRPr="002D5FCE">
        <w:rPr>
          <w:rFonts w:ascii="Times New Roman" w:hAnsi="Times New Roman" w:cs="Times New Roman"/>
        </w:rPr>
        <w:t xml:space="preserve">po cenach wykazanych w katalogu w dniu złożenia zamówienia, pomniejszonych o rabat zaoferowany przez Wykonawcę zgodnie z treścią oferty, tj. co najmniej </w:t>
      </w:r>
      <w:r w:rsidR="004053BF" w:rsidRPr="002D5FCE">
        <w:rPr>
          <w:rFonts w:ascii="Times New Roman" w:hAnsi="Times New Roman" w:cs="Times New Roman"/>
          <w:b/>
        </w:rPr>
        <w:t>…</w:t>
      </w:r>
      <w:r w:rsidRPr="002D5FCE">
        <w:rPr>
          <w:rFonts w:ascii="Times New Roman" w:hAnsi="Times New Roman" w:cs="Times New Roman"/>
          <w:b/>
        </w:rPr>
        <w:t>%</w:t>
      </w:r>
      <w:r w:rsidRPr="002D5FCE">
        <w:rPr>
          <w:rFonts w:ascii="Times New Roman" w:hAnsi="Times New Roman" w:cs="Times New Roman"/>
        </w:rPr>
        <w:t>, z zastrzeżeniem, że łączna wartość umowy nie ulegnie zmianie.  Aktualizacja katalogu udostępnionego na stronie</w:t>
      </w:r>
      <w:r w:rsidRPr="00F34753">
        <w:rPr>
          <w:rFonts w:ascii="Times New Roman" w:hAnsi="Times New Roman" w:cs="Times New Roman"/>
        </w:rPr>
        <w:t xml:space="preserve"> internetowej</w:t>
      </w:r>
      <w:r w:rsidRPr="00F34753" w:rsidDel="00627095">
        <w:rPr>
          <w:rFonts w:ascii="Times New Roman" w:hAnsi="Times New Roman" w:cs="Times New Roman"/>
        </w:rPr>
        <w:t xml:space="preserve"> </w:t>
      </w:r>
      <w:r w:rsidRPr="00F34753">
        <w:rPr>
          <w:rFonts w:ascii="Times New Roman" w:hAnsi="Times New Roman" w:cs="Times New Roman"/>
        </w:rPr>
        <w:t>nie wymaga aneksowania.</w:t>
      </w:r>
    </w:p>
    <w:p w14:paraId="7A11D42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7EC25606"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472F61">
        <w:rPr>
          <w:rFonts w:ascii="Times New Roman" w:hAnsi="Times New Roman" w:cs="Times New Roman"/>
          <w:b/>
        </w:rPr>
        <w:t>4</w:t>
      </w:r>
      <w:r w:rsidRPr="00F34753">
        <w:rPr>
          <w:rFonts w:ascii="Times New Roman" w:hAnsi="Times New Roman" w:cs="Times New Roman"/>
          <w:b/>
        </w:rPr>
        <w:t>0% wartości umowy.</w:t>
      </w:r>
    </w:p>
    <w:p w14:paraId="19765DAE"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5B58A753"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9B7E62">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4" w:name="_Hlk69974754"/>
      <w:r w:rsidRPr="00F34753">
        <w:rPr>
          <w:rFonts w:ascii="Times New Roman" w:hAnsi="Times New Roman" w:cs="Times New Roman"/>
        </w:rPr>
        <w:t>dotyczą lub też do udostępnienia ich do pobrania na stronie internetowej.</w:t>
      </w:r>
    </w:p>
    <w:bookmarkEnd w:id="4"/>
    <w:p w14:paraId="2CA3E931" w14:textId="5C9B0B8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77777777"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5"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5"/>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34753" w14:paraId="1607CCCE" w14:textId="77777777" w:rsidTr="00395D65">
        <w:trPr>
          <w:trHeight w:hRule="exact" w:val="360"/>
          <w:jc w:val="center"/>
        </w:trPr>
        <w:tc>
          <w:tcPr>
            <w:tcW w:w="781" w:type="dxa"/>
            <w:tcBorders>
              <w:top w:val="single" w:sz="4" w:space="0" w:color="auto"/>
              <w:left w:val="single" w:sz="4" w:space="0" w:color="auto"/>
            </w:tcBorders>
            <w:shd w:val="clear" w:color="auto" w:fill="FFFFFF"/>
            <w:vAlign w:val="center"/>
          </w:tcPr>
          <w:p w14:paraId="77F7F802" w14:textId="77777777" w:rsidR="00B52894" w:rsidRPr="00F34753" w:rsidRDefault="00B52894" w:rsidP="00F303A8">
            <w:pPr>
              <w:pStyle w:val="Other0"/>
              <w:shd w:val="clear" w:color="auto" w:fill="auto"/>
              <w:rPr>
                <w:rFonts w:ascii="Times New Roman" w:hAnsi="Times New Roman" w:cs="Times New Roman"/>
                <w:b/>
                <w:bCs/>
              </w:rPr>
            </w:pPr>
            <w:r w:rsidRPr="00F3475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Miejsce</w:t>
            </w:r>
          </w:p>
        </w:tc>
      </w:tr>
      <w:tr w:rsidR="009C1441" w:rsidRPr="00F34753"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Dziekanat </w:t>
            </w:r>
          </w:p>
          <w:p w14:paraId="2E13377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p w14:paraId="32436510"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0598928D"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Instytut Nauk o </w:t>
            </w:r>
            <w:r w:rsidRPr="00F34753">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Sekretariat </w:t>
            </w:r>
          </w:p>
          <w:p w14:paraId="744FF5BF"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tc>
      </w:tr>
      <w:tr w:rsidR="009C1441" w:rsidRPr="00F34753"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740E557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Instytut Zoologii i </w:t>
            </w:r>
            <w:r w:rsidRPr="00F34753">
              <w:rPr>
                <w:rFonts w:ascii="Times New Roman" w:hAnsi="Times New Roman" w:cs="Times New Roman"/>
                <w:lang w:bidi="pl-PL"/>
              </w:rPr>
              <w:t xml:space="preserve">Badań </w:t>
            </w:r>
            <w:r w:rsidRPr="00F34753">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parter </w:t>
            </w:r>
          </w:p>
          <w:p w14:paraId="1189F40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9</w:t>
            </w:r>
          </w:p>
        </w:tc>
      </w:tr>
      <w:tr w:rsidR="009C1441" w:rsidRPr="00F34753"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4CA4D74A"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Sekretariat</w:t>
            </w:r>
            <w:r w:rsidRPr="00F34753">
              <w:rPr>
                <w:rFonts w:ascii="Times New Roman" w:hAnsi="Times New Roman" w:cs="Times New Roman"/>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0.03</w:t>
            </w:r>
          </w:p>
          <w:p w14:paraId="4B26986B"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ul. Gronostajowa 3</w:t>
            </w:r>
          </w:p>
          <w:p w14:paraId="22B22D72"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27E1DA8C" w14:textId="77777777" w:rsidTr="001A781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574DA98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pracowników </w:t>
            </w:r>
            <w:r w:rsidRPr="00F34753">
              <w:rPr>
                <w:rFonts w:ascii="Times New Roman" w:hAnsi="Times New Roman" w:cs="Times New Roman"/>
                <w:lang w:bidi="en-US"/>
              </w:rPr>
              <w:t>technicznych</w:t>
            </w:r>
            <w:r w:rsidRPr="00F34753">
              <w:rPr>
                <w:rFonts w:ascii="Times New Roman" w:hAnsi="Times New Roman" w:cs="Times New Roman"/>
              </w:rPr>
              <w:t xml:space="preserve">, </w:t>
            </w:r>
          </w:p>
          <w:p w14:paraId="5FC00A8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2.26 </w:t>
            </w:r>
          </w:p>
          <w:p w14:paraId="655FD10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Gronostajowa 9, </w:t>
            </w:r>
          </w:p>
        </w:tc>
      </w:tr>
      <w:tr w:rsidR="009C1441" w:rsidRPr="00F34753" w14:paraId="3597AA71" w14:textId="77777777" w:rsidTr="001A781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Małopolskie </w:t>
            </w:r>
            <w:r w:rsidRPr="00F34753">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w:t>
            </w:r>
          </w:p>
          <w:p w14:paraId="44456745"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A</w:t>
            </w:r>
          </w:p>
        </w:tc>
      </w:tr>
      <w:tr w:rsidR="009C1441" w:rsidRPr="00F34753" w14:paraId="0E645EA4" w14:textId="77777777" w:rsidTr="001A7816">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34753" w:rsidRDefault="00B52894" w:rsidP="00F303A8">
            <w:pPr>
              <w:pStyle w:val="Other0"/>
              <w:shd w:val="clear" w:color="auto" w:fill="auto"/>
              <w:rPr>
                <w:rFonts w:ascii="Times New Roman" w:hAnsi="Times New Roman" w:cs="Times New Roman"/>
                <w:lang w:val="en-US"/>
              </w:rPr>
            </w:pPr>
            <w:r w:rsidRPr="00F34753">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Recepcja JCET, Budynek A, II </w:t>
            </w:r>
            <w:r w:rsidRPr="00F34753">
              <w:rPr>
                <w:rFonts w:ascii="Times New Roman" w:hAnsi="Times New Roman" w:cs="Times New Roman"/>
                <w:lang w:bidi="pl-PL"/>
              </w:rPr>
              <w:t xml:space="preserve">piętro </w:t>
            </w:r>
          </w:p>
          <w:p w14:paraId="17B824B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w:t>
            </w:r>
            <w:r w:rsidRPr="00F34753">
              <w:rPr>
                <w:rFonts w:ascii="Times New Roman" w:hAnsi="Times New Roman" w:cs="Times New Roman"/>
                <w:lang w:bidi="pl-PL"/>
              </w:rPr>
              <w:t xml:space="preserve">Bobrzyńskiego </w:t>
            </w:r>
            <w:r w:rsidRPr="00F34753">
              <w:rPr>
                <w:rFonts w:ascii="Times New Roman" w:hAnsi="Times New Roman" w:cs="Times New Roman"/>
                <w:lang w:bidi="en-US"/>
              </w:rPr>
              <w:t>14</w:t>
            </w:r>
          </w:p>
        </w:tc>
      </w:tr>
      <w:tr w:rsidR="009C1441" w:rsidRPr="00F34753" w14:paraId="5F78E82F" w14:textId="77777777" w:rsidTr="001A781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Centralny Magazyn </w:t>
            </w:r>
            <w:r w:rsidRPr="00F34753">
              <w:rPr>
                <w:rFonts w:ascii="Times New Roman" w:hAnsi="Times New Roman" w:cs="Times New Roman"/>
                <w:lang w:bidi="pl-PL"/>
              </w:rPr>
              <w:t xml:space="preserve">Odczynników </w:t>
            </w:r>
            <w:r w:rsidRPr="00F34753">
              <w:rPr>
                <w:rFonts w:ascii="Times New Roman" w:hAnsi="Times New Roman" w:cs="Times New Roman"/>
                <w:lang w:bidi="en-US"/>
              </w:rPr>
              <w:t xml:space="preserve">i </w:t>
            </w:r>
            <w:r w:rsidRPr="00F34753">
              <w:rPr>
                <w:rFonts w:ascii="Times New Roman" w:hAnsi="Times New Roman" w:cs="Times New Roman"/>
                <w:lang w:bidi="pl-PL"/>
              </w:rPr>
              <w:t xml:space="preserve">Odpadów </w:t>
            </w:r>
            <w:r w:rsidRPr="00F34753">
              <w:rPr>
                <w:rFonts w:ascii="Times New Roman" w:hAnsi="Times New Roman" w:cs="Times New Roman"/>
              </w:rPr>
              <w:t>Chemicznych,</w:t>
            </w:r>
            <w:r w:rsidRPr="00F34753">
              <w:rPr>
                <w:rFonts w:ascii="Times New Roman" w:hAnsi="Times New Roman" w:cs="Times New Roman"/>
                <w:lang w:bidi="en-US"/>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D0-16 </w:t>
            </w:r>
          </w:p>
          <w:p w14:paraId="5340293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2</w:t>
            </w:r>
          </w:p>
        </w:tc>
      </w:tr>
      <w:tr w:rsidR="009C1441" w:rsidRPr="00F34753"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29948F17"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ING </w:t>
            </w:r>
          </w:p>
          <w:p w14:paraId="5CE450D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2.05</w:t>
            </w:r>
          </w:p>
          <w:p w14:paraId="3DFE1E8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3a</w:t>
            </w:r>
          </w:p>
        </w:tc>
      </w:tr>
      <w:tr w:rsidR="009C1441" w:rsidRPr="00F34753"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32CFB04C"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Laboratorium IGiGP</w:t>
            </w:r>
          </w:p>
          <w:p w14:paraId="123871C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0.52</w:t>
            </w:r>
          </w:p>
          <w:p w14:paraId="1A7191C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7</w:t>
            </w:r>
          </w:p>
        </w:tc>
      </w:tr>
      <w:tr w:rsidR="009C1441" w:rsidRPr="00F34753"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Ogólny </w:t>
            </w:r>
          </w:p>
          <w:p w14:paraId="59FE1B99"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H-0-01</w:t>
            </w:r>
          </w:p>
          <w:p w14:paraId="0475AB7B" w14:textId="77777777" w:rsidR="00B52894" w:rsidRPr="00F34753" w:rsidRDefault="00B52894" w:rsidP="00F303A8">
            <w:pPr>
              <w:pStyle w:val="Other0"/>
              <w:shd w:val="clear" w:color="auto" w:fill="auto"/>
              <w:rPr>
                <w:rFonts w:ascii="Times New Roman" w:hAnsi="Times New Roman" w:cs="Times New Roman"/>
                <w:i/>
                <w:lang w:bidi="en-US"/>
              </w:rPr>
            </w:pPr>
            <w:r w:rsidRPr="00F34753">
              <w:rPr>
                <w:rFonts w:ascii="Times New Roman" w:hAnsi="Times New Roman" w:cs="Times New Roman"/>
                <w:lang w:bidi="en-US"/>
              </w:rPr>
              <w:t>ul. Łojasiewicza 11</w:t>
            </w:r>
          </w:p>
        </w:tc>
      </w:tr>
      <w:tr w:rsidR="009C1441" w:rsidRPr="00F34753"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Narodowe Centrum Promieniowania Synchrotronowego SOLARIS UJ</w:t>
            </w:r>
          </w:p>
          <w:p w14:paraId="7DE5F78E" w14:textId="77777777" w:rsidR="00B52894" w:rsidRPr="00F34753" w:rsidRDefault="00B52894" w:rsidP="00F303A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Portiernia</w:t>
            </w:r>
          </w:p>
          <w:p w14:paraId="75696444"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ul. Czerwone Maki 98;</w:t>
            </w:r>
          </w:p>
          <w:p w14:paraId="6738879A"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30-392 Kraków</w:t>
            </w:r>
          </w:p>
        </w:tc>
      </w:tr>
      <w:tr w:rsidR="007E2569" w:rsidRPr="00F34753"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34753" w:rsidRDefault="007E256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34753" w:rsidRDefault="00A63903"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34753" w:rsidRDefault="00A63903"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w:t>
            </w:r>
          </w:p>
          <w:p w14:paraId="56515895" w14:textId="77777777" w:rsidR="007E2569" w:rsidRPr="00F34753"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34753" w:rsidRDefault="00FF278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34753" w:rsidRDefault="00FF2789"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35F8D53B" w14:textId="77777777" w:rsidR="001A7816" w:rsidRDefault="001A7816" w:rsidP="001A7816">
      <w:pPr>
        <w:spacing w:after="0" w:line="240" w:lineRule="auto"/>
        <w:ind w:left="792"/>
        <w:rPr>
          <w:rFonts w:ascii="Times New Roman" w:hAnsi="Times New Roman" w:cs="Times New Roman"/>
        </w:rPr>
      </w:pPr>
    </w:p>
    <w:p w14:paraId="5256C579" w14:textId="3089EA93"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2C640541"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t>
      </w:r>
      <w:r w:rsidR="00847D95">
        <w:rPr>
          <w:rFonts w:ascii="Times New Roman" w:hAnsi="Times New Roman" w:cs="Times New Roman"/>
        </w:rPr>
        <w:t xml:space="preserve"> </w:t>
      </w:r>
      <w:r w:rsidR="00D05586" w:rsidRPr="00FC3ED1">
        <w:rPr>
          <w:rFonts w:ascii="Times New Roman" w:hAnsi="Times New Roman" w:cs="Times New Roman"/>
        </w:rPr>
        <w:t>w przypadku, gdy zostanie stworzona. Platforma musi spełniać następujące wymagania:</w:t>
      </w:r>
    </w:p>
    <w:p w14:paraId="1336B75D" w14:textId="77777777" w:rsidR="00D05586" w:rsidRPr="00FC3ED1" w:rsidRDefault="00D05586" w:rsidP="00D05586">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7"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8" w:history="1">
        <w:r w:rsidRPr="001C711A">
          <w:rPr>
            <w:rStyle w:val="Hipercze"/>
            <w:rFonts w:ascii="Times New Roman" w:hAnsi="Times New Roman" w:cs="Times New Roman"/>
          </w:rPr>
          <w:t>imię.nazwisko@uj.edu.pl</w:t>
        </w:r>
      </w:hyperlink>
    </w:p>
    <w:p w14:paraId="35252DC6" w14:textId="77777777" w:rsidR="00D05586" w:rsidRDefault="00D05586" w:rsidP="00D05586">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D05586">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D05586">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D05586">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D05586">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8F52EB">
      <w:pPr>
        <w:pStyle w:val="Akapitzlist"/>
        <w:numPr>
          <w:ilvl w:val="0"/>
          <w:numId w:val="69"/>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8F52EB">
      <w:pPr>
        <w:pStyle w:val="Akapitzlist"/>
        <w:numPr>
          <w:ilvl w:val="1"/>
          <w:numId w:val="67"/>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8F52EB">
      <w:pPr>
        <w:pStyle w:val="Akapitzlist"/>
        <w:numPr>
          <w:ilvl w:val="1"/>
          <w:numId w:val="67"/>
        </w:numPr>
        <w:spacing w:line="240" w:lineRule="auto"/>
        <w:rPr>
          <w:rFonts w:ascii="Times New Roman" w:hAnsi="Times New Roman" w:cs="Times New Roman"/>
        </w:rPr>
      </w:pPr>
      <w:bookmarkStart w:id="6"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bookmarkEnd w:id="6"/>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1B6B29A8"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z zastrzeżeniem postanowień ust. 2</w:t>
      </w:r>
      <w:r w:rsidR="00395D65">
        <w:rPr>
          <w:rFonts w:ascii="Times New Roman" w:hAnsi="Times New Roman" w:cs="Times New Roman"/>
        </w:rPr>
        <w:t xml:space="preserve"> </w:t>
      </w:r>
      <w:r w:rsidRPr="00F34753">
        <w:rPr>
          <w:rFonts w:ascii="Times New Roman" w:hAnsi="Times New Roman" w:cs="Times New Roman"/>
          <w:bCs/>
          <w:color w:val="000000"/>
        </w:rPr>
        <w:t>lub do wyczerpania kwoty przeznaczonej na jej realizację, o której mowa w §3 ust. 2 umowy (maksymalne wynagrodzenie Wykonawcy), w zależności od tego co nastąpi wcześniej.</w:t>
      </w:r>
    </w:p>
    <w:p w14:paraId="427A7ED2" w14:textId="2FCAE450"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22D93D6C" w:rsidR="00B52894"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03161C80" w14:textId="77777777" w:rsidR="001A7816" w:rsidRPr="00F34753" w:rsidRDefault="001A7816" w:rsidP="001A7816">
      <w:pPr>
        <w:pStyle w:val="Akapitzlist"/>
        <w:adjustRightInd w:val="0"/>
        <w:spacing w:after="0" w:line="240" w:lineRule="auto"/>
        <w:ind w:left="426"/>
        <w:textAlignment w:val="baseline"/>
        <w:rPr>
          <w:rFonts w:ascii="Times New Roman" w:hAnsi="Times New Roman" w:cs="Times New Roman"/>
          <w:bCs/>
          <w:color w:val="000000"/>
        </w:rPr>
      </w:pPr>
    </w:p>
    <w:p w14:paraId="513561EE" w14:textId="77777777" w:rsidR="00B52894" w:rsidRPr="00F34753" w:rsidRDefault="00B52894" w:rsidP="001A7816">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7929C6A1" w:rsidR="00B52894" w:rsidRPr="00F34753" w:rsidRDefault="00B52894" w:rsidP="008F52EB">
      <w:pPr>
        <w:pStyle w:val="Tekstpodstawowy"/>
        <w:numPr>
          <w:ilvl w:val="6"/>
          <w:numId w:val="60"/>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8F52EB">
      <w:pPr>
        <w:pStyle w:val="Tekstpodstawowy"/>
        <w:numPr>
          <w:ilvl w:val="6"/>
          <w:numId w:val="60"/>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późn. zm.), produkty objęte niniejsza umową opodatkowane są różnymi stawkami podatku VAT .</w:t>
      </w:r>
    </w:p>
    <w:p w14:paraId="51F58BDB"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149B2CEC"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 xml:space="preserve">wynagrodzenie za poszczególne Zamówienia będzie obliczone na podstawie iloczynu cen jednostkowych określonych w </w:t>
      </w:r>
      <w:r w:rsidRPr="00966AB5">
        <w:rPr>
          <w:rFonts w:ascii="Times New Roman" w:hAnsi="Times New Roman" w:cs="Times New Roman"/>
          <w:sz w:val="22"/>
          <w:szCs w:val="22"/>
        </w:rPr>
        <w:t xml:space="preserve">Załączniku nr 1 do Umowy oraz liczby dostarczonych </w:t>
      </w:r>
      <w:r w:rsidRPr="00966AB5">
        <w:rPr>
          <w:rFonts w:ascii="Times New Roman" w:hAnsi="Times New Roman" w:cs="Times New Roman"/>
          <w:sz w:val="22"/>
          <w:szCs w:val="22"/>
        </w:rPr>
        <w:lastRenderedPageBreak/>
        <w:t xml:space="preserve">produktów lub iloczynu cen </w:t>
      </w:r>
      <w:r w:rsidRPr="00311F8C">
        <w:rPr>
          <w:rFonts w:ascii="Times New Roman" w:hAnsi="Times New Roman" w:cs="Times New Roman"/>
          <w:sz w:val="22"/>
          <w:szCs w:val="22"/>
        </w:rPr>
        <w:t xml:space="preserve">jednostkowych produktów wykazanych w katalogu na stronie </w:t>
      </w:r>
      <w:hyperlink r:id="rId59" w:history="1">
        <w:hyperlink r:id="rId60" w:history="1">
          <w:r w:rsidR="00DA68D6" w:rsidRPr="00311F8C">
            <w:rPr>
              <w:rStyle w:val="Hipercze"/>
              <w:rFonts w:ascii="Times New Roman" w:hAnsi="Times New Roman" w:cs="Times New Roman"/>
              <w:sz w:val="22"/>
              <w:szCs w:val="22"/>
              <w:bdr w:val="none" w:sz="0" w:space="0" w:color="auto" w:frame="1"/>
              <w:shd w:val="clear" w:color="auto" w:fill="FFFFFF"/>
            </w:rPr>
            <w:t>https://sklep.labmaven.pl</w:t>
          </w:r>
        </w:hyperlink>
        <w:r w:rsidR="00DA68D6" w:rsidRPr="00311F8C">
          <w:rPr>
            <w:rStyle w:val="Hipercze"/>
            <w:rFonts w:ascii="Times New Roman" w:hAnsi="Times New Roman" w:cs="Times New Roman"/>
            <w:sz w:val="22"/>
            <w:szCs w:val="22"/>
          </w:rPr>
          <w:t>/</w:t>
        </w:r>
      </w:hyperlink>
      <w:r w:rsidR="00966AB5" w:rsidRPr="00311F8C">
        <w:rPr>
          <w:rFonts w:ascii="Times New Roman" w:hAnsi="Times New Roman" w:cs="Times New Roman"/>
          <w:sz w:val="22"/>
          <w:szCs w:val="22"/>
        </w:rPr>
        <w:t xml:space="preserve">  </w:t>
      </w:r>
      <w:r w:rsidRPr="00311F8C">
        <w:rPr>
          <w:rFonts w:ascii="Times New Roman" w:hAnsi="Times New Roman" w:cs="Times New Roman"/>
          <w:sz w:val="22"/>
          <w:szCs w:val="22"/>
        </w:rPr>
        <w:t>(po wybraniu odpowiedniego produktu w narzędziu belka i szukaj sklepu internetowego) obowiązu</w:t>
      </w:r>
      <w:r w:rsidRPr="002D5FCE">
        <w:rPr>
          <w:rFonts w:ascii="Times New Roman" w:hAnsi="Times New Roman" w:cs="Times New Roman"/>
          <w:sz w:val="22"/>
          <w:szCs w:val="22"/>
        </w:rPr>
        <w:t>j</w:t>
      </w:r>
      <w:r w:rsidRPr="000C664B">
        <w:rPr>
          <w:rFonts w:ascii="Times New Roman" w:hAnsi="Times New Roman" w:cs="Times New Roman"/>
          <w:sz w:val="22"/>
          <w:szCs w:val="22"/>
        </w:rPr>
        <w:t>ących na dzień złożenia zamówienia pomniejszonych o zaoferowany rabat oraz liczby dostarczonych</w:t>
      </w:r>
      <w:r w:rsidRPr="00F34753">
        <w:rPr>
          <w:rFonts w:ascii="Times New Roman" w:hAnsi="Times New Roman" w:cs="Times New Roman"/>
          <w:sz w:val="22"/>
          <w:szCs w:val="22"/>
        </w:rPr>
        <w:t xml:space="preserve"> produktów</w:t>
      </w:r>
      <w:r w:rsidR="005E4B8E" w:rsidRPr="00F34753">
        <w:rPr>
          <w:rFonts w:ascii="Times New Roman" w:hAnsi="Times New Roman" w:cs="Times New Roman"/>
          <w:sz w:val="22"/>
          <w:szCs w:val="22"/>
        </w:rPr>
        <w:t>,</w:t>
      </w:r>
    </w:p>
    <w:p w14:paraId="18561E8A"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korzystania z akcji promocyjnych, wynagrodzenie zostanie obliczone na podstawie cen zaoferowanych w akcji promocyjnej</w:t>
      </w:r>
      <w:r w:rsidR="000E1F74" w:rsidRPr="00F34753">
        <w:rPr>
          <w:rFonts w:ascii="Times New Roman" w:hAnsi="Times New Roman" w:cs="Times New Roman"/>
          <w:sz w:val="22"/>
          <w:szCs w:val="22"/>
        </w:rPr>
        <w:t>,</w:t>
      </w:r>
    </w:p>
    <w:p w14:paraId="7F425CC0"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2645D7A3" w:rsidR="00B52894" w:rsidRPr="00F34753" w:rsidRDefault="001A5D94" w:rsidP="008F52EB">
      <w:pPr>
        <w:pStyle w:val="Tekstpodstawowy"/>
        <w:numPr>
          <w:ilvl w:val="6"/>
          <w:numId w:val="60"/>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w:t>
      </w:r>
      <w:r w:rsidR="00BD3F47">
        <w:rPr>
          <w:rFonts w:ascii="Times New Roman" w:hAnsi="Times New Roman" w:cs="Times New Roman"/>
          <w:sz w:val="22"/>
          <w:szCs w:val="22"/>
        </w:rPr>
        <w:t>§ 9 ust. 2</w:t>
      </w:r>
      <w:r w:rsidR="00B52894" w:rsidRPr="00F34753">
        <w:rPr>
          <w:rFonts w:ascii="Times New Roman" w:hAnsi="Times New Roman" w:cs="Times New Roman"/>
          <w:sz w:val="22"/>
          <w:szCs w:val="22"/>
        </w:rPr>
        <w:t xml:space="preserve">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395D65">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8F52EB">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F34753">
        <w:rPr>
          <w:rFonts w:ascii="Times New Roman" w:hAnsi="Times New Roman" w:cs="Times New Roman"/>
          <w:u w:val="single"/>
        </w:rPr>
        <w:t>oraz imieniem i nazwiskiem osoby dokonującej zamówienia</w:t>
      </w:r>
      <w:bookmarkEnd w:id="7"/>
      <w:r w:rsidRPr="00F34753">
        <w:rPr>
          <w:rFonts w:ascii="Times New Roman" w:hAnsi="Times New Roman" w:cs="Times New Roman"/>
          <w:u w:val="single"/>
        </w:rPr>
        <w:t>.</w:t>
      </w:r>
    </w:p>
    <w:p w14:paraId="706EA246" w14:textId="77B0EE9D"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c, d.</w:t>
      </w:r>
    </w:p>
    <w:p w14:paraId="5F544BCB"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1B5F2A25"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617ED3D6"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lastRenderedPageBreak/>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05FB" w:rsidRPr="00F34753">
        <w:rPr>
          <w:rFonts w:ascii="Times New Roman" w:eastAsia="Microsoft Sans Serif" w:hAnsi="Times New Roman" w:cs="Times New Roman"/>
          <w:bCs/>
        </w:rPr>
        <w:t>2</w:t>
      </w:r>
      <w:r w:rsidRPr="00F34753">
        <w:rPr>
          <w:rFonts w:ascii="Times New Roman" w:eastAsia="Microsoft Sans Serif" w:hAnsi="Times New Roman" w:cs="Times New Roman"/>
          <w:bCs/>
        </w:rPr>
        <w:t xml:space="preserve"> poz. </w:t>
      </w:r>
      <w:r w:rsidR="00F005FB" w:rsidRPr="00F34753">
        <w:rPr>
          <w:rFonts w:ascii="Times New Roman" w:eastAsia="Microsoft Sans Serif" w:hAnsi="Times New Roman" w:cs="Times New Roman"/>
          <w:bCs/>
        </w:rPr>
        <w:t>931</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FE04052" w:rsidR="00B52894" w:rsidRPr="00F34753" w:rsidRDefault="00B52894" w:rsidP="001A7816">
      <w:pPr>
        <w:numPr>
          <w:ilvl w:val="0"/>
          <w:numId w:val="59"/>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05FB" w:rsidRPr="00F34753">
        <w:rPr>
          <w:rFonts w:ascii="Times New Roman" w:hAnsi="Times New Roman" w:cs="Times New Roman"/>
        </w:rPr>
        <w:t>2</w:t>
      </w:r>
      <w:r w:rsidRPr="00F34753">
        <w:rPr>
          <w:rFonts w:ascii="Times New Roman" w:hAnsi="Times New Roman" w:cs="Times New Roman"/>
        </w:rPr>
        <w:t xml:space="preserve"> poz. </w:t>
      </w:r>
      <w:r w:rsidR="00F005FB" w:rsidRPr="00F34753">
        <w:rPr>
          <w:rFonts w:ascii="Times New Roman" w:hAnsi="Times New Roman" w:cs="Times New Roman"/>
        </w:rPr>
        <w:t>931</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395D65">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customizowanych 35 dni kalendarzowych, od dnia zgłoszenia wady przez Zamawiającego.  </w:t>
      </w:r>
    </w:p>
    <w:p w14:paraId="7662139C" w14:textId="090A9A7E"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63A4E59A" w14:textId="1978DA82"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0A45468" w:rsidR="00B52894" w:rsidRDefault="00B52894" w:rsidP="00D54B10">
      <w:pPr>
        <w:pStyle w:val="Tekstpodstawowy"/>
        <w:spacing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6B4712F0" w14:textId="77777777" w:rsidR="00847D95" w:rsidRPr="00F34753" w:rsidRDefault="00847D95" w:rsidP="00B52894">
      <w:pPr>
        <w:pStyle w:val="Tekstpodstawowy"/>
        <w:spacing w:line="240" w:lineRule="auto"/>
        <w:ind w:left="539"/>
        <w:jc w:val="center"/>
        <w:rPr>
          <w:rFonts w:ascii="Times New Roman" w:hAnsi="Times New Roman" w:cs="Times New Roman"/>
          <w:b/>
          <w:bCs/>
          <w:sz w:val="22"/>
          <w:szCs w:val="22"/>
        </w:rPr>
      </w:pPr>
    </w:p>
    <w:p w14:paraId="57A17730"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D54B10">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43A4C3B0" w14:textId="77777777" w:rsidR="00D54B10" w:rsidRDefault="00D54B10" w:rsidP="00D54B10">
      <w:pPr>
        <w:ind w:left="540" w:hanging="540"/>
        <w:jc w:val="center"/>
        <w:rPr>
          <w:rFonts w:ascii="Times New Roman" w:hAnsi="Times New Roman" w:cs="Times New Roman"/>
          <w:b/>
          <w:bCs/>
          <w:color w:val="000000"/>
        </w:rPr>
      </w:pPr>
    </w:p>
    <w:p w14:paraId="0EC87715" w14:textId="06F36CE2" w:rsidR="00B52894" w:rsidRPr="00F34753" w:rsidRDefault="00B52894" w:rsidP="00D54B10">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lastRenderedPageBreak/>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D54B10">
      <w:pPr>
        <w:tabs>
          <w:tab w:val="left" w:pos="2160"/>
        </w:tabs>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356E4148"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sidR="00F005FB" w:rsidRPr="00F34753">
        <w:rPr>
          <w:rFonts w:ascii="Times New Roman" w:hAnsi="Times New Roman" w:cs="Times New Roman"/>
          <w:lang w:bidi="pl-PL"/>
        </w:rPr>
        <w:t xml:space="preserve">zagrożenia </w:t>
      </w:r>
      <w:r w:rsidRPr="00F34753">
        <w:rPr>
          <w:rFonts w:ascii="Times New Roman" w:hAnsi="Times New Roman" w:cs="Times New Roman"/>
          <w:lang w:bidi="pl-PL"/>
        </w:rPr>
        <w:t>epidemi</w:t>
      </w:r>
      <w:r w:rsidR="00F005FB" w:rsidRPr="00F34753">
        <w:rPr>
          <w:rFonts w:ascii="Times New Roman" w:hAnsi="Times New Roman" w:cs="Times New Roman"/>
          <w:lang w:bidi="pl-PL"/>
        </w:rPr>
        <w:t>cznego</w:t>
      </w:r>
      <w:r w:rsidRPr="00F34753">
        <w:rPr>
          <w:rFonts w:ascii="Times New Roman" w:hAnsi="Times New Roman" w:cs="Times New Roman"/>
          <w:lang w:bidi="pl-PL"/>
        </w:rPr>
        <w:t xml:space="preserve"> COVID-19.</w:t>
      </w:r>
    </w:p>
    <w:p w14:paraId="130D592C" w14:textId="77777777"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D66A85">
      <w:pPr>
        <w:pStyle w:val="Akapitzlist"/>
        <w:numPr>
          <w:ilvl w:val="0"/>
          <w:numId w:val="70"/>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72A11DA6" w14:textId="507803BE" w:rsidR="00B52894" w:rsidRPr="00F34753" w:rsidRDefault="00B52894" w:rsidP="00D54B10">
      <w:pPr>
        <w:ind w:left="360" w:hanging="36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29FB5DE5" w14:textId="5B438791" w:rsidR="00B52894" w:rsidRPr="00F34753" w:rsidRDefault="00B52894" w:rsidP="008F52EB">
      <w:pPr>
        <w:numPr>
          <w:ilvl w:val="3"/>
          <w:numId w:val="57"/>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 xml:space="preserve">Strony </w:t>
      </w:r>
      <w:r w:rsidR="00F005FB" w:rsidRPr="00F34753">
        <w:rPr>
          <w:rFonts w:ascii="Times New Roman" w:hAnsi="Times New Roman" w:cs="Times New Roman"/>
        </w:rPr>
        <w:t>dopuszczają, poza zmianami wskazanymi w art. 455 ustawy, możliwość zmiany umowy bez obowiązku przeprowadzania nowego postępowania w następujących przypadkach i zakresach:</w:t>
      </w:r>
    </w:p>
    <w:p w14:paraId="2B4DE5F2" w14:textId="77777777" w:rsidR="00B52894" w:rsidRPr="00F34753" w:rsidRDefault="00B52894" w:rsidP="008F52EB">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F34753">
        <w:rPr>
          <w:rFonts w:ascii="Times New Roman" w:hAnsi="Times New Roman" w:cs="Times New Roman"/>
        </w:rPr>
        <w:t>oraz inne niezawinione przez Strony przyczyny spowodowane przez siłę wyższą w rozumieniu § 9;</w:t>
      </w:r>
    </w:p>
    <w:p w14:paraId="667B40E4" w14:textId="77777777" w:rsidR="00B52894" w:rsidRPr="00F34753" w:rsidRDefault="00B52894" w:rsidP="008F52EB">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lastRenderedPageBreak/>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3D062F29" w14:textId="77777777" w:rsidR="00596A97" w:rsidRPr="00181AEF" w:rsidRDefault="00596A97" w:rsidP="00596A97">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14C0C57" w14:textId="77777777" w:rsidR="00596A97" w:rsidRPr="00224E71" w:rsidRDefault="00596A97" w:rsidP="00596A97">
      <w:pPr>
        <w:pStyle w:val="Akapitzlist"/>
        <w:numPr>
          <w:ilvl w:val="0"/>
          <w:numId w:val="77"/>
        </w:numPr>
        <w:spacing w:line="259" w:lineRule="auto"/>
        <w:rPr>
          <w:rFonts w:ascii="Times New Roman" w:hAnsi="Times New Roman" w:cs="Times New Roman"/>
          <w:vanish/>
        </w:rPr>
      </w:pPr>
    </w:p>
    <w:p w14:paraId="4D823448"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171C7D5C"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3B01E5AC"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52D4DA9D"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4AD39ECA"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7F787C"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3C3E035D"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3213EA37" w14:textId="54DF67B8"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A714F8">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410D1B3E"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warunkiem zmiany wynagrodzenia Wykonawcy będzie wykazanie daną Stronę umowy w sposób wskazany w ust. 6 poniżej, że zmiana ceny materiałów lub kosztów </w:t>
      </w:r>
      <w:r w:rsidRPr="00181AEF">
        <w:rPr>
          <w:rFonts w:ascii="Times New Roman" w:hAnsi="Times New Roman" w:cs="Times New Roman"/>
        </w:rPr>
        <w:lastRenderedPageBreak/>
        <w:t>związanych z realizacją niniejszej umowy, miała faktyczny wpływ na koszty wykonania przedmiotu umowy,</w:t>
      </w:r>
    </w:p>
    <w:p w14:paraId="2EDAFC81"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2215B8AE" w14:textId="77777777" w:rsidR="00596A97" w:rsidRPr="00181AEF" w:rsidRDefault="00596A97" w:rsidP="00596A97">
      <w:pPr>
        <w:numPr>
          <w:ilvl w:val="1"/>
          <w:numId w:val="77"/>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65AC08E"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5299DD27"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73C60BA3"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0FB970B1"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5824EF2C" w14:textId="77777777" w:rsidR="00596A97" w:rsidRPr="00181AEF" w:rsidRDefault="00596A97" w:rsidP="00596A97">
      <w:pPr>
        <w:numPr>
          <w:ilvl w:val="1"/>
          <w:numId w:val="79"/>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BF83FA8" w14:textId="77777777" w:rsidR="00596A97" w:rsidRPr="00181AEF" w:rsidRDefault="00596A97" w:rsidP="00596A97">
      <w:pPr>
        <w:numPr>
          <w:ilvl w:val="1"/>
          <w:numId w:val="79"/>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1DAECD40" w14:textId="77777777" w:rsidR="00596A97" w:rsidRPr="00181AEF" w:rsidRDefault="00596A97" w:rsidP="00596A97">
      <w:pPr>
        <w:numPr>
          <w:ilvl w:val="2"/>
          <w:numId w:val="80"/>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5604D316" w14:textId="77777777" w:rsidR="00596A97" w:rsidRPr="00181AEF" w:rsidRDefault="00596A97" w:rsidP="00596A97">
      <w:pPr>
        <w:numPr>
          <w:ilvl w:val="2"/>
          <w:numId w:val="80"/>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222CDBC"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5C3B577F" w14:textId="77777777" w:rsidR="00596A97" w:rsidRDefault="00596A97" w:rsidP="001A7816">
      <w:pPr>
        <w:numPr>
          <w:ilvl w:val="0"/>
          <w:numId w:val="79"/>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lastRenderedPageBreak/>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1A7816">
      <w:pPr>
        <w:spacing w:after="0"/>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1A7816">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8F52EB">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0AED4AF3" w:rsidR="006C2527" w:rsidRPr="00F34753" w:rsidRDefault="006C2527"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E855FE">
        <w:rPr>
          <w:rFonts w:ascii="Times New Roman" w:hAnsi="Times New Roman" w:cs="Times New Roman"/>
        </w:rPr>
        <w:t>3</w:t>
      </w:r>
      <w:r w:rsidRPr="00F34753">
        <w:rPr>
          <w:rFonts w:ascii="Times New Roman" w:hAnsi="Times New Roman" w:cs="Times New Roman"/>
        </w:rPr>
        <w:t xml:space="preserve"> poz. 1</w:t>
      </w:r>
      <w:r w:rsidR="00E855FE">
        <w:rPr>
          <w:rFonts w:ascii="Times New Roman" w:hAnsi="Times New Roman" w:cs="Times New Roman"/>
        </w:rPr>
        <w:t>605</w:t>
      </w:r>
      <w:r w:rsidRPr="00F34753">
        <w:rPr>
          <w:rFonts w:ascii="Times New Roman" w:hAnsi="Times New Roman" w:cs="Times New Roman"/>
        </w:rPr>
        <w:t xml:space="preserve"> ze zm.)</w:t>
      </w:r>
      <w:r w:rsidR="00D54B10">
        <w:rPr>
          <w:rFonts w:ascii="Times New Roman" w:hAnsi="Times New Roman" w:cs="Times New Roman"/>
        </w:rPr>
        <w:t xml:space="preserve"> </w:t>
      </w:r>
      <w:r w:rsidRPr="00F34753">
        <w:rPr>
          <w:rFonts w:ascii="Times New Roman" w:hAnsi="Times New Roman" w:cs="Times New Roman"/>
        </w:rPr>
        <w:t>oraz ustawy z dnia 23 kwietnia 1964 r. – Kodeks cywilny (t. j. Dz. U. 202</w:t>
      </w:r>
      <w:r w:rsidR="00E855FE">
        <w:rPr>
          <w:rFonts w:ascii="Times New Roman" w:hAnsi="Times New Roman" w:cs="Times New Roman"/>
        </w:rPr>
        <w:t>3</w:t>
      </w:r>
      <w:r w:rsidRPr="00F34753">
        <w:rPr>
          <w:rFonts w:ascii="Times New Roman" w:hAnsi="Times New Roman" w:cs="Times New Roman"/>
        </w:rPr>
        <w:t xml:space="preserve"> poz. 16</w:t>
      </w:r>
      <w:r w:rsidR="00E855FE">
        <w:rPr>
          <w:rFonts w:ascii="Times New Roman" w:hAnsi="Times New Roman" w:cs="Times New Roman"/>
        </w:rPr>
        <w:t>1</w:t>
      </w:r>
      <w:r w:rsidRPr="00F34753">
        <w:rPr>
          <w:rFonts w:ascii="Times New Roman" w:hAnsi="Times New Roman" w:cs="Times New Roman"/>
        </w:rPr>
        <w:t>0 ze zm.).</w:t>
      </w:r>
    </w:p>
    <w:p w14:paraId="333D5EA1"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8F52EB">
      <w:pPr>
        <w:numPr>
          <w:ilvl w:val="3"/>
          <w:numId w:val="62"/>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CF0777">
      <w:headerReference w:type="default" r:id="rId61"/>
      <w:footerReference w:type="default" r:id="rId62"/>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619B1" w14:textId="77777777" w:rsidR="00CF0777" w:rsidRDefault="00CF0777" w:rsidP="00AD6206">
      <w:pPr>
        <w:spacing w:after="0" w:line="240" w:lineRule="auto"/>
      </w:pPr>
      <w:r>
        <w:separator/>
      </w:r>
    </w:p>
  </w:endnote>
  <w:endnote w:type="continuationSeparator" w:id="0">
    <w:p w14:paraId="652B573F" w14:textId="77777777" w:rsidR="00CF0777" w:rsidRDefault="00CF0777"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0E541E" w:rsidRPr="000E541E">
      <w:rPr>
        <w:b/>
        <w:bCs/>
        <w:noProof/>
        <w:sz w:val="20"/>
        <w:szCs w:val="20"/>
      </w:rPr>
      <w:t>15</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13D18" w14:textId="77777777" w:rsidR="00CF0777" w:rsidRDefault="00CF0777" w:rsidP="00AD6206">
      <w:pPr>
        <w:spacing w:after="0" w:line="240" w:lineRule="auto"/>
      </w:pPr>
      <w:r>
        <w:separator/>
      </w:r>
    </w:p>
  </w:footnote>
  <w:footnote w:type="continuationSeparator" w:id="0">
    <w:p w14:paraId="359C8F9A" w14:textId="77777777" w:rsidR="00CF0777" w:rsidRDefault="00CF0777" w:rsidP="00AD6206">
      <w:pPr>
        <w:spacing w:after="0" w:line="240" w:lineRule="auto"/>
      </w:pPr>
      <w:r>
        <w:continuationSeparator/>
      </w:r>
    </w:p>
  </w:footnote>
  <w:footnote w:id="1">
    <w:p w14:paraId="4E20B71A" w14:textId="47E9F051" w:rsidR="003A2B43" w:rsidRPr="003A2B43" w:rsidRDefault="003A2B43"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658606F3"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t>
    </w:r>
    <w:r w:rsidR="00FC3898">
      <w:rPr>
        <w:rFonts w:ascii="Times New Roman" w:hAnsi="Times New Roman"/>
        <w:i/>
        <w:sz w:val="20"/>
        <w:szCs w:val="20"/>
      </w:rPr>
      <w:t>W</w:t>
    </w:r>
    <w:r>
      <w:rPr>
        <w:rFonts w:ascii="Times New Roman" w:hAnsi="Times New Roman"/>
        <w:i/>
        <w:sz w:val="20"/>
        <w:szCs w:val="20"/>
      </w:rPr>
      <w:t xml:space="preserve">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441237">
      <w:rPr>
        <w:rFonts w:ascii="Times New Roman" w:hAnsi="Times New Roman"/>
        <w:i/>
        <w:sz w:val="20"/>
        <w:szCs w:val="20"/>
      </w:rPr>
      <w:t xml:space="preserve"> </w:t>
    </w:r>
  </w:p>
  <w:p w14:paraId="7DB29EB9" w14:textId="225A13ED"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395D65">
      <w:rPr>
        <w:rFonts w:ascii="Times New Roman" w:hAnsi="Times New Roman"/>
        <w:i/>
        <w:sz w:val="20"/>
        <w:szCs w:val="20"/>
      </w:rPr>
      <w:t>126</w:t>
    </w:r>
    <w:r w:rsidR="00591D22">
      <w:rPr>
        <w:rFonts w:ascii="Times New Roman" w:hAnsi="Times New Roman"/>
        <w:i/>
        <w:sz w:val="20"/>
        <w:szCs w:val="20"/>
      </w:rPr>
      <w:t>.202</w:t>
    </w:r>
    <w:r w:rsidR="00395D65">
      <w:rPr>
        <w:rFonts w:ascii="Times New Roman" w:hAnsi="Times New Roman"/>
        <w:i/>
        <w:sz w:val="20"/>
        <w:szCs w:val="20"/>
      </w:rPr>
      <w:t>4</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43338D"/>
    <w:multiLevelType w:val="hybridMultilevel"/>
    <w:tmpl w:val="45485848"/>
    <w:lvl w:ilvl="0" w:tplc="22B8406C">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CAC6EC4"/>
    <w:multiLevelType w:val="hybridMultilevel"/>
    <w:tmpl w:val="3BFC80CA"/>
    <w:lvl w:ilvl="0" w:tplc="5328862E">
      <w:start w:val="1"/>
      <w:numFmt w:val="lowerLetter"/>
      <w:lvlText w:val="%1)"/>
      <w:lvlJc w:val="left"/>
      <w:pPr>
        <w:tabs>
          <w:tab w:val="num" w:pos="2880"/>
        </w:tabs>
        <w:ind w:left="288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5"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7"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0"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1"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B6B13F6"/>
    <w:multiLevelType w:val="hybridMultilevel"/>
    <w:tmpl w:val="13448C94"/>
    <w:lvl w:ilvl="0" w:tplc="04150005">
      <w:start w:val="1"/>
      <w:numFmt w:val="bullet"/>
      <w:lvlText w:val=""/>
      <w:lvlJc w:val="left"/>
      <w:pPr>
        <w:ind w:left="1080" w:hanging="360"/>
      </w:pPr>
      <w:rPr>
        <w:rFonts w:ascii="Wingdings" w:hAnsi="Wingdings"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55"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6"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9"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2"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4010376"/>
    <w:multiLevelType w:val="hybridMultilevel"/>
    <w:tmpl w:val="DF9E6B76"/>
    <w:lvl w:ilvl="0" w:tplc="B52A9FB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4"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5"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7"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0"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2"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4"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6"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7"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0"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5"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6"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7"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9"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0"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1"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095707658">
    <w:abstractNumId w:val="39"/>
  </w:num>
  <w:num w:numId="2" w16cid:durableId="543955422">
    <w:abstractNumId w:val="35"/>
  </w:num>
  <w:num w:numId="3" w16cid:durableId="1810435980">
    <w:abstractNumId w:val="68"/>
  </w:num>
  <w:num w:numId="4" w16cid:durableId="1321958423">
    <w:abstractNumId w:val="20"/>
  </w:num>
  <w:num w:numId="5" w16cid:durableId="390082779">
    <w:abstractNumId w:val="12"/>
  </w:num>
  <w:num w:numId="6" w16cid:durableId="1783569036">
    <w:abstractNumId w:val="48"/>
  </w:num>
  <w:num w:numId="7" w16cid:durableId="1475022611">
    <w:abstractNumId w:val="22"/>
  </w:num>
  <w:num w:numId="8" w16cid:durableId="748045488">
    <w:abstractNumId w:val="78"/>
  </w:num>
  <w:num w:numId="9" w16cid:durableId="296179165">
    <w:abstractNumId w:val="77"/>
  </w:num>
  <w:num w:numId="10" w16cid:durableId="968516090">
    <w:abstractNumId w:val="29"/>
  </w:num>
  <w:num w:numId="11" w16cid:durableId="634674837">
    <w:abstractNumId w:val="13"/>
  </w:num>
  <w:num w:numId="12" w16cid:durableId="111638332">
    <w:abstractNumId w:val="24"/>
  </w:num>
  <w:num w:numId="13" w16cid:durableId="1601523907">
    <w:abstractNumId w:val="87"/>
  </w:num>
  <w:num w:numId="14" w16cid:durableId="1665082913">
    <w:abstractNumId w:val="34"/>
  </w:num>
  <w:num w:numId="15" w16cid:durableId="719593498">
    <w:abstractNumId w:val="18"/>
  </w:num>
  <w:num w:numId="16" w16cid:durableId="2051218959">
    <w:abstractNumId w:val="74"/>
  </w:num>
  <w:num w:numId="17" w16cid:durableId="17621376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6283384">
    <w:abstractNumId w:val="25"/>
  </w:num>
  <w:num w:numId="19" w16cid:durableId="1201935794">
    <w:abstractNumId w:val="7"/>
  </w:num>
  <w:num w:numId="20" w16cid:durableId="1555654540">
    <w:abstractNumId w:val="65"/>
  </w:num>
  <w:num w:numId="21" w16cid:durableId="1695769908">
    <w:abstractNumId w:val="88"/>
  </w:num>
  <w:num w:numId="22" w16cid:durableId="52584634">
    <w:abstractNumId w:val="80"/>
  </w:num>
  <w:num w:numId="23" w16cid:durableId="1138496011">
    <w:abstractNumId w:val="52"/>
  </w:num>
  <w:num w:numId="24" w16cid:durableId="4066273">
    <w:abstractNumId w:val="79"/>
  </w:num>
  <w:num w:numId="25" w16cid:durableId="1725837725">
    <w:abstractNumId w:val="38"/>
  </w:num>
  <w:num w:numId="26" w16cid:durableId="952174762">
    <w:abstractNumId w:val="62"/>
  </w:num>
  <w:num w:numId="27" w16cid:durableId="750926642">
    <w:abstractNumId w:val="53"/>
  </w:num>
  <w:num w:numId="28" w16cid:durableId="1439132509">
    <w:abstractNumId w:val="81"/>
  </w:num>
  <w:num w:numId="29" w16cid:durableId="28801057">
    <w:abstractNumId w:val="89"/>
  </w:num>
  <w:num w:numId="30" w16cid:durableId="1083066291">
    <w:abstractNumId w:val="6"/>
  </w:num>
  <w:num w:numId="31" w16cid:durableId="1001541986">
    <w:abstractNumId w:val="28"/>
  </w:num>
  <w:num w:numId="32" w16cid:durableId="1501121882">
    <w:abstractNumId w:val="4"/>
  </w:num>
  <w:num w:numId="33" w16cid:durableId="1625697727">
    <w:abstractNumId w:val="64"/>
  </w:num>
  <w:num w:numId="34" w16cid:durableId="572860497">
    <w:abstractNumId w:val="31"/>
  </w:num>
  <w:num w:numId="35" w16cid:durableId="2107458633">
    <w:abstractNumId w:val="45"/>
  </w:num>
  <w:num w:numId="36" w16cid:durableId="351802025">
    <w:abstractNumId w:val="33"/>
  </w:num>
  <w:num w:numId="37" w16cid:durableId="638002468">
    <w:abstractNumId w:val="27"/>
  </w:num>
  <w:num w:numId="38" w16cid:durableId="433209726">
    <w:abstractNumId w:val="58"/>
  </w:num>
  <w:num w:numId="39" w16cid:durableId="139311365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31659998">
    <w:abstractNumId w:val="82"/>
  </w:num>
  <w:num w:numId="41" w16cid:durableId="198057277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59864495">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02144028">
    <w:abstractNumId w:val="76"/>
  </w:num>
  <w:num w:numId="44" w16cid:durableId="821390886">
    <w:abstractNumId w:val="17"/>
  </w:num>
  <w:num w:numId="45" w16cid:durableId="1975930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6459816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58253981">
    <w:abstractNumId w:val="30"/>
  </w:num>
  <w:num w:numId="48" w16cid:durableId="928580325">
    <w:abstractNumId w:val="72"/>
  </w:num>
  <w:num w:numId="49" w16cid:durableId="710152236">
    <w:abstractNumId w:val="47"/>
  </w:num>
  <w:num w:numId="50" w16cid:durableId="20183844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4698896">
    <w:abstractNumId w:val="26"/>
  </w:num>
  <w:num w:numId="52" w16cid:durableId="350764361">
    <w:abstractNumId w:val="71"/>
  </w:num>
  <w:num w:numId="53" w16cid:durableId="1617102491">
    <w:abstractNumId w:val="60"/>
  </w:num>
  <w:num w:numId="54" w16cid:durableId="579482085">
    <w:abstractNumId w:val="1"/>
  </w:num>
  <w:num w:numId="55" w16cid:durableId="90199824">
    <w:abstractNumId w:val="46"/>
  </w:num>
  <w:num w:numId="56" w16cid:durableId="748498124">
    <w:abstractNumId w:val="40"/>
  </w:num>
  <w:num w:numId="57" w16cid:durableId="729117049">
    <w:abstractNumId w:val="16"/>
  </w:num>
  <w:num w:numId="58" w16cid:durableId="1333027873">
    <w:abstractNumId w:val="43"/>
  </w:num>
  <w:num w:numId="59" w16cid:durableId="1897621028">
    <w:abstractNumId w:val="70"/>
  </w:num>
  <w:num w:numId="60" w16cid:durableId="1649937674">
    <w:abstractNumId w:val="32"/>
  </w:num>
  <w:num w:numId="61" w16cid:durableId="527530429">
    <w:abstractNumId w:val="10"/>
  </w:num>
  <w:num w:numId="62" w16cid:durableId="1781757410">
    <w:abstractNumId w:val="36"/>
  </w:num>
  <w:num w:numId="63" w16cid:durableId="2040037283">
    <w:abstractNumId w:val="85"/>
  </w:num>
  <w:num w:numId="64" w16cid:durableId="999427080">
    <w:abstractNumId w:val="19"/>
  </w:num>
  <w:num w:numId="65" w16cid:durableId="329647477">
    <w:abstractNumId w:val="44"/>
  </w:num>
  <w:num w:numId="66" w16cid:durableId="386104630">
    <w:abstractNumId w:val="55"/>
  </w:num>
  <w:num w:numId="67" w16cid:durableId="852113326">
    <w:abstractNumId w:val="86"/>
  </w:num>
  <w:num w:numId="68" w16cid:durableId="1601135078">
    <w:abstractNumId w:val="63"/>
  </w:num>
  <w:num w:numId="69" w16cid:durableId="862325873">
    <w:abstractNumId w:val="57"/>
  </w:num>
  <w:num w:numId="70" w16cid:durableId="1917666355">
    <w:abstractNumId w:val="42"/>
  </w:num>
  <w:num w:numId="71" w16cid:durableId="1523544489">
    <w:abstractNumId w:val="41"/>
  </w:num>
  <w:num w:numId="72" w16cid:durableId="1985769080">
    <w:abstractNumId w:val="66"/>
  </w:num>
  <w:num w:numId="73" w16cid:durableId="795607052">
    <w:abstractNumId w:val="84"/>
  </w:num>
  <w:num w:numId="74" w16cid:durableId="500972583">
    <w:abstractNumId w:val="8"/>
  </w:num>
  <w:num w:numId="75" w16cid:durableId="2117404133">
    <w:abstractNumId w:val="75"/>
  </w:num>
  <w:num w:numId="76" w16cid:durableId="1208837968">
    <w:abstractNumId w:val="69"/>
  </w:num>
  <w:num w:numId="77" w16cid:durableId="786892625">
    <w:abstractNumId w:val="50"/>
  </w:num>
  <w:num w:numId="78" w16cid:durableId="150368938">
    <w:abstractNumId w:val="59"/>
  </w:num>
  <w:num w:numId="79" w16cid:durableId="1029449551">
    <w:abstractNumId w:val="67"/>
  </w:num>
  <w:num w:numId="80" w16cid:durableId="997610157">
    <w:abstractNumId w:val="51"/>
  </w:num>
  <w:num w:numId="81" w16cid:durableId="1084692755">
    <w:abstractNumId w:val="54"/>
  </w:num>
  <w:num w:numId="82" w16cid:durableId="1327394561">
    <w:abstractNumId w:val="90"/>
  </w:num>
  <w:num w:numId="83" w16cid:durableId="2060008221">
    <w:abstractNumId w:val="56"/>
  </w:num>
  <w:num w:numId="84" w16cid:durableId="144854868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739894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479"/>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C65"/>
    <w:rsid w:val="00030EBA"/>
    <w:rsid w:val="000310F6"/>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5E5"/>
    <w:rsid w:val="000450DA"/>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2FB2"/>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2FAF"/>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664B"/>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4AED"/>
    <w:rsid w:val="000E541E"/>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0CC2"/>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E43"/>
    <w:rsid w:val="0016543C"/>
    <w:rsid w:val="00167A04"/>
    <w:rsid w:val="00170C6C"/>
    <w:rsid w:val="00171048"/>
    <w:rsid w:val="00171643"/>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5D94"/>
    <w:rsid w:val="001A616A"/>
    <w:rsid w:val="001A6C96"/>
    <w:rsid w:val="001A781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C7433"/>
    <w:rsid w:val="001D0B58"/>
    <w:rsid w:val="001D0D33"/>
    <w:rsid w:val="001D16ED"/>
    <w:rsid w:val="001D22AA"/>
    <w:rsid w:val="001D28B7"/>
    <w:rsid w:val="001D4380"/>
    <w:rsid w:val="001D4700"/>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2DB8"/>
    <w:rsid w:val="002247CE"/>
    <w:rsid w:val="00224D13"/>
    <w:rsid w:val="00225418"/>
    <w:rsid w:val="002256F5"/>
    <w:rsid w:val="002259F3"/>
    <w:rsid w:val="0022648E"/>
    <w:rsid w:val="00226A58"/>
    <w:rsid w:val="00226E46"/>
    <w:rsid w:val="002271B5"/>
    <w:rsid w:val="002271ED"/>
    <w:rsid w:val="00227B6B"/>
    <w:rsid w:val="00231070"/>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6CB"/>
    <w:rsid w:val="00271E83"/>
    <w:rsid w:val="0027215F"/>
    <w:rsid w:val="00272BB9"/>
    <w:rsid w:val="00272DDB"/>
    <w:rsid w:val="00273438"/>
    <w:rsid w:val="0027635D"/>
    <w:rsid w:val="00276DE2"/>
    <w:rsid w:val="00276F29"/>
    <w:rsid w:val="00277BC9"/>
    <w:rsid w:val="00280243"/>
    <w:rsid w:val="00281B22"/>
    <w:rsid w:val="00282412"/>
    <w:rsid w:val="00282C8E"/>
    <w:rsid w:val="00283A2A"/>
    <w:rsid w:val="00284315"/>
    <w:rsid w:val="0028486C"/>
    <w:rsid w:val="00285280"/>
    <w:rsid w:val="00286988"/>
    <w:rsid w:val="002869C8"/>
    <w:rsid w:val="00287097"/>
    <w:rsid w:val="002870A1"/>
    <w:rsid w:val="002929F2"/>
    <w:rsid w:val="00292E5B"/>
    <w:rsid w:val="00293038"/>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6874"/>
    <w:rsid w:val="002A76CE"/>
    <w:rsid w:val="002B0962"/>
    <w:rsid w:val="002B0A2F"/>
    <w:rsid w:val="002B403B"/>
    <w:rsid w:val="002B40E8"/>
    <w:rsid w:val="002B46AF"/>
    <w:rsid w:val="002B60BD"/>
    <w:rsid w:val="002B6CF6"/>
    <w:rsid w:val="002B6E49"/>
    <w:rsid w:val="002B72D8"/>
    <w:rsid w:val="002C1529"/>
    <w:rsid w:val="002C1F2F"/>
    <w:rsid w:val="002C2741"/>
    <w:rsid w:val="002C45B5"/>
    <w:rsid w:val="002C50E1"/>
    <w:rsid w:val="002C50F6"/>
    <w:rsid w:val="002C54E9"/>
    <w:rsid w:val="002C6FB1"/>
    <w:rsid w:val="002D0B5F"/>
    <w:rsid w:val="002D16BF"/>
    <w:rsid w:val="002D22B3"/>
    <w:rsid w:val="002D22C0"/>
    <w:rsid w:val="002D3160"/>
    <w:rsid w:val="002D3E08"/>
    <w:rsid w:val="002D453C"/>
    <w:rsid w:val="002D4ED9"/>
    <w:rsid w:val="002D5FCE"/>
    <w:rsid w:val="002D6509"/>
    <w:rsid w:val="002D6D9D"/>
    <w:rsid w:val="002D7012"/>
    <w:rsid w:val="002D74AC"/>
    <w:rsid w:val="002E0336"/>
    <w:rsid w:val="002E09FF"/>
    <w:rsid w:val="002E17D2"/>
    <w:rsid w:val="002E2039"/>
    <w:rsid w:val="002E20E8"/>
    <w:rsid w:val="002E4838"/>
    <w:rsid w:val="002E4A74"/>
    <w:rsid w:val="002E56F7"/>
    <w:rsid w:val="002E5A50"/>
    <w:rsid w:val="002E7D41"/>
    <w:rsid w:val="002E7EB2"/>
    <w:rsid w:val="002F015E"/>
    <w:rsid w:val="002F0315"/>
    <w:rsid w:val="002F0893"/>
    <w:rsid w:val="002F0D01"/>
    <w:rsid w:val="002F11CE"/>
    <w:rsid w:val="002F1C82"/>
    <w:rsid w:val="002F3653"/>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1F8C"/>
    <w:rsid w:val="00312084"/>
    <w:rsid w:val="003120F1"/>
    <w:rsid w:val="003123FB"/>
    <w:rsid w:val="00312587"/>
    <w:rsid w:val="00312776"/>
    <w:rsid w:val="003140F9"/>
    <w:rsid w:val="00314559"/>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5D6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5F"/>
    <w:rsid w:val="003C4B81"/>
    <w:rsid w:val="003C5C6D"/>
    <w:rsid w:val="003C61F0"/>
    <w:rsid w:val="003C69F4"/>
    <w:rsid w:val="003C76A2"/>
    <w:rsid w:val="003C7D3A"/>
    <w:rsid w:val="003D1A99"/>
    <w:rsid w:val="003D2594"/>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4F80"/>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B1C"/>
    <w:rsid w:val="00422BB5"/>
    <w:rsid w:val="0042357E"/>
    <w:rsid w:val="00423750"/>
    <w:rsid w:val="00424415"/>
    <w:rsid w:val="004248C2"/>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2F61"/>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652"/>
    <w:rsid w:val="004A1B08"/>
    <w:rsid w:val="004A291E"/>
    <w:rsid w:val="004A3D92"/>
    <w:rsid w:val="004A46B6"/>
    <w:rsid w:val="004A5357"/>
    <w:rsid w:val="004A56B3"/>
    <w:rsid w:val="004A66BE"/>
    <w:rsid w:val="004A6A50"/>
    <w:rsid w:val="004A7025"/>
    <w:rsid w:val="004A7A7E"/>
    <w:rsid w:val="004B02FD"/>
    <w:rsid w:val="004B0AA1"/>
    <w:rsid w:val="004B0E33"/>
    <w:rsid w:val="004B10D7"/>
    <w:rsid w:val="004B1294"/>
    <w:rsid w:val="004B4BA7"/>
    <w:rsid w:val="004B4C43"/>
    <w:rsid w:val="004B5AFA"/>
    <w:rsid w:val="004B62FB"/>
    <w:rsid w:val="004B6474"/>
    <w:rsid w:val="004C093B"/>
    <w:rsid w:val="004C0EA3"/>
    <w:rsid w:val="004C3C9A"/>
    <w:rsid w:val="004C4053"/>
    <w:rsid w:val="004C4871"/>
    <w:rsid w:val="004C519D"/>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9E0"/>
    <w:rsid w:val="004E2FBA"/>
    <w:rsid w:val="004E4076"/>
    <w:rsid w:val="004E40B7"/>
    <w:rsid w:val="004E4A23"/>
    <w:rsid w:val="004E4C56"/>
    <w:rsid w:val="004E4F56"/>
    <w:rsid w:val="004E51EC"/>
    <w:rsid w:val="004E5491"/>
    <w:rsid w:val="004E7391"/>
    <w:rsid w:val="004F01E3"/>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4E4A"/>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366FF"/>
    <w:rsid w:val="00536C16"/>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3004"/>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D22"/>
    <w:rsid w:val="00591ECA"/>
    <w:rsid w:val="00591EFE"/>
    <w:rsid w:val="005943B7"/>
    <w:rsid w:val="005944A2"/>
    <w:rsid w:val="00594EA6"/>
    <w:rsid w:val="00595032"/>
    <w:rsid w:val="00595B29"/>
    <w:rsid w:val="00596A97"/>
    <w:rsid w:val="00597150"/>
    <w:rsid w:val="0059726B"/>
    <w:rsid w:val="005A0287"/>
    <w:rsid w:val="005A05AC"/>
    <w:rsid w:val="005A077E"/>
    <w:rsid w:val="005A085D"/>
    <w:rsid w:val="005A0965"/>
    <w:rsid w:val="005A0E9A"/>
    <w:rsid w:val="005A11BA"/>
    <w:rsid w:val="005A147E"/>
    <w:rsid w:val="005A3A2C"/>
    <w:rsid w:val="005A4487"/>
    <w:rsid w:val="005A7142"/>
    <w:rsid w:val="005A759D"/>
    <w:rsid w:val="005A7C09"/>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4A7F"/>
    <w:rsid w:val="00604B37"/>
    <w:rsid w:val="006056A9"/>
    <w:rsid w:val="00606037"/>
    <w:rsid w:val="006064F2"/>
    <w:rsid w:val="00607417"/>
    <w:rsid w:val="006076DE"/>
    <w:rsid w:val="00607A3C"/>
    <w:rsid w:val="0061244D"/>
    <w:rsid w:val="006128C6"/>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B7D"/>
    <w:rsid w:val="00624014"/>
    <w:rsid w:val="00625CD8"/>
    <w:rsid w:val="006260F1"/>
    <w:rsid w:val="00626FE3"/>
    <w:rsid w:val="006274DD"/>
    <w:rsid w:val="00630109"/>
    <w:rsid w:val="00630D30"/>
    <w:rsid w:val="00631394"/>
    <w:rsid w:val="00631456"/>
    <w:rsid w:val="0063181A"/>
    <w:rsid w:val="00631CAC"/>
    <w:rsid w:val="0063273E"/>
    <w:rsid w:val="00632865"/>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3211"/>
    <w:rsid w:val="006441CD"/>
    <w:rsid w:val="006442CF"/>
    <w:rsid w:val="006460C2"/>
    <w:rsid w:val="00646A0D"/>
    <w:rsid w:val="00646A98"/>
    <w:rsid w:val="00646E11"/>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1CA"/>
    <w:rsid w:val="0069128A"/>
    <w:rsid w:val="00691F2E"/>
    <w:rsid w:val="00693A54"/>
    <w:rsid w:val="00693BC3"/>
    <w:rsid w:val="00693FCD"/>
    <w:rsid w:val="00694B7E"/>
    <w:rsid w:val="00695D08"/>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2E8D"/>
    <w:rsid w:val="006B3997"/>
    <w:rsid w:val="006B559E"/>
    <w:rsid w:val="006B60EA"/>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59C2"/>
    <w:rsid w:val="006E7A8C"/>
    <w:rsid w:val="006F055A"/>
    <w:rsid w:val="006F11DD"/>
    <w:rsid w:val="006F264A"/>
    <w:rsid w:val="006F36BD"/>
    <w:rsid w:val="006F3E48"/>
    <w:rsid w:val="006F428A"/>
    <w:rsid w:val="006F45DE"/>
    <w:rsid w:val="006F4BF6"/>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20724"/>
    <w:rsid w:val="00722568"/>
    <w:rsid w:val="00722D4D"/>
    <w:rsid w:val="00723667"/>
    <w:rsid w:val="00723943"/>
    <w:rsid w:val="007241C9"/>
    <w:rsid w:val="007264BB"/>
    <w:rsid w:val="00727B44"/>
    <w:rsid w:val="00730FDB"/>
    <w:rsid w:val="00731881"/>
    <w:rsid w:val="0073279D"/>
    <w:rsid w:val="00732C5A"/>
    <w:rsid w:val="007338B8"/>
    <w:rsid w:val="00734862"/>
    <w:rsid w:val="00734C4D"/>
    <w:rsid w:val="007350BB"/>
    <w:rsid w:val="007355CE"/>
    <w:rsid w:val="007355F2"/>
    <w:rsid w:val="007357C1"/>
    <w:rsid w:val="00735A17"/>
    <w:rsid w:val="007361A5"/>
    <w:rsid w:val="00736F4D"/>
    <w:rsid w:val="00737032"/>
    <w:rsid w:val="00737C48"/>
    <w:rsid w:val="0074084F"/>
    <w:rsid w:val="007408D2"/>
    <w:rsid w:val="00744D20"/>
    <w:rsid w:val="0074553C"/>
    <w:rsid w:val="00745D24"/>
    <w:rsid w:val="00746208"/>
    <w:rsid w:val="00746FD8"/>
    <w:rsid w:val="00747362"/>
    <w:rsid w:val="00747479"/>
    <w:rsid w:val="00747CD8"/>
    <w:rsid w:val="00751305"/>
    <w:rsid w:val="00752E07"/>
    <w:rsid w:val="00757274"/>
    <w:rsid w:val="007574BD"/>
    <w:rsid w:val="00760D74"/>
    <w:rsid w:val="007611AA"/>
    <w:rsid w:val="00763145"/>
    <w:rsid w:val="00763D57"/>
    <w:rsid w:val="00765204"/>
    <w:rsid w:val="0076598E"/>
    <w:rsid w:val="007663D3"/>
    <w:rsid w:val="00766555"/>
    <w:rsid w:val="0076656D"/>
    <w:rsid w:val="007665B3"/>
    <w:rsid w:val="00766F2E"/>
    <w:rsid w:val="00767502"/>
    <w:rsid w:val="0076778B"/>
    <w:rsid w:val="007700D5"/>
    <w:rsid w:val="00770D90"/>
    <w:rsid w:val="00771F16"/>
    <w:rsid w:val="0077208C"/>
    <w:rsid w:val="007729C2"/>
    <w:rsid w:val="007739B4"/>
    <w:rsid w:val="00773D41"/>
    <w:rsid w:val="0077404E"/>
    <w:rsid w:val="007757EB"/>
    <w:rsid w:val="00776740"/>
    <w:rsid w:val="00776D23"/>
    <w:rsid w:val="00780352"/>
    <w:rsid w:val="007809F0"/>
    <w:rsid w:val="007815E5"/>
    <w:rsid w:val="007842D8"/>
    <w:rsid w:val="00784442"/>
    <w:rsid w:val="007858B7"/>
    <w:rsid w:val="00786601"/>
    <w:rsid w:val="00787364"/>
    <w:rsid w:val="007875BC"/>
    <w:rsid w:val="007907CA"/>
    <w:rsid w:val="00790B87"/>
    <w:rsid w:val="00791176"/>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C0375"/>
    <w:rsid w:val="007C141D"/>
    <w:rsid w:val="007C1DB5"/>
    <w:rsid w:val="007C2382"/>
    <w:rsid w:val="007C2C01"/>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2D93"/>
    <w:rsid w:val="00804029"/>
    <w:rsid w:val="00804464"/>
    <w:rsid w:val="00804AFE"/>
    <w:rsid w:val="00804C70"/>
    <w:rsid w:val="0080545E"/>
    <w:rsid w:val="00805833"/>
    <w:rsid w:val="00805AE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402E"/>
    <w:rsid w:val="008448B1"/>
    <w:rsid w:val="00845041"/>
    <w:rsid w:val="00845921"/>
    <w:rsid w:val="00845997"/>
    <w:rsid w:val="00846DEB"/>
    <w:rsid w:val="008474CD"/>
    <w:rsid w:val="008479F2"/>
    <w:rsid w:val="00847D95"/>
    <w:rsid w:val="00850126"/>
    <w:rsid w:val="0085063F"/>
    <w:rsid w:val="00850FCF"/>
    <w:rsid w:val="00851BD8"/>
    <w:rsid w:val="00852F63"/>
    <w:rsid w:val="008530CB"/>
    <w:rsid w:val="00853581"/>
    <w:rsid w:val="008548CC"/>
    <w:rsid w:val="0085524D"/>
    <w:rsid w:val="008554F3"/>
    <w:rsid w:val="00855A54"/>
    <w:rsid w:val="008569ED"/>
    <w:rsid w:val="00860224"/>
    <w:rsid w:val="00860995"/>
    <w:rsid w:val="00861188"/>
    <w:rsid w:val="00861A72"/>
    <w:rsid w:val="0086272B"/>
    <w:rsid w:val="00862FD7"/>
    <w:rsid w:val="0086321C"/>
    <w:rsid w:val="00865B66"/>
    <w:rsid w:val="00867E7B"/>
    <w:rsid w:val="0087019C"/>
    <w:rsid w:val="008707ED"/>
    <w:rsid w:val="0087280B"/>
    <w:rsid w:val="008729FB"/>
    <w:rsid w:val="0087485F"/>
    <w:rsid w:val="00874943"/>
    <w:rsid w:val="008756BC"/>
    <w:rsid w:val="00875DE3"/>
    <w:rsid w:val="00876015"/>
    <w:rsid w:val="008763D4"/>
    <w:rsid w:val="0088176A"/>
    <w:rsid w:val="0088181F"/>
    <w:rsid w:val="0088210C"/>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1B8B"/>
    <w:rsid w:val="008A2E9C"/>
    <w:rsid w:val="008A2F1C"/>
    <w:rsid w:val="008A3189"/>
    <w:rsid w:val="008A33ED"/>
    <w:rsid w:val="008A36BF"/>
    <w:rsid w:val="008A3B6B"/>
    <w:rsid w:val="008A5000"/>
    <w:rsid w:val="008A5A12"/>
    <w:rsid w:val="008A6EEB"/>
    <w:rsid w:val="008A7246"/>
    <w:rsid w:val="008B012C"/>
    <w:rsid w:val="008B09FA"/>
    <w:rsid w:val="008B11D2"/>
    <w:rsid w:val="008B11F0"/>
    <w:rsid w:val="008B1D48"/>
    <w:rsid w:val="008B1E4C"/>
    <w:rsid w:val="008B1EEF"/>
    <w:rsid w:val="008B2D63"/>
    <w:rsid w:val="008B57E6"/>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4652"/>
    <w:rsid w:val="008F52EB"/>
    <w:rsid w:val="008F5B47"/>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4DBC"/>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3772"/>
    <w:rsid w:val="0096455D"/>
    <w:rsid w:val="00965DAC"/>
    <w:rsid w:val="00965F22"/>
    <w:rsid w:val="009668B9"/>
    <w:rsid w:val="00966AB5"/>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28BA"/>
    <w:rsid w:val="009B324D"/>
    <w:rsid w:val="009B3EA0"/>
    <w:rsid w:val="009B4194"/>
    <w:rsid w:val="009B60FD"/>
    <w:rsid w:val="009B7E62"/>
    <w:rsid w:val="009C03B4"/>
    <w:rsid w:val="009C0B42"/>
    <w:rsid w:val="009C1177"/>
    <w:rsid w:val="009C1441"/>
    <w:rsid w:val="009C154C"/>
    <w:rsid w:val="009C2F23"/>
    <w:rsid w:val="009C300D"/>
    <w:rsid w:val="009C3085"/>
    <w:rsid w:val="009C3D09"/>
    <w:rsid w:val="009C3FB9"/>
    <w:rsid w:val="009C4A42"/>
    <w:rsid w:val="009C515E"/>
    <w:rsid w:val="009C6A8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274D"/>
    <w:rsid w:val="00A02AE6"/>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4D20"/>
    <w:rsid w:val="00A25153"/>
    <w:rsid w:val="00A26292"/>
    <w:rsid w:val="00A264E0"/>
    <w:rsid w:val="00A27552"/>
    <w:rsid w:val="00A27924"/>
    <w:rsid w:val="00A30A0E"/>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559D"/>
    <w:rsid w:val="00A55C92"/>
    <w:rsid w:val="00A61D74"/>
    <w:rsid w:val="00A61E48"/>
    <w:rsid w:val="00A62194"/>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14F8"/>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4667"/>
    <w:rsid w:val="00A94AD5"/>
    <w:rsid w:val="00A9521A"/>
    <w:rsid w:val="00A9711B"/>
    <w:rsid w:val="00AA1891"/>
    <w:rsid w:val="00AA219C"/>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867"/>
    <w:rsid w:val="00B029BD"/>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5AF"/>
    <w:rsid w:val="00B338FD"/>
    <w:rsid w:val="00B33DED"/>
    <w:rsid w:val="00B33F7A"/>
    <w:rsid w:val="00B35DC1"/>
    <w:rsid w:val="00B36307"/>
    <w:rsid w:val="00B37266"/>
    <w:rsid w:val="00B3795A"/>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464"/>
    <w:rsid w:val="00B557FE"/>
    <w:rsid w:val="00B55C51"/>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2F2B"/>
    <w:rsid w:val="00BB3F4D"/>
    <w:rsid w:val="00BB41F5"/>
    <w:rsid w:val="00BB47D3"/>
    <w:rsid w:val="00BB4845"/>
    <w:rsid w:val="00BB5144"/>
    <w:rsid w:val="00BB5461"/>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F62"/>
    <w:rsid w:val="00BD1F94"/>
    <w:rsid w:val="00BD2BEB"/>
    <w:rsid w:val="00BD3F47"/>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D7B"/>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C99"/>
    <w:rsid w:val="00C2341E"/>
    <w:rsid w:val="00C2397C"/>
    <w:rsid w:val="00C23A75"/>
    <w:rsid w:val="00C23EB5"/>
    <w:rsid w:val="00C2457C"/>
    <w:rsid w:val="00C248EE"/>
    <w:rsid w:val="00C2590A"/>
    <w:rsid w:val="00C268D0"/>
    <w:rsid w:val="00C2775E"/>
    <w:rsid w:val="00C30379"/>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4D4"/>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8B4"/>
    <w:rsid w:val="00C75CEE"/>
    <w:rsid w:val="00C76E39"/>
    <w:rsid w:val="00C77456"/>
    <w:rsid w:val="00C77C5F"/>
    <w:rsid w:val="00C77F64"/>
    <w:rsid w:val="00C81B15"/>
    <w:rsid w:val="00C84BFB"/>
    <w:rsid w:val="00C84CA8"/>
    <w:rsid w:val="00C8503F"/>
    <w:rsid w:val="00C85725"/>
    <w:rsid w:val="00C86716"/>
    <w:rsid w:val="00C86F10"/>
    <w:rsid w:val="00C8734D"/>
    <w:rsid w:val="00C87EA2"/>
    <w:rsid w:val="00C90E2C"/>
    <w:rsid w:val="00C917E5"/>
    <w:rsid w:val="00C94687"/>
    <w:rsid w:val="00C94837"/>
    <w:rsid w:val="00C94896"/>
    <w:rsid w:val="00C95C33"/>
    <w:rsid w:val="00C968B3"/>
    <w:rsid w:val="00C969FC"/>
    <w:rsid w:val="00C96A13"/>
    <w:rsid w:val="00C97AEA"/>
    <w:rsid w:val="00CA021F"/>
    <w:rsid w:val="00CA174A"/>
    <w:rsid w:val="00CA3035"/>
    <w:rsid w:val="00CA31B4"/>
    <w:rsid w:val="00CA362B"/>
    <w:rsid w:val="00CA41C4"/>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D0F"/>
    <w:rsid w:val="00CC0FA2"/>
    <w:rsid w:val="00CC1BEA"/>
    <w:rsid w:val="00CC1BFD"/>
    <w:rsid w:val="00CC1CE9"/>
    <w:rsid w:val="00CC1E44"/>
    <w:rsid w:val="00CC21FB"/>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1415"/>
    <w:rsid w:val="00CE1A3B"/>
    <w:rsid w:val="00CE2836"/>
    <w:rsid w:val="00CE35C6"/>
    <w:rsid w:val="00CE3C66"/>
    <w:rsid w:val="00CE407C"/>
    <w:rsid w:val="00CE4A4D"/>
    <w:rsid w:val="00CE58E9"/>
    <w:rsid w:val="00CE605D"/>
    <w:rsid w:val="00CE6AE3"/>
    <w:rsid w:val="00CE7130"/>
    <w:rsid w:val="00CE7EEF"/>
    <w:rsid w:val="00CF0777"/>
    <w:rsid w:val="00CF0A1D"/>
    <w:rsid w:val="00CF19E9"/>
    <w:rsid w:val="00CF1C3B"/>
    <w:rsid w:val="00CF22B2"/>
    <w:rsid w:val="00CF3FEE"/>
    <w:rsid w:val="00CF6218"/>
    <w:rsid w:val="00CF7E88"/>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6D2A"/>
    <w:rsid w:val="00D275D2"/>
    <w:rsid w:val="00D3137E"/>
    <w:rsid w:val="00D31C02"/>
    <w:rsid w:val="00D329CA"/>
    <w:rsid w:val="00D337A0"/>
    <w:rsid w:val="00D3491E"/>
    <w:rsid w:val="00D35264"/>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B10"/>
    <w:rsid w:val="00D54F2C"/>
    <w:rsid w:val="00D555A5"/>
    <w:rsid w:val="00D5685E"/>
    <w:rsid w:val="00D56921"/>
    <w:rsid w:val="00D56FA5"/>
    <w:rsid w:val="00D57CA9"/>
    <w:rsid w:val="00D57D6B"/>
    <w:rsid w:val="00D60025"/>
    <w:rsid w:val="00D608D3"/>
    <w:rsid w:val="00D6127F"/>
    <w:rsid w:val="00D61A63"/>
    <w:rsid w:val="00D63F55"/>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4123"/>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44B1"/>
    <w:rsid w:val="00DA4549"/>
    <w:rsid w:val="00DA58D0"/>
    <w:rsid w:val="00DA68D6"/>
    <w:rsid w:val="00DB1518"/>
    <w:rsid w:val="00DB1BD3"/>
    <w:rsid w:val="00DB2398"/>
    <w:rsid w:val="00DB23FC"/>
    <w:rsid w:val="00DB3ADA"/>
    <w:rsid w:val="00DB6E51"/>
    <w:rsid w:val="00DB7F54"/>
    <w:rsid w:val="00DC0451"/>
    <w:rsid w:val="00DC20EF"/>
    <w:rsid w:val="00DC3092"/>
    <w:rsid w:val="00DC5A51"/>
    <w:rsid w:val="00DC635B"/>
    <w:rsid w:val="00DD0E92"/>
    <w:rsid w:val="00DD123C"/>
    <w:rsid w:val="00DD15F6"/>
    <w:rsid w:val="00DD2FF0"/>
    <w:rsid w:val="00DD5EDD"/>
    <w:rsid w:val="00DD723E"/>
    <w:rsid w:val="00DD7828"/>
    <w:rsid w:val="00DD7A6B"/>
    <w:rsid w:val="00DE0074"/>
    <w:rsid w:val="00DE246D"/>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75A"/>
    <w:rsid w:val="00E05E3A"/>
    <w:rsid w:val="00E06E06"/>
    <w:rsid w:val="00E07831"/>
    <w:rsid w:val="00E11EF8"/>
    <w:rsid w:val="00E13067"/>
    <w:rsid w:val="00E133D9"/>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51"/>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E8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E68"/>
    <w:rsid w:val="00E855FE"/>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A20"/>
    <w:rsid w:val="00EA5565"/>
    <w:rsid w:val="00EA5F83"/>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C4"/>
    <w:rsid w:val="00EC34EC"/>
    <w:rsid w:val="00EC35F8"/>
    <w:rsid w:val="00EC411D"/>
    <w:rsid w:val="00EC4970"/>
    <w:rsid w:val="00EC5146"/>
    <w:rsid w:val="00EC6284"/>
    <w:rsid w:val="00ED016C"/>
    <w:rsid w:val="00ED0D04"/>
    <w:rsid w:val="00ED11D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C11"/>
    <w:rsid w:val="00EF64E6"/>
    <w:rsid w:val="00EF6BE5"/>
    <w:rsid w:val="00EF6D1F"/>
    <w:rsid w:val="00EF7647"/>
    <w:rsid w:val="00EF7D94"/>
    <w:rsid w:val="00EF7DC7"/>
    <w:rsid w:val="00F005FB"/>
    <w:rsid w:val="00F009A9"/>
    <w:rsid w:val="00F00DCA"/>
    <w:rsid w:val="00F00EDC"/>
    <w:rsid w:val="00F01359"/>
    <w:rsid w:val="00F02380"/>
    <w:rsid w:val="00F03A56"/>
    <w:rsid w:val="00F03A82"/>
    <w:rsid w:val="00F03D0A"/>
    <w:rsid w:val="00F04AF8"/>
    <w:rsid w:val="00F053A0"/>
    <w:rsid w:val="00F059F2"/>
    <w:rsid w:val="00F06837"/>
    <w:rsid w:val="00F10585"/>
    <w:rsid w:val="00F106AA"/>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0E4E"/>
    <w:rsid w:val="00F31C23"/>
    <w:rsid w:val="00F337E5"/>
    <w:rsid w:val="00F34753"/>
    <w:rsid w:val="00F3548D"/>
    <w:rsid w:val="00F36861"/>
    <w:rsid w:val="00F37213"/>
    <w:rsid w:val="00F37E43"/>
    <w:rsid w:val="00F40C7F"/>
    <w:rsid w:val="00F42152"/>
    <w:rsid w:val="00F43213"/>
    <w:rsid w:val="00F438C6"/>
    <w:rsid w:val="00F438E5"/>
    <w:rsid w:val="00F43B6C"/>
    <w:rsid w:val="00F43B85"/>
    <w:rsid w:val="00F43C3D"/>
    <w:rsid w:val="00F440E0"/>
    <w:rsid w:val="00F4416C"/>
    <w:rsid w:val="00F45408"/>
    <w:rsid w:val="00F4545A"/>
    <w:rsid w:val="00F456E1"/>
    <w:rsid w:val="00F475B2"/>
    <w:rsid w:val="00F5070B"/>
    <w:rsid w:val="00F50AB4"/>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CC2"/>
    <w:rsid w:val="00F70E49"/>
    <w:rsid w:val="00F71844"/>
    <w:rsid w:val="00F71AE9"/>
    <w:rsid w:val="00F721A6"/>
    <w:rsid w:val="00F72383"/>
    <w:rsid w:val="00F73144"/>
    <w:rsid w:val="00F73182"/>
    <w:rsid w:val="00F741E1"/>
    <w:rsid w:val="00F74D98"/>
    <w:rsid w:val="00F7627B"/>
    <w:rsid w:val="00F77883"/>
    <w:rsid w:val="00F77D0F"/>
    <w:rsid w:val="00F77EF4"/>
    <w:rsid w:val="00F80E25"/>
    <w:rsid w:val="00F817FC"/>
    <w:rsid w:val="00F81842"/>
    <w:rsid w:val="00F818A5"/>
    <w:rsid w:val="00F81A48"/>
    <w:rsid w:val="00F831F2"/>
    <w:rsid w:val="00F83412"/>
    <w:rsid w:val="00F8361D"/>
    <w:rsid w:val="00F837D9"/>
    <w:rsid w:val="00F842D8"/>
    <w:rsid w:val="00F8573C"/>
    <w:rsid w:val="00F8602E"/>
    <w:rsid w:val="00F862D0"/>
    <w:rsid w:val="00F86703"/>
    <w:rsid w:val="00F8791C"/>
    <w:rsid w:val="00F90107"/>
    <w:rsid w:val="00F9050F"/>
    <w:rsid w:val="00F90D27"/>
    <w:rsid w:val="00F928D0"/>
    <w:rsid w:val="00F93F1C"/>
    <w:rsid w:val="00F947C3"/>
    <w:rsid w:val="00F94996"/>
    <w:rsid w:val="00F95B94"/>
    <w:rsid w:val="00FA0A5E"/>
    <w:rsid w:val="00FA0ECB"/>
    <w:rsid w:val="00FA1442"/>
    <w:rsid w:val="00FA17F5"/>
    <w:rsid w:val="00FA1AF3"/>
    <w:rsid w:val="00FA361C"/>
    <w:rsid w:val="00FA3FC8"/>
    <w:rsid w:val="00FA49F7"/>
    <w:rsid w:val="00FA6153"/>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 w:type="character" w:styleId="Nierozpoznanawzmianka">
    <w:name w:val="Unresolved Mention"/>
    <w:basedOn w:val="Domylnaczcionkaakapitu"/>
    <w:uiPriority w:val="99"/>
    <w:semiHidden/>
    <w:unhideWhenUsed/>
    <w:rsid w:val="00594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5526012">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295488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sklep.labmaven.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mailto:imi&#281;.nazwisko@uj.edu.pl" TargetMode="External"/><Relationship Id="rId34" Type="http://schemas.openxmlformats.org/officeDocument/2006/relationships/hyperlink" Target="https://platformazakupowa.pl/pn/uj_edu"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platformazakupowa.pl" TargetMode="External"/><Relationship Id="rId55" Type="http://schemas.openxmlformats.org/officeDocument/2006/relationships/hyperlink" Target="https://sklep.labempire.com.pl/"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20474"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yperlink" Target="https://ekrs.ms.gov.pl/web/wyszukiwarka-krs/strona-glowna/" TargetMode="External"/><Relationship Id="rId58" Type="http://schemas.openxmlformats.org/officeDocument/2006/relationships/hyperlink" Target="mailto:imi&#281;.nazwisko@uj.edu.pl"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s://sklep.labmaven.pl/" TargetMode="External"/><Relationship Id="rId14" Type="http://schemas.openxmlformats.org/officeDocument/2006/relationships/image" Target="media/image1.png"/><Relationship Id="rId22" Type="http://schemas.openxmlformats.org/officeDocument/2006/relationships/hyperlink" Target="https://platformazakupowa.pl/pn/uj_edu" TargetMode="External"/><Relationship Id="rId27" Type="http://schemas.openxmlformats.org/officeDocument/2006/relationships/hyperlink" Target="https://platformazakupowa.pl" TargetMode="External"/><Relationship Id="rId30" Type="http://schemas.openxmlformats.org/officeDocument/2006/relationships/hyperlink" Target="https://drive.google.com/file/d/1Kd1DttbBeiNWt4q4slS4t76lZVKPbkyD/view"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platformazakupowa.pl" TargetMode="External"/><Relationship Id="rId56" Type="http://schemas.openxmlformats.org/officeDocument/2006/relationships/hyperlink" Target="https://sklep.labmaven.pl/"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platformazakupowa.pl/pn/uj_edu"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sklep.labempire.com.pl/" TargetMode="External"/><Relationship Id="rId25" Type="http://schemas.openxmlformats.org/officeDocument/2006/relationships/hyperlink" Target="https://platformazakupowa.pl/pn/uj_edu"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strona/45-instrukcje" TargetMode="External"/><Relationship Id="rId59" Type="http://schemas.openxmlformats.org/officeDocument/2006/relationships/hyperlink" Target="https://sklep.labempire.com.pl/" TargetMode="External"/><Relationship Id="rId20" Type="http://schemas.openxmlformats.org/officeDocument/2006/relationships/hyperlink" Target="https://labempire.com.pl/" TargetMode="External"/><Relationship Id="rId41" Type="http://schemas.openxmlformats.org/officeDocument/2006/relationships/hyperlink" Target="https://platformazakupowa.pl" TargetMode="External"/><Relationship Id="rId54" Type="http://schemas.openxmlformats.org/officeDocument/2006/relationships/hyperlink" Target="https://aplikacja.ceidg.gov.pl/ceidg/ceidg.public.ui/search.aspx"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www.gov.pl/web/uzp/jednolity-europejski-dokument-zamowienia"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hyperlink" Target="http://www.uj.edu.pl" TargetMode="External"/><Relationship Id="rId10" Type="http://schemas.openxmlformats.org/officeDocument/2006/relationships/endnotes" Target="endnotes.xml"/><Relationship Id="rId31" Type="http://schemas.openxmlformats.org/officeDocument/2006/relationships/hyperlink" Target="https://platformazakupowa.pl/strona/45-instrukcje" TargetMode="External"/><Relationship Id="rId44" Type="http://schemas.openxmlformats.org/officeDocument/2006/relationships/hyperlink" Target="https://platformazakupowa.pl" TargetMode="External"/><Relationship Id="rId52" Type="http://schemas.openxmlformats.org/officeDocument/2006/relationships/hyperlink" Target="mailto:iod@uj.edu.pl" TargetMode="External"/><Relationship Id="rId60" Type="http://schemas.openxmlformats.org/officeDocument/2006/relationships/hyperlink" Target="https://sklep.labmaven.pl/"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3.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B90D9F-0FF2-4E3B-B60C-AAD688C10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2</Pages>
  <Words>19192</Words>
  <Characters>115152</Characters>
  <Application>Microsoft Office Word</Application>
  <DocSecurity>0</DocSecurity>
  <Lines>959</Lines>
  <Paragraphs>2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14</cp:revision>
  <cp:lastPrinted>2022-05-24T08:34:00Z</cp:lastPrinted>
  <dcterms:created xsi:type="dcterms:W3CDTF">2024-04-15T11:40:00Z</dcterms:created>
  <dcterms:modified xsi:type="dcterms:W3CDTF">2024-04-2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